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74CA9" w14:textId="7708A35E" w:rsidR="00224129" w:rsidRDefault="00224129" w:rsidP="00224129">
      <w:pPr>
        <w:pStyle w:val="Heading2"/>
        <w:numPr>
          <w:ilvl w:val="0"/>
          <w:numId w:val="0"/>
        </w:numPr>
        <w:ind w:left="360" w:hanging="360"/>
      </w:pPr>
      <w:r>
        <w:t>Arduino: Electronics Basics</w:t>
      </w:r>
    </w:p>
    <w:p w14:paraId="0744A81E" w14:textId="77777777" w:rsidR="00224129" w:rsidRDefault="00224129" w:rsidP="00224129"/>
    <w:p w14:paraId="6FF24DA1" w14:textId="77777777" w:rsidR="00224129" w:rsidRPr="00385E7D" w:rsidRDefault="00224129" w:rsidP="00224129">
      <w:pPr>
        <w:rPr>
          <w:i/>
          <w:iCs/>
        </w:rPr>
      </w:pPr>
      <w:r w:rsidRPr="00385E7D">
        <w:rPr>
          <w:i/>
          <w:iCs/>
        </w:rPr>
        <w:t>It seems that the first and most challenging part will be electronic engineering, which I am not an expert in. Arduino may offer a viable solution for wiring and connection. If the device's electronics would work, the device may be tested as a proof of concept. Until it is done, this may be the riskiest part of the whole feasibility of the project.</w:t>
      </w:r>
    </w:p>
    <w:p w14:paraId="3D991C4E" w14:textId="77777777" w:rsidR="00224129" w:rsidRDefault="00224129" w:rsidP="00224129"/>
    <w:p w14:paraId="35DFAC96" w14:textId="77777777" w:rsidR="00224129" w:rsidRPr="0059434E" w:rsidRDefault="00224129" w:rsidP="00224129">
      <w:pPr>
        <w:rPr>
          <w:rStyle w:val="SubtleReference"/>
          <w:rFonts w:ascii="Lucida Console" w:hAnsi="Lucida Console"/>
          <w:sz w:val="18"/>
        </w:rPr>
      </w:pPr>
      <w:r>
        <w:t xml:space="preserve">Tutorial: </w:t>
      </w:r>
      <w:r w:rsidRPr="0059434E">
        <w:rPr>
          <w:rFonts w:ascii="Lucida Console" w:hAnsi="Lucida Console"/>
          <w:sz w:val="18"/>
        </w:rPr>
        <w:t>https://www.youtube.com/watch?v=zJ-LqeX_fLU&amp;t=379s</w:t>
      </w:r>
    </w:p>
    <w:p w14:paraId="60ECBE92" w14:textId="77777777" w:rsidR="00224129" w:rsidRDefault="00224129" w:rsidP="00224129"/>
    <w:p w14:paraId="7557DD33" w14:textId="77777777" w:rsidR="00224129" w:rsidRPr="00DF7632" w:rsidRDefault="00224129" w:rsidP="00224129">
      <w:pPr>
        <w:rPr>
          <w:b/>
          <w:bCs/>
        </w:rPr>
      </w:pPr>
      <w:r w:rsidRPr="00DF7632">
        <w:rPr>
          <w:b/>
          <w:bCs/>
        </w:rPr>
        <w:t>Voltage: Water Analogy</w:t>
      </w:r>
    </w:p>
    <w:p w14:paraId="46CDD886" w14:textId="77777777" w:rsidR="00224129" w:rsidRDefault="00224129" w:rsidP="00224129">
      <w:pPr>
        <w:pStyle w:val="NoSpacing"/>
      </w:pPr>
    </w:p>
    <w:p w14:paraId="61F87534" w14:textId="77777777" w:rsidR="00224129" w:rsidRDefault="00224129" w:rsidP="00224129">
      <w:pPr>
        <w:pStyle w:val="NoSpacing"/>
      </w:pPr>
      <w:r>
        <w:t xml:space="preserve">The pressure at the end of the hose can represent the voltage, and the water in the tank is the charge or battery. So the more water in the tank, the higher the charge and the pressure at the end of the hose. </w:t>
      </w:r>
    </w:p>
    <w:p w14:paraId="13B534A5" w14:textId="77777777" w:rsidR="00224129" w:rsidRDefault="00224129" w:rsidP="00224129">
      <w:pPr>
        <w:pStyle w:val="NoSpacing"/>
      </w:pPr>
    </w:p>
    <w:p w14:paraId="29B14EDF" w14:textId="77777777" w:rsidR="00224129" w:rsidRDefault="00224129" w:rsidP="00224129">
      <w:pPr>
        <w:pStyle w:val="NoSpacing"/>
        <w:keepNext/>
        <w:jc w:val="center"/>
      </w:pPr>
      <w:r w:rsidRPr="00DF7632">
        <w:rPr>
          <w:noProof/>
        </w:rPr>
        <w:drawing>
          <wp:inline distT="0" distB="0" distL="0" distR="0" wp14:anchorId="2DFFF234" wp14:editId="4EFB92DA">
            <wp:extent cx="1363851" cy="2207648"/>
            <wp:effectExtent l="0" t="0" r="8255" b="2540"/>
            <wp:docPr id="14" name="Picture 1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 schematic&#10;&#10;Description automatically generated"/>
                    <pic:cNvPicPr/>
                  </pic:nvPicPr>
                  <pic:blipFill>
                    <a:blip r:embed="rId6"/>
                    <a:stretch>
                      <a:fillRect/>
                    </a:stretch>
                  </pic:blipFill>
                  <pic:spPr>
                    <a:xfrm>
                      <a:off x="0" y="0"/>
                      <a:ext cx="1372580" cy="2221778"/>
                    </a:xfrm>
                    <a:prstGeom prst="rect">
                      <a:avLst/>
                    </a:prstGeom>
                  </pic:spPr>
                </pic:pic>
              </a:graphicData>
            </a:graphic>
          </wp:inline>
        </w:drawing>
      </w:r>
    </w:p>
    <w:p w14:paraId="122B8BF1" w14:textId="36A86B60" w:rsidR="00224129" w:rsidRDefault="00224129" w:rsidP="00AE5778">
      <w:pPr>
        <w:pStyle w:val="Caption"/>
      </w:pPr>
      <w:r>
        <w:t xml:space="preserve">Figure </w:t>
      </w:r>
      <w:fldSimple w:instr=" SEQ Figure \* ARABIC ">
        <w:r w:rsidR="00A320D5">
          <w:rPr>
            <w:noProof/>
          </w:rPr>
          <w:t>1</w:t>
        </w:r>
      </w:fldSimple>
      <w:r>
        <w:t xml:space="preserve"> | Voltage</w:t>
      </w:r>
    </w:p>
    <w:p w14:paraId="2BA4689B" w14:textId="77777777" w:rsidR="00224129" w:rsidRPr="00EC3900" w:rsidRDefault="00224129" w:rsidP="00224129">
      <w:pPr>
        <w:pStyle w:val="NoSpacing"/>
        <w:rPr>
          <w:b/>
          <w:bCs/>
        </w:rPr>
      </w:pPr>
      <w:r w:rsidRPr="00EC3900">
        <w:rPr>
          <w:b/>
          <w:bCs/>
        </w:rPr>
        <w:t>Current</w:t>
      </w:r>
    </w:p>
    <w:p w14:paraId="5D4DC3CB" w14:textId="77777777" w:rsidR="00224129" w:rsidRDefault="00224129" w:rsidP="00224129">
      <w:pPr>
        <w:pStyle w:val="NoSpacing"/>
      </w:pPr>
    </w:p>
    <w:p w14:paraId="0B5D3983" w14:textId="77777777" w:rsidR="00224129" w:rsidRDefault="00224129" w:rsidP="00224129">
      <w:pPr>
        <w:pStyle w:val="NoSpacing"/>
      </w:pPr>
      <w:r>
        <w:t>The rate of flow of charge is known as current. When electrons move from a battery's negative terminal, they give rise to current. The unit of current is Amperes. The direction in which the current flows is opposite to the directions of the electrons. Therefore current is the amount of electric charge that flows when one Coulomb of charge moves past somewhere in one second. Coulomb is the measuring unit of charge. We measure current with a device called an ammeter. We can also understand the flow of current by the water analogy. The diameter of the hose acts as a resistance. The wider hose offers less resistance; thus, more current can flow through it.</w:t>
      </w:r>
    </w:p>
    <w:p w14:paraId="1274063F" w14:textId="77777777" w:rsidR="00224129" w:rsidRDefault="00224129" w:rsidP="00224129">
      <w:pPr>
        <w:pStyle w:val="NoSpacing"/>
      </w:pPr>
    </w:p>
    <w:p w14:paraId="08206672" w14:textId="77777777" w:rsidR="00224129" w:rsidRDefault="00224129" w:rsidP="00224129">
      <w:pPr>
        <w:pStyle w:val="NoSpacing"/>
        <w:keepNext/>
        <w:jc w:val="center"/>
      </w:pPr>
      <w:r w:rsidRPr="00253C56">
        <w:rPr>
          <w:noProof/>
        </w:rPr>
        <w:drawing>
          <wp:inline distT="0" distB="0" distL="0" distR="0" wp14:anchorId="243D867F" wp14:editId="675D6CAF">
            <wp:extent cx="2107769" cy="2346949"/>
            <wp:effectExtent l="0" t="0" r="698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7"/>
                    <a:stretch>
                      <a:fillRect/>
                    </a:stretch>
                  </pic:blipFill>
                  <pic:spPr>
                    <a:xfrm>
                      <a:off x="0" y="0"/>
                      <a:ext cx="2118702" cy="2359122"/>
                    </a:xfrm>
                    <a:prstGeom prst="rect">
                      <a:avLst/>
                    </a:prstGeom>
                  </pic:spPr>
                </pic:pic>
              </a:graphicData>
            </a:graphic>
          </wp:inline>
        </w:drawing>
      </w:r>
    </w:p>
    <w:p w14:paraId="5E06E8CC" w14:textId="42DCEAEE" w:rsidR="00224129" w:rsidRPr="00880FD1" w:rsidRDefault="00224129" w:rsidP="00AE5778">
      <w:pPr>
        <w:pStyle w:val="Caption"/>
      </w:pPr>
      <w:r>
        <w:t xml:space="preserve">Figure </w:t>
      </w:r>
      <w:fldSimple w:instr=" SEQ Figure \* ARABIC ">
        <w:r w:rsidR="00A320D5">
          <w:rPr>
            <w:noProof/>
          </w:rPr>
          <w:t>2</w:t>
        </w:r>
      </w:fldSimple>
      <w:r>
        <w:t xml:space="preserve"> | Current</w:t>
      </w:r>
    </w:p>
    <w:p w14:paraId="4A1DBB97" w14:textId="77777777" w:rsidR="00224129" w:rsidRDefault="00224129" w:rsidP="00224129">
      <w:pPr>
        <w:suppressAutoHyphens w:val="0"/>
        <w:spacing w:after="160"/>
      </w:pPr>
    </w:p>
    <w:p w14:paraId="71B275C1" w14:textId="77777777" w:rsidR="00224129" w:rsidRDefault="00224129" w:rsidP="00224129">
      <w:pPr>
        <w:suppressAutoHyphens w:val="0"/>
        <w:spacing w:after="160"/>
      </w:pPr>
    </w:p>
    <w:p w14:paraId="665C6E83" w14:textId="77777777" w:rsidR="00224129" w:rsidRDefault="00224129" w:rsidP="00224129">
      <w:pPr>
        <w:suppressAutoHyphens w:val="0"/>
        <w:spacing w:after="160"/>
      </w:pPr>
    </w:p>
    <w:p w14:paraId="03088C1B" w14:textId="77777777" w:rsidR="00224129" w:rsidRPr="00B46FFC" w:rsidRDefault="00224129" w:rsidP="00224129">
      <w:pPr>
        <w:suppressAutoHyphens w:val="0"/>
        <w:spacing w:after="160"/>
        <w:rPr>
          <w:b/>
          <w:bCs/>
        </w:rPr>
      </w:pPr>
      <w:r w:rsidRPr="00B46FFC">
        <w:rPr>
          <w:b/>
          <w:bCs/>
        </w:rPr>
        <w:t>AC / DC</w:t>
      </w:r>
    </w:p>
    <w:p w14:paraId="79F3AC97" w14:textId="77777777" w:rsidR="00224129" w:rsidRDefault="00224129" w:rsidP="00224129">
      <w:pPr>
        <w:suppressAutoHyphens w:val="0"/>
        <w:spacing w:after="160"/>
      </w:pPr>
    </w:p>
    <w:p w14:paraId="14311353" w14:textId="77777777" w:rsidR="00224129" w:rsidRDefault="00224129" w:rsidP="00224129">
      <w:pPr>
        <w:suppressAutoHyphens w:val="0"/>
        <w:spacing w:after="160"/>
      </w:pPr>
      <w:r>
        <w:t>There are two types of current, alternative and direct. In DC, the flow of electrons stays the same direction with constant voltage. In AC, the flow of electrons changes and does not stay steady with time. The current supplied in our home socket is AC, while the batteries are DC.</w:t>
      </w:r>
    </w:p>
    <w:p w14:paraId="39BF01F0" w14:textId="77777777" w:rsidR="00224129" w:rsidRDefault="00224129" w:rsidP="00224129">
      <w:pPr>
        <w:suppressAutoHyphens w:val="0"/>
        <w:spacing w:after="160"/>
      </w:pPr>
    </w:p>
    <w:p w14:paraId="6FBA2329" w14:textId="77777777" w:rsidR="00224129" w:rsidRDefault="00224129" w:rsidP="00224129">
      <w:pPr>
        <w:keepNext/>
        <w:suppressAutoHyphens w:val="0"/>
        <w:spacing w:after="160"/>
        <w:jc w:val="center"/>
      </w:pPr>
      <w:r w:rsidRPr="004430C3">
        <w:rPr>
          <w:noProof/>
        </w:rPr>
        <w:drawing>
          <wp:inline distT="0" distB="0" distL="0" distR="0" wp14:anchorId="061F5869" wp14:editId="7B8F57A8">
            <wp:extent cx="4099302" cy="1575721"/>
            <wp:effectExtent l="0" t="0" r="0" b="571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8"/>
                    <a:stretch>
                      <a:fillRect/>
                    </a:stretch>
                  </pic:blipFill>
                  <pic:spPr>
                    <a:xfrm>
                      <a:off x="0" y="0"/>
                      <a:ext cx="4117774" cy="1582821"/>
                    </a:xfrm>
                    <a:prstGeom prst="rect">
                      <a:avLst/>
                    </a:prstGeom>
                  </pic:spPr>
                </pic:pic>
              </a:graphicData>
            </a:graphic>
          </wp:inline>
        </w:drawing>
      </w:r>
    </w:p>
    <w:p w14:paraId="52E3C6F7" w14:textId="0DBD99C8" w:rsidR="00224129" w:rsidRDefault="00224129" w:rsidP="00AE5778">
      <w:pPr>
        <w:pStyle w:val="Caption"/>
      </w:pPr>
      <w:r>
        <w:t xml:space="preserve">Figure </w:t>
      </w:r>
      <w:fldSimple w:instr=" SEQ Figure \* ARABIC ">
        <w:r w:rsidR="00A320D5">
          <w:rPr>
            <w:noProof/>
          </w:rPr>
          <w:t>3</w:t>
        </w:r>
      </w:fldSimple>
      <w:r>
        <w:t xml:space="preserve"> | AC / DC</w:t>
      </w:r>
    </w:p>
    <w:p w14:paraId="0754E14D" w14:textId="77777777" w:rsidR="00224129" w:rsidRDefault="00224129" w:rsidP="00224129"/>
    <w:p w14:paraId="5E540C34" w14:textId="77777777" w:rsidR="00224129" w:rsidRPr="00D1172A" w:rsidRDefault="00224129" w:rsidP="00224129">
      <w:pPr>
        <w:rPr>
          <w:b/>
          <w:bCs/>
        </w:rPr>
      </w:pPr>
      <w:r w:rsidRPr="00D1172A">
        <w:rPr>
          <w:b/>
          <w:bCs/>
        </w:rPr>
        <w:t>Resistance</w:t>
      </w:r>
    </w:p>
    <w:p w14:paraId="596520CC" w14:textId="77777777" w:rsidR="00224129" w:rsidRDefault="00224129" w:rsidP="00224129"/>
    <w:p w14:paraId="17A82042" w14:textId="4EECF848" w:rsidR="00224129" w:rsidRDefault="00224129" w:rsidP="00224129">
      <w:r>
        <w:t xml:space="preserve">The electronic resistance of a component is the measure of the difficulty of passing an electric current through a substance. With more resistance to a circuit, less electricity will flow through. And based on this terminology, there is an electrical component called a resistor. The resistor is a device </w:t>
      </w:r>
      <w:r w:rsidR="000D431C">
        <w:t>that</w:t>
      </w:r>
      <w:r>
        <w:t xml:space="preserve"> limits the flow of a current in a circuit. For instance, we may require to use resistors in a current when using LED to prevent it from burning off.</w:t>
      </w:r>
    </w:p>
    <w:p w14:paraId="27EA37E7" w14:textId="77777777" w:rsidR="00224129" w:rsidRDefault="00224129" w:rsidP="00224129"/>
    <w:p w14:paraId="5F6F6E09" w14:textId="77777777" w:rsidR="00224129" w:rsidRDefault="00224129" w:rsidP="00224129">
      <w:pPr>
        <w:keepNext/>
        <w:jc w:val="center"/>
      </w:pPr>
      <w:r w:rsidRPr="008B412D">
        <w:rPr>
          <w:noProof/>
        </w:rPr>
        <w:drawing>
          <wp:inline distT="0" distB="0" distL="0" distR="0" wp14:anchorId="4522CBFB" wp14:editId="62F83113">
            <wp:extent cx="2839981" cy="2231756"/>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9"/>
                    <a:stretch>
                      <a:fillRect/>
                    </a:stretch>
                  </pic:blipFill>
                  <pic:spPr>
                    <a:xfrm>
                      <a:off x="0" y="0"/>
                      <a:ext cx="2849026" cy="2238864"/>
                    </a:xfrm>
                    <a:prstGeom prst="rect">
                      <a:avLst/>
                    </a:prstGeom>
                  </pic:spPr>
                </pic:pic>
              </a:graphicData>
            </a:graphic>
          </wp:inline>
        </w:drawing>
      </w:r>
    </w:p>
    <w:p w14:paraId="50DD364C" w14:textId="58CCE242" w:rsidR="00224129" w:rsidRDefault="00224129" w:rsidP="00AE5778">
      <w:pPr>
        <w:pStyle w:val="Caption"/>
      </w:pPr>
      <w:r>
        <w:t xml:space="preserve">Figure </w:t>
      </w:r>
      <w:fldSimple w:instr=" SEQ Figure \* ARABIC ">
        <w:r w:rsidR="00A320D5">
          <w:rPr>
            <w:noProof/>
          </w:rPr>
          <w:t>4</w:t>
        </w:r>
      </w:fldSimple>
      <w:r>
        <w:t xml:space="preserve"> | Resistance</w:t>
      </w:r>
    </w:p>
    <w:p w14:paraId="5178D215" w14:textId="77777777" w:rsidR="00224129" w:rsidRDefault="00224129" w:rsidP="00224129"/>
    <w:p w14:paraId="23204C9E" w14:textId="77777777" w:rsidR="00224129" w:rsidRDefault="00224129" w:rsidP="00224129">
      <w:r>
        <w:t>With the resistance with the water analogy, we can visualise how different sizes of pipes would deliver a certain amount of water flow. The wider the hosepipe is, the more water can flow through it. And the current always takes the least resistive path. Additionally, the value of a resistor is measured in Ohms. Therefore, the more the value of the resistor in Ohms, the more resistance it will offer to the circuit. Resistors are colour coded with five stripes that measure their resistance and tolerance.</w:t>
      </w:r>
    </w:p>
    <w:p w14:paraId="29280CD6" w14:textId="77777777" w:rsidR="00224129" w:rsidRDefault="00224129" w:rsidP="00224129">
      <w:pPr>
        <w:keepNext/>
        <w:jc w:val="center"/>
      </w:pPr>
      <w:r w:rsidRPr="00D929DA">
        <w:rPr>
          <w:noProof/>
        </w:rPr>
        <w:lastRenderedPageBreak/>
        <w:drawing>
          <wp:inline distT="0" distB="0" distL="0" distR="0" wp14:anchorId="667F9E63" wp14:editId="48EC18CD">
            <wp:extent cx="2913681" cy="4543893"/>
            <wp:effectExtent l="4127" t="0" r="5398" b="5397"/>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0"/>
                    <a:stretch>
                      <a:fillRect/>
                    </a:stretch>
                  </pic:blipFill>
                  <pic:spPr>
                    <a:xfrm rot="5400000">
                      <a:off x="0" y="0"/>
                      <a:ext cx="2920774" cy="4554954"/>
                    </a:xfrm>
                    <a:prstGeom prst="rect">
                      <a:avLst/>
                    </a:prstGeom>
                  </pic:spPr>
                </pic:pic>
              </a:graphicData>
            </a:graphic>
          </wp:inline>
        </w:drawing>
      </w:r>
    </w:p>
    <w:p w14:paraId="00813381" w14:textId="5E5C06F5" w:rsidR="00224129" w:rsidRPr="00BC1464" w:rsidRDefault="00224129" w:rsidP="00AE5778">
      <w:pPr>
        <w:pStyle w:val="Caption"/>
      </w:pPr>
      <w:r>
        <w:t xml:space="preserve">Figure </w:t>
      </w:r>
      <w:fldSimple w:instr=" SEQ Figure \* ARABIC ">
        <w:r w:rsidR="00A320D5">
          <w:rPr>
            <w:noProof/>
          </w:rPr>
          <w:t>5</w:t>
        </w:r>
      </w:fldSimple>
      <w:r>
        <w:t xml:space="preserve"> | Resistor Colour Chart</w:t>
      </w:r>
    </w:p>
    <w:p w14:paraId="77A19375" w14:textId="77777777" w:rsidR="00224129" w:rsidRDefault="00224129" w:rsidP="00224129">
      <w:pPr>
        <w:suppressAutoHyphens w:val="0"/>
        <w:spacing w:after="160"/>
      </w:pPr>
    </w:p>
    <w:p w14:paraId="0CA2E72B" w14:textId="77777777" w:rsidR="00224129" w:rsidRPr="00F75BB6" w:rsidRDefault="00224129" w:rsidP="00224129">
      <w:pPr>
        <w:suppressAutoHyphens w:val="0"/>
        <w:spacing w:after="160"/>
        <w:rPr>
          <w:b/>
          <w:bCs/>
        </w:rPr>
      </w:pPr>
      <w:r w:rsidRPr="00F75BB6">
        <w:rPr>
          <w:b/>
          <w:bCs/>
        </w:rPr>
        <w:t>Ohm</w:t>
      </w:r>
      <w:r>
        <w:rPr>
          <w:b/>
          <w:bCs/>
        </w:rPr>
        <w:t>'</w:t>
      </w:r>
      <w:r w:rsidRPr="00F75BB6">
        <w:rPr>
          <w:b/>
          <w:bCs/>
        </w:rPr>
        <w:t>s Law</w:t>
      </w:r>
    </w:p>
    <w:p w14:paraId="608B1EC8" w14:textId="77777777" w:rsidR="00224129" w:rsidRDefault="00224129" w:rsidP="00224129">
      <w:pPr>
        <w:suppressAutoHyphens w:val="0"/>
        <w:spacing w:after="160"/>
      </w:pPr>
      <w:r>
        <w:t>German physicist George Simon Ohm stated that the amount of electric current flowing through a metallic wire is directly proportional to the difference across it, provided the temperature remains the same. Mathematically, the voltage (V) is the product of the resistance (R) and current (I). If any of them is unknown, we can find them by the following formula.</w:t>
      </w:r>
    </w:p>
    <w:p w14:paraId="5428C768" w14:textId="77777777" w:rsidR="00224129" w:rsidRDefault="00224129" w:rsidP="00224129">
      <w:pPr>
        <w:suppressAutoHyphens w:val="0"/>
        <w:spacing w:after="160"/>
      </w:pPr>
    </w:p>
    <w:p w14:paraId="3B76B813" w14:textId="77777777" w:rsidR="00224129" w:rsidRDefault="00224129" w:rsidP="00224129">
      <w:pPr>
        <w:keepNext/>
        <w:suppressAutoHyphens w:val="0"/>
        <w:spacing w:after="160"/>
        <w:jc w:val="center"/>
      </w:pPr>
      <w:r w:rsidRPr="00B64059">
        <w:rPr>
          <w:noProof/>
        </w:rPr>
        <w:drawing>
          <wp:inline distT="0" distB="0" distL="0" distR="0" wp14:anchorId="24804C56" wp14:editId="68FD4D3E">
            <wp:extent cx="4192292" cy="1943532"/>
            <wp:effectExtent l="0" t="0" r="0" b="0"/>
            <wp:docPr id="23" name="Picture 2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pic:cNvPicPr/>
                  </pic:nvPicPr>
                  <pic:blipFill>
                    <a:blip r:embed="rId11"/>
                    <a:stretch>
                      <a:fillRect/>
                    </a:stretch>
                  </pic:blipFill>
                  <pic:spPr>
                    <a:xfrm>
                      <a:off x="0" y="0"/>
                      <a:ext cx="4224198" cy="1958323"/>
                    </a:xfrm>
                    <a:prstGeom prst="rect">
                      <a:avLst/>
                    </a:prstGeom>
                  </pic:spPr>
                </pic:pic>
              </a:graphicData>
            </a:graphic>
          </wp:inline>
        </w:drawing>
      </w:r>
    </w:p>
    <w:p w14:paraId="54807BD4" w14:textId="34657928" w:rsidR="00224129" w:rsidRDefault="00224129" w:rsidP="00AE5778">
      <w:pPr>
        <w:pStyle w:val="Caption"/>
      </w:pPr>
      <w:r>
        <w:t xml:space="preserve">Figure </w:t>
      </w:r>
      <w:fldSimple w:instr=" SEQ Figure \* ARABIC ">
        <w:r w:rsidR="00A320D5">
          <w:rPr>
            <w:noProof/>
          </w:rPr>
          <w:t>6</w:t>
        </w:r>
      </w:fldSimple>
      <w:r>
        <w:t xml:space="preserve"> | Ohm's Law Triangle</w:t>
      </w:r>
    </w:p>
    <w:p w14:paraId="601B666E" w14:textId="77777777" w:rsidR="00224129" w:rsidRDefault="00224129" w:rsidP="00224129"/>
    <w:p w14:paraId="163571D0" w14:textId="77777777" w:rsidR="00224129" w:rsidRPr="00157BAD" w:rsidRDefault="00224129" w:rsidP="00224129">
      <w:pPr>
        <w:rPr>
          <w:b/>
          <w:bCs/>
        </w:rPr>
      </w:pPr>
      <w:r>
        <w:rPr>
          <w:b/>
          <w:bCs/>
        </w:rPr>
        <w:t xml:space="preserve">Ohm's Law: Circuit </w:t>
      </w:r>
      <w:r w:rsidRPr="00157BAD">
        <w:rPr>
          <w:b/>
          <w:bCs/>
        </w:rPr>
        <w:t>Example</w:t>
      </w:r>
    </w:p>
    <w:p w14:paraId="1B5C08F7" w14:textId="77777777" w:rsidR="00224129" w:rsidRDefault="00224129" w:rsidP="00224129"/>
    <w:p w14:paraId="34D09B63" w14:textId="77777777" w:rsidR="00224129" w:rsidRDefault="00224129" w:rsidP="00224129">
      <w:r>
        <w:t>An elementary circuit that has:</w:t>
      </w:r>
    </w:p>
    <w:p w14:paraId="41E5EC86" w14:textId="77777777" w:rsidR="00224129" w:rsidRDefault="00224129" w:rsidP="00224129">
      <w:pPr>
        <w:pStyle w:val="ListParagraph"/>
        <w:numPr>
          <w:ilvl w:val="0"/>
          <w:numId w:val="2"/>
        </w:numPr>
      </w:pPr>
      <w:r>
        <w:t>A 600 Ohm resistor,</w:t>
      </w:r>
    </w:p>
    <w:p w14:paraId="2CAF9611" w14:textId="77777777" w:rsidR="00224129" w:rsidRDefault="00224129" w:rsidP="00224129">
      <w:pPr>
        <w:pStyle w:val="NoSpacing"/>
        <w:numPr>
          <w:ilvl w:val="0"/>
          <w:numId w:val="2"/>
        </w:numPr>
      </w:pPr>
      <w:r>
        <w:t>A 12 V battery,</w:t>
      </w:r>
    </w:p>
    <w:p w14:paraId="671CC54B" w14:textId="77777777" w:rsidR="00224129" w:rsidRDefault="00224129" w:rsidP="00224129">
      <w:pPr>
        <w:pStyle w:val="NoSpacing"/>
        <w:numPr>
          <w:ilvl w:val="0"/>
          <w:numId w:val="2"/>
        </w:numPr>
      </w:pPr>
      <w:r>
        <w:t>Figure out the current.</w:t>
      </w:r>
    </w:p>
    <w:p w14:paraId="55C9B426" w14:textId="77777777" w:rsidR="00224129" w:rsidRDefault="00224129" w:rsidP="00224129">
      <w:pPr>
        <w:pStyle w:val="NoSpacing"/>
      </w:pPr>
    </w:p>
    <w:p w14:paraId="3610F0D8" w14:textId="77777777" w:rsidR="00224129" w:rsidRPr="00356638" w:rsidRDefault="00224129" w:rsidP="00224129">
      <w:pPr>
        <w:pStyle w:val="NoSpacing"/>
        <w:rPr>
          <w:i/>
          <w:sz w:val="24"/>
        </w:rPr>
      </w:pPr>
      <m:oMathPara>
        <m:oMath>
          <m:r>
            <w:rPr>
              <w:rFonts w:ascii="Cambria Math" w:hAnsi="Cambria Math"/>
              <w:sz w:val="24"/>
            </w:rPr>
            <m:t xml:space="preserve">I= </m:t>
          </m:r>
          <m:f>
            <m:fPr>
              <m:ctrlPr>
                <w:rPr>
                  <w:rFonts w:ascii="Cambria Math" w:hAnsi="Cambria Math"/>
                  <w:i/>
                  <w:sz w:val="24"/>
                </w:rPr>
              </m:ctrlPr>
            </m:fPr>
            <m:num>
              <m:r>
                <w:rPr>
                  <w:rFonts w:ascii="Cambria Math" w:hAnsi="Cambria Math"/>
                  <w:sz w:val="24"/>
                </w:rPr>
                <m:t>V</m:t>
              </m:r>
            </m:num>
            <m:den>
              <m:r>
                <w:rPr>
                  <w:rFonts w:ascii="Cambria Math" w:hAnsi="Cambria Math"/>
                  <w:sz w:val="24"/>
                </w:rPr>
                <m:t>R</m:t>
              </m:r>
            </m:den>
          </m:f>
          <m:r>
            <w:rPr>
              <w:rFonts w:ascii="Cambria Math" w:hAnsi="Cambria Math"/>
              <w:sz w:val="24"/>
            </w:rPr>
            <m:t xml:space="preserve">= </m:t>
          </m:r>
          <m:f>
            <m:fPr>
              <m:ctrlPr>
                <w:rPr>
                  <w:rFonts w:ascii="Cambria Math" w:hAnsi="Cambria Math"/>
                  <w:i/>
                  <w:sz w:val="24"/>
                </w:rPr>
              </m:ctrlPr>
            </m:fPr>
            <m:num>
              <m:r>
                <w:rPr>
                  <w:rFonts w:ascii="Cambria Math" w:hAnsi="Cambria Math"/>
                  <w:sz w:val="24"/>
                </w:rPr>
                <m:t>12 V</m:t>
              </m:r>
            </m:num>
            <m:den>
              <m:r>
                <w:rPr>
                  <w:rFonts w:ascii="Cambria Math" w:hAnsi="Cambria Math"/>
                  <w:sz w:val="24"/>
                </w:rPr>
                <m:t>600 Ω</m:t>
              </m:r>
            </m:den>
          </m:f>
          <m:r>
            <w:rPr>
              <w:rFonts w:ascii="Cambria Math" w:hAnsi="Cambria Math"/>
              <w:sz w:val="24"/>
            </w:rPr>
            <m:t>=0.02 A</m:t>
          </m:r>
        </m:oMath>
      </m:oMathPara>
    </w:p>
    <w:p w14:paraId="42F45C8B" w14:textId="77777777" w:rsidR="00224129" w:rsidRDefault="00224129" w:rsidP="00224129">
      <w:pPr>
        <w:pStyle w:val="NoSpacing"/>
      </w:pPr>
    </w:p>
    <w:p w14:paraId="338F24AD" w14:textId="77777777" w:rsidR="00224129" w:rsidRDefault="00224129" w:rsidP="00224129">
      <w:pPr>
        <w:pStyle w:val="NoSpacing"/>
      </w:pPr>
    </w:p>
    <w:p w14:paraId="157ED512" w14:textId="77777777" w:rsidR="00224129" w:rsidRDefault="00224129" w:rsidP="00224129">
      <w:pPr>
        <w:pStyle w:val="NoSpacing"/>
      </w:pPr>
    </w:p>
    <w:p w14:paraId="3DC0CD4F" w14:textId="77777777" w:rsidR="00224129" w:rsidRDefault="00224129" w:rsidP="00224129">
      <w:pPr>
        <w:pStyle w:val="NoSpacing"/>
      </w:pPr>
    </w:p>
    <w:p w14:paraId="28912B43" w14:textId="77777777" w:rsidR="00224129" w:rsidRPr="00AD0116" w:rsidRDefault="00224129" w:rsidP="00224129">
      <w:pPr>
        <w:pStyle w:val="NoSpacing"/>
      </w:pPr>
    </w:p>
    <w:p w14:paraId="643581D4" w14:textId="77777777" w:rsidR="00224129" w:rsidRDefault="00224129" w:rsidP="00224129">
      <w:pPr>
        <w:keepNext/>
        <w:jc w:val="center"/>
      </w:pPr>
      <w:r w:rsidRPr="007243EC">
        <w:rPr>
          <w:noProof/>
        </w:rPr>
        <w:drawing>
          <wp:inline distT="0" distB="0" distL="0" distR="0" wp14:anchorId="588920BC" wp14:editId="1FB9A4A4">
            <wp:extent cx="3975315" cy="2141109"/>
            <wp:effectExtent l="0" t="0" r="6350" b="0"/>
            <wp:docPr id="24" name="Picture 24" descr="A graph with numbers and lett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graph with numbers and letters&#10;&#10;Description automatically generated with low confidence"/>
                    <pic:cNvPicPr/>
                  </pic:nvPicPr>
                  <pic:blipFill>
                    <a:blip r:embed="rId12"/>
                    <a:stretch>
                      <a:fillRect/>
                    </a:stretch>
                  </pic:blipFill>
                  <pic:spPr>
                    <a:xfrm>
                      <a:off x="0" y="0"/>
                      <a:ext cx="3978086" cy="2142601"/>
                    </a:xfrm>
                    <a:prstGeom prst="rect">
                      <a:avLst/>
                    </a:prstGeom>
                  </pic:spPr>
                </pic:pic>
              </a:graphicData>
            </a:graphic>
          </wp:inline>
        </w:drawing>
      </w:r>
    </w:p>
    <w:p w14:paraId="73C28FB5" w14:textId="79CE1C84" w:rsidR="00224129" w:rsidRDefault="00224129" w:rsidP="00AE5778">
      <w:pPr>
        <w:pStyle w:val="Caption"/>
      </w:pPr>
      <w:r>
        <w:t xml:space="preserve">Figure </w:t>
      </w:r>
      <w:fldSimple w:instr=" SEQ Figure \* ARABIC ">
        <w:r w:rsidR="00A320D5">
          <w:rPr>
            <w:noProof/>
          </w:rPr>
          <w:t>7</w:t>
        </w:r>
      </w:fldSimple>
      <w:r>
        <w:t xml:space="preserve"> | Calculate Current Example</w:t>
      </w:r>
    </w:p>
    <w:p w14:paraId="0A100FF6" w14:textId="77777777" w:rsidR="00224129" w:rsidRPr="00D5711A" w:rsidRDefault="00224129" w:rsidP="00224129"/>
    <w:p w14:paraId="254117ED" w14:textId="77777777" w:rsidR="00224129" w:rsidRPr="00807308" w:rsidRDefault="00224129" w:rsidP="00224129">
      <w:pPr>
        <w:suppressAutoHyphens w:val="0"/>
        <w:spacing w:after="160"/>
        <w:rPr>
          <w:b/>
          <w:bCs/>
        </w:rPr>
      </w:pPr>
      <w:r w:rsidRPr="00807308">
        <w:rPr>
          <w:b/>
          <w:bCs/>
        </w:rPr>
        <w:t>Series and Parallel Resistance</w:t>
      </w:r>
    </w:p>
    <w:p w14:paraId="4D3FA47B" w14:textId="77777777" w:rsidR="00224129" w:rsidRDefault="00224129" w:rsidP="00224129">
      <w:pPr>
        <w:suppressAutoHyphens w:val="0"/>
        <w:spacing w:after="160"/>
      </w:pPr>
    </w:p>
    <w:p w14:paraId="1D95E42B" w14:textId="77777777" w:rsidR="00224129" w:rsidRDefault="00224129" w:rsidP="00224129">
      <w:pPr>
        <w:suppressAutoHyphens w:val="0"/>
        <w:spacing w:after="160"/>
      </w:pPr>
      <w:r>
        <w:t>In a series of resistors, the current of the first resistor's output flows into the second resistor and the third. Therefore, by each resistor, the voltage drop will be different. The sum of each resistor's voltage will equal the battery's voltage.</w:t>
      </w:r>
    </w:p>
    <w:p w14:paraId="1A5F052A" w14:textId="77777777" w:rsidR="00224129" w:rsidRDefault="00224129" w:rsidP="00224129">
      <w:pPr>
        <w:keepNext/>
        <w:suppressAutoHyphens w:val="0"/>
        <w:spacing w:after="160"/>
        <w:jc w:val="center"/>
      </w:pPr>
      <w:r w:rsidRPr="00B810EC">
        <w:rPr>
          <w:noProof/>
        </w:rPr>
        <w:drawing>
          <wp:inline distT="0" distB="0" distL="0" distR="0" wp14:anchorId="2FEDE0F9" wp14:editId="53DC8F8A">
            <wp:extent cx="4895790" cy="1842587"/>
            <wp:effectExtent l="0" t="0" r="635"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6641" cy="1846671"/>
                    </a:xfrm>
                    <a:prstGeom prst="rect">
                      <a:avLst/>
                    </a:prstGeom>
                  </pic:spPr>
                </pic:pic>
              </a:graphicData>
            </a:graphic>
          </wp:inline>
        </w:drawing>
      </w:r>
    </w:p>
    <w:p w14:paraId="4A55D0EF" w14:textId="6B39F19E" w:rsidR="00224129" w:rsidRDefault="00224129" w:rsidP="00AE5778">
      <w:pPr>
        <w:pStyle w:val="Caption"/>
      </w:pPr>
      <w:r>
        <w:t xml:space="preserve">Figure </w:t>
      </w:r>
      <w:fldSimple w:instr=" SEQ Figure \* ARABIC ">
        <w:r w:rsidR="00A320D5">
          <w:rPr>
            <w:noProof/>
          </w:rPr>
          <w:t>8</w:t>
        </w:r>
      </w:fldSimple>
      <w:r>
        <w:t xml:space="preserve"> | Series and Parallel Resistors</w:t>
      </w:r>
    </w:p>
    <w:p w14:paraId="593D2EE6" w14:textId="77777777" w:rsidR="00224129" w:rsidRDefault="00224129" w:rsidP="00224129"/>
    <w:p w14:paraId="1B3D11BD" w14:textId="77777777" w:rsidR="00224129" w:rsidRPr="00565789" w:rsidRDefault="00224129" w:rsidP="00224129">
      <w:pPr>
        <w:rPr>
          <w:b/>
          <w:bCs/>
        </w:rPr>
      </w:pPr>
      <w:r>
        <w:rPr>
          <w:b/>
          <w:bCs/>
        </w:rPr>
        <w:t xml:space="preserve">Series Connection </w:t>
      </w:r>
      <w:r w:rsidRPr="00565789">
        <w:rPr>
          <w:b/>
          <w:bCs/>
        </w:rPr>
        <w:t>Example</w:t>
      </w:r>
    </w:p>
    <w:p w14:paraId="10DE2D85" w14:textId="77777777" w:rsidR="00224129" w:rsidRDefault="00224129" w:rsidP="00224129"/>
    <w:p w14:paraId="36850116" w14:textId="77777777" w:rsidR="00224129" w:rsidRDefault="00224129" w:rsidP="00224129">
      <w:pPr>
        <w:keepNext/>
        <w:jc w:val="center"/>
      </w:pPr>
      <w:r w:rsidRPr="0070497A">
        <w:rPr>
          <w:noProof/>
        </w:rPr>
        <w:drawing>
          <wp:inline distT="0" distB="0" distL="0" distR="0" wp14:anchorId="4F7B8E3A" wp14:editId="520C32E4">
            <wp:extent cx="4136572" cy="1235849"/>
            <wp:effectExtent l="0" t="0" r="0" b="2540"/>
            <wp:docPr id="26" name="Picture 2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 schematic&#10;&#10;Description automatically generated"/>
                    <pic:cNvPicPr/>
                  </pic:nvPicPr>
                  <pic:blipFill>
                    <a:blip r:embed="rId14"/>
                    <a:stretch>
                      <a:fillRect/>
                    </a:stretch>
                  </pic:blipFill>
                  <pic:spPr>
                    <a:xfrm>
                      <a:off x="0" y="0"/>
                      <a:ext cx="4152771" cy="1240689"/>
                    </a:xfrm>
                    <a:prstGeom prst="rect">
                      <a:avLst/>
                    </a:prstGeom>
                  </pic:spPr>
                </pic:pic>
              </a:graphicData>
            </a:graphic>
          </wp:inline>
        </w:drawing>
      </w:r>
    </w:p>
    <w:p w14:paraId="2787848E" w14:textId="3D94FBA4" w:rsidR="00224129" w:rsidRDefault="00224129" w:rsidP="00AE5778">
      <w:pPr>
        <w:pStyle w:val="Caption"/>
      </w:pPr>
      <w:r>
        <w:t xml:space="preserve">Figure </w:t>
      </w:r>
      <w:fldSimple w:instr=" SEQ Figure \* ARABIC ">
        <w:r w:rsidR="00A320D5">
          <w:rPr>
            <w:noProof/>
          </w:rPr>
          <w:t>9</w:t>
        </w:r>
      </w:fldSimple>
      <w:r>
        <w:t xml:space="preserve"> | Calculate Series of Resistors</w:t>
      </w:r>
    </w:p>
    <w:p w14:paraId="14F51414" w14:textId="77777777" w:rsidR="00224129" w:rsidRPr="00A134EF" w:rsidRDefault="00224129" w:rsidP="00224129">
      <w:pPr>
        <w:rPr>
          <w:sz w:val="24"/>
        </w:rPr>
      </w:pPr>
    </w:p>
    <w:p w14:paraId="19100A9A" w14:textId="77777777" w:rsidR="00224129" w:rsidRPr="00A134EF" w:rsidRDefault="00000000" w:rsidP="00224129">
      <w:pPr>
        <w:rPr>
          <w:sz w:val="24"/>
        </w:rPr>
      </w:pPr>
      <m:oMathPara>
        <m:oMath>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r>
            <w:rPr>
              <w:rFonts w:ascii="Cambria Math" w:hAnsi="Cambria Math"/>
              <w:sz w:val="24"/>
            </w:rPr>
            <m:t>=</m:t>
          </m:r>
          <m:r>
            <w:rPr>
              <w:rFonts w:ascii="Cambria Math" w:eastAsiaTheme="minorEastAsia"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2</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3</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4</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5</m:t>
              </m:r>
            </m:sub>
          </m:sSub>
        </m:oMath>
      </m:oMathPara>
    </w:p>
    <w:p w14:paraId="1773666D" w14:textId="77777777" w:rsidR="00224129" w:rsidRPr="00A134EF" w:rsidRDefault="00000000" w:rsidP="00224129">
      <w:pPr>
        <w:rPr>
          <w:sz w:val="24"/>
        </w:rPr>
      </w:pPr>
      <m:oMathPara>
        <m:oMath>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r>
            <w:rPr>
              <w:rFonts w:ascii="Cambria Math" w:hAnsi="Cambria Math"/>
              <w:sz w:val="24"/>
            </w:rPr>
            <m:t>=</m:t>
          </m:r>
          <m:r>
            <w:rPr>
              <w:rFonts w:ascii="Cambria Math" w:eastAsiaTheme="minorEastAsia" w:hAnsi="Cambria Math"/>
              <w:sz w:val="24"/>
            </w:rPr>
            <m:t xml:space="preserve"> </m:t>
          </m:r>
          <m:r>
            <w:rPr>
              <w:rFonts w:ascii="Cambria Math" w:hAnsi="Cambria Math"/>
              <w:sz w:val="24"/>
            </w:rPr>
            <m:t>20</m:t>
          </m:r>
          <m:r>
            <m:rPr>
              <m:sty m:val="p"/>
            </m:rPr>
            <w:rPr>
              <w:rFonts w:ascii="Cambria Math" w:hAnsi="Cambria Math"/>
              <w:sz w:val="24"/>
            </w:rPr>
            <m:t>Ω</m:t>
          </m:r>
          <m:r>
            <w:rPr>
              <w:rFonts w:ascii="Cambria Math" w:hAnsi="Cambria Math"/>
              <w:sz w:val="24"/>
            </w:rPr>
            <m:t>+20</m:t>
          </m:r>
          <m:r>
            <m:rPr>
              <m:sty m:val="p"/>
            </m:rPr>
            <w:rPr>
              <w:rFonts w:ascii="Cambria Math" w:hAnsi="Cambria Math"/>
              <w:sz w:val="24"/>
            </w:rPr>
            <m:t>Ω</m:t>
          </m:r>
          <m:r>
            <w:rPr>
              <w:rFonts w:ascii="Cambria Math" w:hAnsi="Cambria Math"/>
              <w:sz w:val="24"/>
            </w:rPr>
            <m:t>+20</m:t>
          </m:r>
          <m:r>
            <m:rPr>
              <m:sty m:val="p"/>
            </m:rPr>
            <w:rPr>
              <w:rFonts w:ascii="Cambria Math" w:hAnsi="Cambria Math"/>
              <w:sz w:val="24"/>
            </w:rPr>
            <m:t>Ω</m:t>
          </m:r>
          <m:r>
            <w:rPr>
              <w:rFonts w:ascii="Cambria Math" w:hAnsi="Cambria Math"/>
              <w:sz w:val="24"/>
            </w:rPr>
            <m:t>+20</m:t>
          </m:r>
          <m:r>
            <m:rPr>
              <m:sty m:val="p"/>
            </m:rPr>
            <w:rPr>
              <w:rFonts w:ascii="Cambria Math" w:hAnsi="Cambria Math"/>
              <w:sz w:val="24"/>
            </w:rPr>
            <m:t>Ω</m:t>
          </m:r>
          <m:r>
            <w:rPr>
              <w:rFonts w:ascii="Cambria Math" w:hAnsi="Cambria Math"/>
              <w:sz w:val="24"/>
            </w:rPr>
            <m:t>+10</m:t>
          </m:r>
          <m:r>
            <m:rPr>
              <m:sty m:val="p"/>
            </m:rPr>
            <w:rPr>
              <w:rFonts w:ascii="Cambria Math" w:hAnsi="Cambria Math"/>
              <w:sz w:val="24"/>
            </w:rPr>
            <m:t>Ω=90Ω</m:t>
          </m:r>
        </m:oMath>
      </m:oMathPara>
    </w:p>
    <w:p w14:paraId="412D2B14" w14:textId="77777777" w:rsidR="00224129" w:rsidRPr="004C0E99" w:rsidRDefault="00224129" w:rsidP="00224129">
      <w:pPr>
        <w:rPr>
          <w:sz w:val="24"/>
        </w:rPr>
      </w:pPr>
      <m:oMathPara>
        <m:oMath>
          <m:r>
            <w:rPr>
              <w:rFonts w:ascii="Cambria Math" w:hAnsi="Cambria Math"/>
              <w:sz w:val="24"/>
            </w:rPr>
            <m:t>I=</m:t>
          </m:r>
          <m:f>
            <m:fPr>
              <m:ctrlPr>
                <w:rPr>
                  <w:rFonts w:ascii="Cambria Math" w:hAnsi="Cambria Math"/>
                  <w:i/>
                  <w:sz w:val="24"/>
                </w:rPr>
              </m:ctrlPr>
            </m:fPr>
            <m:num>
              <m:r>
                <w:rPr>
                  <w:rFonts w:ascii="Cambria Math" w:hAnsi="Cambria Math"/>
                  <w:sz w:val="24"/>
                </w:rPr>
                <m:t>V</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den>
          </m:f>
          <m:r>
            <w:rPr>
              <w:rFonts w:ascii="Cambria Math" w:hAnsi="Cambria Math"/>
              <w:sz w:val="24"/>
            </w:rPr>
            <m:t xml:space="preserve">= </m:t>
          </m:r>
          <m:f>
            <m:fPr>
              <m:ctrlPr>
                <w:rPr>
                  <w:rFonts w:ascii="Cambria Math" w:hAnsi="Cambria Math"/>
                  <w:i/>
                  <w:sz w:val="24"/>
                </w:rPr>
              </m:ctrlPr>
            </m:fPr>
            <m:num>
              <m:r>
                <w:rPr>
                  <w:rFonts w:ascii="Cambria Math" w:hAnsi="Cambria Math"/>
                  <w:sz w:val="24"/>
                </w:rPr>
                <m:t>9V</m:t>
              </m:r>
            </m:num>
            <m:den>
              <m:r>
                <w:rPr>
                  <w:rFonts w:ascii="Cambria Math" w:hAnsi="Cambria Math"/>
                  <w:sz w:val="24"/>
                </w:rPr>
                <m:t>90</m:t>
              </m:r>
              <m:r>
                <m:rPr>
                  <m:sty m:val="p"/>
                </m:rPr>
                <w:rPr>
                  <w:rFonts w:ascii="Cambria Math" w:hAnsi="Cambria Math"/>
                  <w:sz w:val="24"/>
                </w:rPr>
                <m:t>Ω</m:t>
              </m:r>
            </m:den>
          </m:f>
          <m:r>
            <w:rPr>
              <w:rFonts w:ascii="Cambria Math" w:hAnsi="Cambria Math"/>
              <w:sz w:val="24"/>
            </w:rPr>
            <m:t>=</m:t>
          </m:r>
          <m:r>
            <m:rPr>
              <m:sty m:val="bi"/>
            </m:rPr>
            <w:rPr>
              <w:rFonts w:ascii="Cambria Math" w:hAnsi="Cambria Math"/>
              <w:sz w:val="24"/>
            </w:rPr>
            <m:t>0.1</m:t>
          </m:r>
          <m:r>
            <m:rPr>
              <m:sty m:val="bi"/>
            </m:rPr>
            <w:rPr>
              <w:rFonts w:ascii="Cambria Math" w:hAnsi="Cambria Math"/>
              <w:sz w:val="24"/>
            </w:rPr>
            <m:t>A</m:t>
          </m:r>
        </m:oMath>
      </m:oMathPara>
    </w:p>
    <w:p w14:paraId="7CDA830A" w14:textId="77777777" w:rsidR="00224129" w:rsidRDefault="00224129" w:rsidP="00224129"/>
    <w:p w14:paraId="65E22299" w14:textId="77777777" w:rsidR="00224129" w:rsidRDefault="00224129" w:rsidP="00224129"/>
    <w:p w14:paraId="2F562D1C" w14:textId="562DC8DC" w:rsidR="00224129" w:rsidRDefault="00224129" w:rsidP="00224129">
      <w:r>
        <w:t>In a parallel circuit, the resistors are parallel when a contin</w:t>
      </w:r>
      <w:r w:rsidR="00B20F63">
        <w:t>u</w:t>
      </w:r>
      <w:r>
        <w:t>ous wire of negligible resistance connects all the resistors. Similarly, the ends are also connected. Since they are connected parallel, we can say that the voltages across them are equal. But unlike series resistors, the current has multiple paths to flow.</w:t>
      </w:r>
    </w:p>
    <w:p w14:paraId="180D69BC" w14:textId="77777777" w:rsidR="00224129" w:rsidRDefault="00224129" w:rsidP="00224129"/>
    <w:p w14:paraId="559E0D9D" w14:textId="77777777" w:rsidR="00224129" w:rsidRDefault="00224129" w:rsidP="00224129">
      <w:pPr>
        <w:keepNext/>
        <w:jc w:val="center"/>
      </w:pPr>
      <w:r w:rsidRPr="00860088">
        <w:rPr>
          <w:noProof/>
        </w:rPr>
        <w:drawing>
          <wp:inline distT="0" distB="0" distL="0" distR="0" wp14:anchorId="39093D47" wp14:editId="3280AE93">
            <wp:extent cx="6008915" cy="2556057"/>
            <wp:effectExtent l="0" t="0" r="0" b="0"/>
            <wp:docPr id="29" name="Picture 29"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with medium confidence"/>
                    <pic:cNvPicPr/>
                  </pic:nvPicPr>
                  <pic:blipFill>
                    <a:blip r:embed="rId15"/>
                    <a:stretch>
                      <a:fillRect/>
                    </a:stretch>
                  </pic:blipFill>
                  <pic:spPr>
                    <a:xfrm>
                      <a:off x="0" y="0"/>
                      <a:ext cx="6014656" cy="2558499"/>
                    </a:xfrm>
                    <a:prstGeom prst="rect">
                      <a:avLst/>
                    </a:prstGeom>
                  </pic:spPr>
                </pic:pic>
              </a:graphicData>
            </a:graphic>
          </wp:inline>
        </w:drawing>
      </w:r>
    </w:p>
    <w:p w14:paraId="2B7D2258" w14:textId="0E66DC09" w:rsidR="00224129" w:rsidRDefault="00224129" w:rsidP="00AE5778">
      <w:pPr>
        <w:pStyle w:val="Caption"/>
      </w:pPr>
      <w:r>
        <w:t xml:space="preserve">Figure </w:t>
      </w:r>
      <w:fldSimple w:instr=" SEQ Figure \* ARABIC ">
        <w:r w:rsidR="00A320D5">
          <w:rPr>
            <w:noProof/>
          </w:rPr>
          <w:t>10</w:t>
        </w:r>
      </w:fldSimple>
      <w:r>
        <w:t xml:space="preserve"> | Parallel Resistors</w:t>
      </w:r>
    </w:p>
    <w:p w14:paraId="7A9B496E" w14:textId="77777777" w:rsidR="00224129" w:rsidRDefault="00224129" w:rsidP="00224129"/>
    <w:p w14:paraId="325CFB65" w14:textId="77777777" w:rsidR="00224129" w:rsidRPr="00AE76AE" w:rsidRDefault="00224129" w:rsidP="00224129">
      <w:pPr>
        <w:rPr>
          <w:b/>
          <w:bCs/>
        </w:rPr>
      </w:pPr>
      <w:r w:rsidRPr="00AE76AE">
        <w:rPr>
          <w:b/>
          <w:bCs/>
        </w:rPr>
        <w:t>Parallel Resistors Example</w:t>
      </w:r>
    </w:p>
    <w:p w14:paraId="3425240A" w14:textId="77777777" w:rsidR="00224129" w:rsidRDefault="00224129" w:rsidP="00224129"/>
    <w:p w14:paraId="0FE45F04" w14:textId="77777777" w:rsidR="00224129" w:rsidRDefault="00224129" w:rsidP="00224129">
      <w:pPr>
        <w:jc w:val="center"/>
      </w:pPr>
      <w:r w:rsidRPr="00B85BF4">
        <w:rPr>
          <w:noProof/>
        </w:rPr>
        <w:drawing>
          <wp:inline distT="0" distB="0" distL="0" distR="0" wp14:anchorId="0DB618D1" wp14:editId="1DE2D47B">
            <wp:extent cx="1846217" cy="4722881"/>
            <wp:effectExtent l="0" t="9525"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rot="5400000">
                      <a:off x="0" y="0"/>
                      <a:ext cx="1850036" cy="4732649"/>
                    </a:xfrm>
                    <a:prstGeom prst="rect">
                      <a:avLst/>
                    </a:prstGeom>
                  </pic:spPr>
                </pic:pic>
              </a:graphicData>
            </a:graphic>
          </wp:inline>
        </w:drawing>
      </w:r>
    </w:p>
    <w:p w14:paraId="471DC597" w14:textId="77777777" w:rsidR="00224129" w:rsidRDefault="00224129" w:rsidP="00224129"/>
    <w:p w14:paraId="5C3200FA" w14:textId="77777777" w:rsidR="00224129" w:rsidRPr="00752A1B" w:rsidRDefault="00000000" w:rsidP="00224129">
      <w:pPr>
        <w:rPr>
          <w:sz w:val="24"/>
        </w:rPr>
      </w:pPr>
      <m:oMathPara>
        <m:oMath>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2</m:t>
                  </m:r>
                </m:sub>
              </m:sSub>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3</m:t>
                  </m:r>
                </m:sub>
              </m:sSub>
            </m:den>
          </m:f>
        </m:oMath>
      </m:oMathPara>
    </w:p>
    <w:p w14:paraId="055C6FD5" w14:textId="77777777" w:rsidR="00224129" w:rsidRPr="00BE4B4D" w:rsidRDefault="00000000" w:rsidP="00224129">
      <w:pPr>
        <w:rPr>
          <w:rFonts w:eastAsiaTheme="minorEastAsia"/>
          <w:sz w:val="24"/>
        </w:rPr>
      </w:pPr>
      <m:oMathPara>
        <m:oMath>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1</m:t>
              </m:r>
              <m:r>
                <m:rPr>
                  <m:sty m:val="p"/>
                </m:rPr>
                <w:rPr>
                  <w:rFonts w:ascii="Cambria Math" w:hAnsi="Cambria Math"/>
                  <w:sz w:val="24"/>
                </w:rPr>
                <m:t>Ω</m:t>
              </m: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r>
                <m:rPr>
                  <m:sty m:val="p"/>
                </m:rPr>
                <w:rPr>
                  <w:rFonts w:ascii="Cambria Math" w:hAnsi="Cambria Math"/>
                  <w:sz w:val="24"/>
                </w:rPr>
                <m:t>Ω</m:t>
              </m: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r>
                <m:rPr>
                  <m:sty m:val="p"/>
                </m:rPr>
                <w:rPr>
                  <w:rFonts w:ascii="Cambria Math" w:hAnsi="Cambria Math"/>
                  <w:sz w:val="24"/>
                </w:rPr>
                <m:t>Ω</m:t>
              </m:r>
            </m:den>
          </m:f>
          <m:r>
            <w:rPr>
              <w:rFonts w:ascii="Cambria Math" w:eastAsiaTheme="minorEastAsia" w:hAnsi="Cambria Math"/>
              <w:sz w:val="24"/>
            </w:rPr>
            <m:t>=</m:t>
          </m:r>
          <m:f>
            <m:fPr>
              <m:ctrlPr>
                <w:rPr>
                  <w:rFonts w:ascii="Cambria Math" w:eastAsiaTheme="minorEastAsia" w:hAnsi="Cambria Math"/>
                  <w:i/>
                  <w:sz w:val="24"/>
                </w:rPr>
              </m:ctrlPr>
            </m:fPr>
            <m:num>
              <m:r>
                <w:rPr>
                  <w:rFonts w:ascii="Cambria Math" w:eastAsiaTheme="minorEastAsia" w:hAnsi="Cambria Math"/>
                  <w:sz w:val="24"/>
                </w:rPr>
                <m:t>2+1+1</m:t>
              </m:r>
            </m:num>
            <m:den>
              <m:r>
                <w:rPr>
                  <w:rFonts w:ascii="Cambria Math" w:eastAsiaTheme="minorEastAsia" w:hAnsi="Cambria Math"/>
                  <w:sz w:val="24"/>
                </w:rPr>
                <m:t>2</m:t>
              </m:r>
              <m:r>
                <m:rPr>
                  <m:sty m:val="p"/>
                </m:rPr>
                <w:rPr>
                  <w:rFonts w:ascii="Cambria Math" w:hAnsi="Cambria Math"/>
                  <w:sz w:val="24"/>
                </w:rPr>
                <m:t>Ω</m:t>
              </m:r>
            </m:den>
          </m:f>
          <m:r>
            <w:rPr>
              <w:rFonts w:ascii="Cambria Math" w:eastAsiaTheme="minorEastAsia" w:hAnsi="Cambria Math"/>
              <w:sz w:val="24"/>
            </w:rPr>
            <m:t>=</m:t>
          </m:r>
          <m:f>
            <m:fPr>
              <m:ctrlPr>
                <w:rPr>
                  <w:rFonts w:ascii="Cambria Math" w:eastAsiaTheme="minorEastAsia" w:hAnsi="Cambria Math"/>
                  <w:i/>
                  <w:sz w:val="24"/>
                </w:rPr>
              </m:ctrlPr>
            </m:fPr>
            <m:num>
              <m:r>
                <w:rPr>
                  <w:rFonts w:ascii="Cambria Math" w:eastAsiaTheme="minorEastAsia" w:hAnsi="Cambria Math"/>
                  <w:sz w:val="24"/>
                </w:rPr>
                <m:t>4</m:t>
              </m:r>
            </m:num>
            <m:den>
              <m:r>
                <w:rPr>
                  <w:rFonts w:ascii="Cambria Math" w:eastAsiaTheme="minorEastAsia" w:hAnsi="Cambria Math"/>
                  <w:sz w:val="24"/>
                </w:rPr>
                <m:t>2</m:t>
              </m:r>
            </m:den>
          </m:f>
          <m:r>
            <m:rPr>
              <m:sty m:val="p"/>
            </m:rPr>
            <w:rPr>
              <w:rFonts w:ascii="Cambria Math" w:hAnsi="Cambria Math"/>
              <w:sz w:val="24"/>
            </w:rPr>
            <m:t>Ω</m:t>
          </m:r>
        </m:oMath>
      </m:oMathPara>
    </w:p>
    <w:p w14:paraId="463AFF44" w14:textId="77777777" w:rsidR="00224129" w:rsidRPr="00581012" w:rsidRDefault="00000000" w:rsidP="00224129">
      <w:pPr>
        <w:rPr>
          <w:rFonts w:eastAsiaTheme="minorEastAsia"/>
          <w:sz w:val="24"/>
        </w:rPr>
      </w:pPr>
      <m:oMathPara>
        <m:oMath>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r>
            <w:rPr>
              <w:rFonts w:ascii="Cambria Math" w:eastAsiaTheme="minorEastAsia" w:hAnsi="Cambria Math"/>
              <w:sz w:val="24"/>
            </w:rPr>
            <m:t xml:space="preserve">= </m:t>
          </m:r>
          <m:f>
            <m:fPr>
              <m:ctrlPr>
                <w:rPr>
                  <w:rFonts w:ascii="Cambria Math" w:eastAsiaTheme="minorEastAsia" w:hAnsi="Cambria Math"/>
                  <w:i/>
                  <w:sz w:val="24"/>
                </w:rPr>
              </m:ctrlPr>
            </m:fPr>
            <m:num>
              <m:r>
                <w:rPr>
                  <w:rFonts w:ascii="Cambria Math" w:eastAsiaTheme="minorEastAsia" w:hAnsi="Cambria Math"/>
                  <w:sz w:val="24"/>
                </w:rPr>
                <m:t>2</m:t>
              </m:r>
            </m:num>
            <m:den>
              <m:r>
                <w:rPr>
                  <w:rFonts w:ascii="Cambria Math" w:eastAsiaTheme="minorEastAsia" w:hAnsi="Cambria Math"/>
                  <w:sz w:val="24"/>
                </w:rPr>
                <m:t>4</m:t>
              </m:r>
            </m:den>
          </m:f>
          <m:r>
            <m:rPr>
              <m:sty m:val="p"/>
            </m:rPr>
            <w:rPr>
              <w:rFonts w:ascii="Cambria Math" w:hAnsi="Cambria Math"/>
              <w:sz w:val="24"/>
            </w:rPr>
            <m:t>Ω=0.5Ω</m:t>
          </m:r>
        </m:oMath>
      </m:oMathPara>
    </w:p>
    <w:p w14:paraId="605FB914" w14:textId="77777777" w:rsidR="00224129" w:rsidRPr="00752A1B" w:rsidRDefault="00224129" w:rsidP="00224129">
      <w:pPr>
        <w:rPr>
          <w:sz w:val="24"/>
        </w:rPr>
      </w:pPr>
      <m:oMathPara>
        <m:oMath>
          <m:r>
            <w:rPr>
              <w:rFonts w:ascii="Cambria Math" w:hAnsi="Cambria Math"/>
              <w:sz w:val="24"/>
            </w:rPr>
            <m:t>I=</m:t>
          </m:r>
          <m:f>
            <m:fPr>
              <m:ctrlPr>
                <w:rPr>
                  <w:rFonts w:ascii="Cambria Math" w:hAnsi="Cambria Math"/>
                  <w:i/>
                  <w:sz w:val="24"/>
                </w:rPr>
              </m:ctrlPr>
            </m:fPr>
            <m:num>
              <m:r>
                <w:rPr>
                  <w:rFonts w:ascii="Cambria Math" w:hAnsi="Cambria Math"/>
                  <w:sz w:val="24"/>
                </w:rPr>
                <m:t>V</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den>
          </m:f>
          <m:r>
            <w:rPr>
              <w:rFonts w:ascii="Cambria Math" w:hAnsi="Cambria Math"/>
              <w:sz w:val="24"/>
            </w:rPr>
            <m:t>=</m:t>
          </m:r>
          <m:f>
            <m:fPr>
              <m:ctrlPr>
                <w:rPr>
                  <w:rFonts w:ascii="Cambria Math" w:hAnsi="Cambria Math"/>
                  <w:i/>
                  <w:sz w:val="24"/>
                </w:rPr>
              </m:ctrlPr>
            </m:fPr>
            <m:num>
              <m:r>
                <w:rPr>
                  <w:rFonts w:ascii="Cambria Math" w:hAnsi="Cambria Math"/>
                  <w:sz w:val="24"/>
                </w:rPr>
                <m:t>3V</m:t>
              </m:r>
            </m:num>
            <m:den>
              <m:r>
                <w:rPr>
                  <w:rFonts w:ascii="Cambria Math" w:hAnsi="Cambria Math"/>
                  <w:sz w:val="24"/>
                </w:rPr>
                <m:t>0.5</m:t>
              </m:r>
              <m:r>
                <m:rPr>
                  <m:sty m:val="p"/>
                </m:rPr>
                <w:rPr>
                  <w:rFonts w:ascii="Cambria Math" w:hAnsi="Cambria Math"/>
                  <w:sz w:val="24"/>
                </w:rPr>
                <m:t>Ω</m:t>
              </m:r>
            </m:den>
          </m:f>
          <m:r>
            <w:rPr>
              <w:rFonts w:ascii="Cambria Math" w:eastAsiaTheme="minorEastAsia" w:hAnsi="Cambria Math"/>
              <w:sz w:val="24"/>
            </w:rPr>
            <m:t>=</m:t>
          </m:r>
          <m:r>
            <m:rPr>
              <m:sty m:val="bi"/>
            </m:rPr>
            <w:rPr>
              <w:rFonts w:ascii="Cambria Math" w:eastAsiaTheme="minorEastAsia" w:hAnsi="Cambria Math"/>
              <w:sz w:val="24"/>
            </w:rPr>
            <m:t>6</m:t>
          </m:r>
          <m:r>
            <m:rPr>
              <m:sty m:val="bi"/>
            </m:rPr>
            <w:rPr>
              <w:rFonts w:ascii="Cambria Math" w:eastAsiaTheme="minorEastAsia" w:hAnsi="Cambria Math"/>
              <w:sz w:val="24"/>
            </w:rPr>
            <m:t>A</m:t>
          </m:r>
        </m:oMath>
      </m:oMathPara>
    </w:p>
    <w:p w14:paraId="534C2B40" w14:textId="77777777" w:rsidR="00224129" w:rsidRDefault="00224129" w:rsidP="00224129">
      <w:pPr>
        <w:suppressAutoHyphens w:val="0"/>
        <w:spacing w:after="160"/>
      </w:pPr>
    </w:p>
    <w:p w14:paraId="2C24212D" w14:textId="77777777" w:rsidR="00224129" w:rsidRDefault="00224129" w:rsidP="00224129">
      <w:pPr>
        <w:suppressAutoHyphens w:val="0"/>
        <w:spacing w:after="160"/>
        <w:rPr>
          <w:b/>
          <w:bCs/>
        </w:rPr>
      </w:pPr>
      <w:r w:rsidRPr="004855F8">
        <w:rPr>
          <w:b/>
          <w:bCs/>
        </w:rPr>
        <w:t>Combinations of Series and Parallel Resistors</w:t>
      </w:r>
    </w:p>
    <w:p w14:paraId="0119768C" w14:textId="77777777" w:rsidR="00224129" w:rsidRDefault="00224129" w:rsidP="00224129">
      <w:pPr>
        <w:suppressAutoHyphens w:val="0"/>
        <w:spacing w:after="160"/>
      </w:pPr>
      <w:r>
        <w:t>We must divide the circuit into sections when resistors are mixed (parallel and series).</w:t>
      </w:r>
    </w:p>
    <w:p w14:paraId="48E57901" w14:textId="77777777" w:rsidR="00224129" w:rsidRDefault="00224129" w:rsidP="00224129">
      <w:pPr>
        <w:suppressAutoHyphens w:val="0"/>
        <w:spacing w:after="160"/>
        <w:rPr>
          <w:b/>
          <w:bCs/>
        </w:rPr>
      </w:pPr>
    </w:p>
    <w:p w14:paraId="265FF248" w14:textId="77777777" w:rsidR="00224129" w:rsidRDefault="00224129" w:rsidP="00224129">
      <w:pPr>
        <w:suppressAutoHyphens w:val="0"/>
        <w:spacing w:after="160"/>
        <w:rPr>
          <w:b/>
          <w:bCs/>
        </w:rPr>
      </w:pPr>
    </w:p>
    <w:p w14:paraId="49DE8E12" w14:textId="77777777" w:rsidR="00224129" w:rsidRDefault="00224129" w:rsidP="00224129">
      <w:pPr>
        <w:suppressAutoHyphens w:val="0"/>
        <w:spacing w:after="160"/>
        <w:rPr>
          <w:b/>
          <w:bCs/>
        </w:rPr>
      </w:pPr>
    </w:p>
    <w:p w14:paraId="79FD212D" w14:textId="77777777" w:rsidR="00224129" w:rsidRDefault="00224129" w:rsidP="00224129">
      <w:pPr>
        <w:keepNext/>
        <w:suppressAutoHyphens w:val="0"/>
        <w:spacing w:after="160"/>
      </w:pPr>
      <w:r w:rsidRPr="002D2591">
        <w:rPr>
          <w:b/>
          <w:bCs/>
          <w:noProof/>
        </w:rPr>
        <w:drawing>
          <wp:inline distT="0" distB="0" distL="0" distR="0" wp14:anchorId="21FE4242" wp14:editId="3240B412">
            <wp:extent cx="6645910" cy="5499100"/>
            <wp:effectExtent l="0" t="0" r="2540" b="635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17"/>
                    <a:stretch>
                      <a:fillRect/>
                    </a:stretch>
                  </pic:blipFill>
                  <pic:spPr>
                    <a:xfrm>
                      <a:off x="0" y="0"/>
                      <a:ext cx="6645910" cy="5499100"/>
                    </a:xfrm>
                    <a:prstGeom prst="rect">
                      <a:avLst/>
                    </a:prstGeom>
                  </pic:spPr>
                </pic:pic>
              </a:graphicData>
            </a:graphic>
          </wp:inline>
        </w:drawing>
      </w:r>
    </w:p>
    <w:p w14:paraId="7EEEB6FA" w14:textId="222BCA77" w:rsidR="00224129" w:rsidRDefault="00224129" w:rsidP="00AE5778">
      <w:pPr>
        <w:pStyle w:val="Caption"/>
      </w:pPr>
      <w:r>
        <w:t xml:space="preserve">Figure </w:t>
      </w:r>
      <w:fldSimple w:instr=" SEQ Figure \* ARABIC ">
        <w:r w:rsidR="00A320D5">
          <w:rPr>
            <w:noProof/>
          </w:rPr>
          <w:t>11</w:t>
        </w:r>
      </w:fldSimple>
      <w:r>
        <w:t xml:space="preserve"> | Mixed Resistors</w:t>
      </w:r>
    </w:p>
    <w:p w14:paraId="26EE89EF" w14:textId="77777777" w:rsidR="00224129" w:rsidRDefault="00224129" w:rsidP="00224129"/>
    <w:p w14:paraId="282E6C12" w14:textId="77777777" w:rsidR="00224129" w:rsidRDefault="00224129" w:rsidP="00224129">
      <w:pPr>
        <w:rPr>
          <w:b/>
          <w:bCs/>
        </w:rPr>
      </w:pPr>
      <w:r>
        <w:rPr>
          <w:b/>
          <w:bCs/>
        </w:rPr>
        <w:t>Microprocessors and Microcontrollers</w:t>
      </w:r>
    </w:p>
    <w:p w14:paraId="17F4A4A4" w14:textId="77777777" w:rsidR="00224129" w:rsidRDefault="00224129" w:rsidP="00224129"/>
    <w:p w14:paraId="1F5CE09A" w14:textId="77777777" w:rsidR="00224129" w:rsidRDefault="00224129" w:rsidP="00224129">
      <w:r>
        <w:t>Microprocessors are known as the brain of any computer. They consist of a CPU responsible for all the computations and calculations we need. In addition, we need additional peripherals, such as RAM and ROM, to make the computer function properly.</w:t>
      </w:r>
    </w:p>
    <w:p w14:paraId="49213030" w14:textId="77777777" w:rsidR="00224129" w:rsidRDefault="00224129" w:rsidP="00224129"/>
    <w:p w14:paraId="19427CC7" w14:textId="7D5EABD5" w:rsidR="00224129" w:rsidRDefault="00224129" w:rsidP="00224129">
      <w:r>
        <w:t>Microcontrollers are integrated chips, basically tiny computers that are powerful enough to do many tasks, like controlling motors, pumps</w:t>
      </w:r>
      <w:r w:rsidR="00237A0A">
        <w:t>,</w:t>
      </w:r>
      <w:r>
        <w:t xml:space="preserve"> etc. Or send some sensor data to the internet cloud, control primary displays</w:t>
      </w:r>
      <w:r w:rsidR="00237A0A">
        <w:t>,</w:t>
      </w:r>
      <w:r>
        <w:t xml:space="preserve"> or even act as brains of some intermediate-level robots. The power requirement for such chips is very low; they can even run on batteries. Moreover, they have all the peripherals like memory and flash storage on the same chip. Microcontrollers are far more economical solutions than microprocessors.</w:t>
      </w:r>
    </w:p>
    <w:p w14:paraId="26B9A1E1" w14:textId="77777777" w:rsidR="00224129" w:rsidRDefault="00224129" w:rsidP="00224129"/>
    <w:p w14:paraId="3A84086F" w14:textId="77777777" w:rsidR="00224129" w:rsidRPr="00870CBA" w:rsidRDefault="00224129" w:rsidP="00224129">
      <w:pPr>
        <w:rPr>
          <w:b/>
          <w:bCs/>
        </w:rPr>
      </w:pPr>
      <w:r w:rsidRPr="00870CBA">
        <w:rPr>
          <w:b/>
          <w:bCs/>
        </w:rPr>
        <w:t>Arduino</w:t>
      </w:r>
    </w:p>
    <w:p w14:paraId="7644600A" w14:textId="77777777" w:rsidR="00224129" w:rsidRDefault="00224129" w:rsidP="00224129"/>
    <w:p w14:paraId="3825580B" w14:textId="6CDDC7DD" w:rsidR="00224129" w:rsidRPr="00E318A7" w:rsidRDefault="00224129" w:rsidP="00224129">
      <w:r>
        <w:t xml:space="preserve">Arduino is a circuit </w:t>
      </w:r>
      <w:r w:rsidR="00237A0A">
        <w:t>that</w:t>
      </w:r>
      <w:r>
        <w:t xml:space="preserve"> has a microcontroller on it</w:t>
      </w:r>
      <w:r w:rsidR="00237A0A">
        <w:t>,</w:t>
      </w:r>
      <w:r>
        <w:t xml:space="preserve"> acting as the heart of the board. The Arduino board given in a kit (Arduino Uno) uses a microcontroller ATMEGA328. There are other Arduino boards available that may be inferior or superior to Uno. Arduino's hardware and software are open-source and can be accessed and modified freely.</w:t>
      </w:r>
    </w:p>
    <w:p w14:paraId="0BAF73F1" w14:textId="77777777" w:rsidR="00224129" w:rsidRDefault="00224129" w:rsidP="00224129">
      <w:pPr>
        <w:suppressAutoHyphens w:val="0"/>
        <w:spacing w:after="160"/>
        <w:rPr>
          <w:b/>
          <w:bCs/>
        </w:rPr>
      </w:pPr>
    </w:p>
    <w:p w14:paraId="64FFA523" w14:textId="77777777" w:rsidR="00224129" w:rsidRDefault="00224129" w:rsidP="00224129">
      <w:pPr>
        <w:suppressAutoHyphens w:val="0"/>
        <w:spacing w:after="160"/>
        <w:rPr>
          <w:b/>
          <w:bCs/>
        </w:rPr>
      </w:pPr>
      <w:r>
        <w:rPr>
          <w:b/>
          <w:bCs/>
        </w:rPr>
        <w:t>The Arduino Uno Circuit Board</w:t>
      </w:r>
    </w:p>
    <w:p w14:paraId="3E6F1F95" w14:textId="77777777" w:rsidR="00224129" w:rsidRDefault="00224129" w:rsidP="00224129">
      <w:pPr>
        <w:suppressAutoHyphens w:val="0"/>
        <w:spacing w:after="160"/>
        <w:rPr>
          <w:b/>
          <w:bCs/>
        </w:rPr>
      </w:pPr>
    </w:p>
    <w:p w14:paraId="481B783C" w14:textId="77777777" w:rsidR="00224129" w:rsidRDefault="00224129" w:rsidP="00224129">
      <w:pPr>
        <w:keepNext/>
        <w:suppressAutoHyphens w:val="0"/>
        <w:spacing w:after="160"/>
      </w:pPr>
      <w:r w:rsidRPr="00657B44">
        <w:rPr>
          <w:b/>
          <w:bCs/>
          <w:noProof/>
        </w:rPr>
        <w:drawing>
          <wp:inline distT="0" distB="0" distL="0" distR="0" wp14:anchorId="7748E510" wp14:editId="42887E70">
            <wp:extent cx="6645910" cy="3956685"/>
            <wp:effectExtent l="0" t="0" r="2540" b="5715"/>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18"/>
                    <a:stretch>
                      <a:fillRect/>
                    </a:stretch>
                  </pic:blipFill>
                  <pic:spPr>
                    <a:xfrm>
                      <a:off x="0" y="0"/>
                      <a:ext cx="6645910" cy="3956685"/>
                    </a:xfrm>
                    <a:prstGeom prst="rect">
                      <a:avLst/>
                    </a:prstGeom>
                  </pic:spPr>
                </pic:pic>
              </a:graphicData>
            </a:graphic>
          </wp:inline>
        </w:drawing>
      </w:r>
    </w:p>
    <w:p w14:paraId="60E07F38" w14:textId="295E4FEC" w:rsidR="00224129" w:rsidRDefault="00224129" w:rsidP="00AE5778">
      <w:pPr>
        <w:pStyle w:val="Caption"/>
        <w:rPr>
          <w:bCs/>
        </w:rPr>
      </w:pPr>
      <w:r>
        <w:t xml:space="preserve">Figure </w:t>
      </w:r>
      <w:fldSimple w:instr=" SEQ Figure \* ARABIC ">
        <w:r w:rsidR="00A320D5">
          <w:rPr>
            <w:noProof/>
          </w:rPr>
          <w:t>12</w:t>
        </w:r>
      </w:fldSimple>
      <w:r>
        <w:t xml:space="preserve"> | Arduino Uno Circuit Board Parts</w:t>
      </w:r>
    </w:p>
    <w:p w14:paraId="1F7D76FD" w14:textId="77777777" w:rsidR="00224129" w:rsidRDefault="00224129" w:rsidP="00224129">
      <w:pPr>
        <w:suppressAutoHyphens w:val="0"/>
        <w:spacing w:after="160"/>
      </w:pPr>
    </w:p>
    <w:p w14:paraId="2B4A941D" w14:textId="77777777" w:rsidR="00224129" w:rsidRPr="001B3254" w:rsidRDefault="00224129" w:rsidP="00224129">
      <w:pPr>
        <w:pStyle w:val="ListParagraph"/>
        <w:numPr>
          <w:ilvl w:val="0"/>
          <w:numId w:val="3"/>
        </w:numPr>
        <w:suppressAutoHyphens w:val="0"/>
        <w:spacing w:after="160"/>
        <w:rPr>
          <w:sz w:val="22"/>
        </w:rPr>
      </w:pPr>
      <w:r w:rsidRPr="001B3254">
        <w:rPr>
          <w:b/>
          <w:bCs/>
          <w:sz w:val="22"/>
        </w:rPr>
        <w:t>Digital Pins</w:t>
      </w:r>
      <w:r w:rsidRPr="001B3254">
        <w:rPr>
          <w:sz w:val="22"/>
        </w:rPr>
        <w:t>: Digital pins are numbered from 0 to 13, and some pins have a special symbol (~), which denotes PWM capability. Other than that, these pins take digital sensors and give digital output.</w:t>
      </w:r>
    </w:p>
    <w:p w14:paraId="6720EBF5" w14:textId="77777777" w:rsidR="00224129" w:rsidRPr="001B3254" w:rsidRDefault="00224129" w:rsidP="00224129">
      <w:pPr>
        <w:pStyle w:val="NoSpacing"/>
        <w:numPr>
          <w:ilvl w:val="0"/>
          <w:numId w:val="3"/>
        </w:numPr>
      </w:pPr>
      <w:r w:rsidRPr="001B3254">
        <w:rPr>
          <w:b/>
          <w:bCs/>
        </w:rPr>
        <w:t>Built-in LED</w:t>
      </w:r>
      <w:r w:rsidRPr="001B3254">
        <w:t>: The LED is connected to pin number 13 by default, so whenever PIN-13 goes high, the LED will turn on.</w:t>
      </w:r>
    </w:p>
    <w:p w14:paraId="75090485" w14:textId="77777777" w:rsidR="00224129" w:rsidRPr="001B3254" w:rsidRDefault="00224129" w:rsidP="00224129">
      <w:pPr>
        <w:pStyle w:val="NoSpacing"/>
        <w:numPr>
          <w:ilvl w:val="0"/>
          <w:numId w:val="3"/>
        </w:numPr>
      </w:pPr>
      <w:r w:rsidRPr="001B3254">
        <w:rPr>
          <w:b/>
          <w:bCs/>
        </w:rPr>
        <w:t>Power LED</w:t>
      </w:r>
      <w:r w:rsidRPr="001B3254">
        <w:t>: If this LED is turned on, the Arduino is plugged in.</w:t>
      </w:r>
    </w:p>
    <w:p w14:paraId="75FF5F72" w14:textId="77777777" w:rsidR="00224129" w:rsidRPr="001B3254" w:rsidRDefault="00224129" w:rsidP="00224129">
      <w:pPr>
        <w:pStyle w:val="NoSpacing"/>
        <w:numPr>
          <w:ilvl w:val="0"/>
          <w:numId w:val="3"/>
        </w:numPr>
      </w:pPr>
      <w:r w:rsidRPr="001B3254">
        <w:rPr>
          <w:b/>
          <w:bCs/>
        </w:rPr>
        <w:t>A</w:t>
      </w:r>
      <w:r>
        <w:rPr>
          <w:b/>
          <w:bCs/>
        </w:rPr>
        <w:t>TMEGA</w:t>
      </w:r>
      <w:r w:rsidRPr="001B3254">
        <w:rPr>
          <w:b/>
          <w:bCs/>
        </w:rPr>
        <w:t xml:space="preserve"> 328 Chip</w:t>
      </w:r>
      <w:r w:rsidRPr="001B3254">
        <w:t>: This component controls all the main functionality of the board.</w:t>
      </w:r>
    </w:p>
    <w:p w14:paraId="60FD7F70" w14:textId="77777777" w:rsidR="00224129" w:rsidRPr="001B3254" w:rsidRDefault="00224129" w:rsidP="00224129">
      <w:pPr>
        <w:pStyle w:val="NoSpacing"/>
        <w:numPr>
          <w:ilvl w:val="0"/>
          <w:numId w:val="3"/>
        </w:numPr>
      </w:pPr>
      <w:r w:rsidRPr="001B3254">
        <w:rPr>
          <w:b/>
          <w:bCs/>
        </w:rPr>
        <w:t>Analog Pins</w:t>
      </w:r>
      <w:r w:rsidRPr="001B3254">
        <w:t>: This board has six analogue pins, numbered A-0 to A-5. We can connect any analogue sensor to these pins.</w:t>
      </w:r>
    </w:p>
    <w:p w14:paraId="780EE298" w14:textId="77777777" w:rsidR="00224129" w:rsidRPr="001B3254" w:rsidRDefault="00224129" w:rsidP="00224129">
      <w:pPr>
        <w:pStyle w:val="NoSpacing"/>
        <w:numPr>
          <w:ilvl w:val="0"/>
          <w:numId w:val="3"/>
        </w:numPr>
      </w:pPr>
      <w:r w:rsidRPr="001B3254">
        <w:rPr>
          <w:b/>
          <w:bCs/>
        </w:rPr>
        <w:t>Power Pins</w:t>
      </w:r>
      <w:r w:rsidRPr="001B3254">
        <w:t>: 5V and GND.</w:t>
      </w:r>
    </w:p>
    <w:p w14:paraId="6E17EB89" w14:textId="77777777" w:rsidR="00224129" w:rsidRPr="001B3254" w:rsidRDefault="00224129" w:rsidP="00224129">
      <w:pPr>
        <w:pStyle w:val="NoSpacing"/>
        <w:numPr>
          <w:ilvl w:val="0"/>
          <w:numId w:val="3"/>
        </w:numPr>
      </w:pPr>
      <w:r w:rsidRPr="001B3254">
        <w:rPr>
          <w:b/>
          <w:bCs/>
        </w:rPr>
        <w:t>Power DC Jack</w:t>
      </w:r>
      <w:r w:rsidRPr="001B3254">
        <w:t xml:space="preserve">: This is how you power Andruino when it is not connected to a USB port for power from 7V up to 12V. </w:t>
      </w:r>
    </w:p>
    <w:p w14:paraId="26B3CC99" w14:textId="77777777" w:rsidR="00224129" w:rsidRPr="001B3254" w:rsidRDefault="00224129" w:rsidP="00224129">
      <w:pPr>
        <w:pStyle w:val="NoSpacing"/>
        <w:numPr>
          <w:ilvl w:val="0"/>
          <w:numId w:val="3"/>
        </w:numPr>
      </w:pPr>
      <w:r w:rsidRPr="001B3254">
        <w:rPr>
          <w:b/>
          <w:bCs/>
        </w:rPr>
        <w:t>TX and RX LED</w:t>
      </w:r>
      <w:r w:rsidRPr="001B3254">
        <w:t>: These LEDs indicate communication between the Arduino board and the computer. RX for receive, TX for Send or Transfer.</w:t>
      </w:r>
    </w:p>
    <w:p w14:paraId="5ABCDDBA" w14:textId="77777777" w:rsidR="00224129" w:rsidRPr="001B3254" w:rsidRDefault="00224129" w:rsidP="00224129">
      <w:pPr>
        <w:pStyle w:val="NoSpacing"/>
        <w:numPr>
          <w:ilvl w:val="0"/>
          <w:numId w:val="3"/>
        </w:numPr>
      </w:pPr>
      <w:r w:rsidRPr="001B3254">
        <w:rPr>
          <w:b/>
          <w:bCs/>
        </w:rPr>
        <w:t>USB Jack</w:t>
      </w:r>
      <w:r w:rsidRPr="001B3254">
        <w:t>: Used for powering the Arduino, uploading sketches, or communicating with the computer.</w:t>
      </w:r>
    </w:p>
    <w:p w14:paraId="1A9301BD" w14:textId="77777777" w:rsidR="00224129" w:rsidRPr="001B3254" w:rsidRDefault="00224129" w:rsidP="00224129">
      <w:pPr>
        <w:pStyle w:val="NoSpacing"/>
        <w:numPr>
          <w:ilvl w:val="0"/>
          <w:numId w:val="3"/>
        </w:numPr>
      </w:pPr>
      <w:r w:rsidRPr="001B3254">
        <w:rPr>
          <w:b/>
          <w:bCs/>
        </w:rPr>
        <w:t>Reset Button</w:t>
      </w:r>
      <w:r w:rsidRPr="001B3254">
        <w:t>: Reloads the entire code (but does not erase any already present code).</w:t>
      </w:r>
    </w:p>
    <w:p w14:paraId="14B668FC" w14:textId="77777777" w:rsidR="00224129" w:rsidRPr="001B3254" w:rsidRDefault="00224129" w:rsidP="00224129">
      <w:pPr>
        <w:suppressAutoHyphens w:val="0"/>
        <w:spacing w:after="160"/>
        <w:rPr>
          <w:b/>
          <w:bCs/>
        </w:rPr>
      </w:pPr>
      <w:r w:rsidRPr="001B3254">
        <w:rPr>
          <w:b/>
          <w:bCs/>
        </w:rPr>
        <w:t xml:space="preserve"> </w:t>
      </w:r>
    </w:p>
    <w:p w14:paraId="34E63D4D" w14:textId="77777777" w:rsidR="00224129" w:rsidRPr="001F3DE0" w:rsidRDefault="00224129" w:rsidP="00224129">
      <w:pPr>
        <w:suppressAutoHyphens w:val="0"/>
        <w:spacing w:after="160"/>
        <w:rPr>
          <w:i/>
          <w:iCs/>
        </w:rPr>
      </w:pPr>
      <w:r w:rsidRPr="001F3DE0">
        <w:rPr>
          <w:i/>
          <w:iCs/>
        </w:rPr>
        <w:t>However, it is suggested that the Arduino Uno is not ideal for my case, and I should use Arduino Leonardo instead when dealing with multiple button presses. However, for the duration of this tutorial, I will follow through with Uno's steps to get familiar with the basic controls.</w:t>
      </w:r>
    </w:p>
    <w:p w14:paraId="7FCA7DD3" w14:textId="77777777" w:rsidR="00224129" w:rsidRDefault="00224129" w:rsidP="00224129">
      <w:pPr>
        <w:suppressAutoHyphens w:val="0"/>
        <w:spacing w:after="160"/>
      </w:pPr>
    </w:p>
    <w:p w14:paraId="1649F31A" w14:textId="77777777" w:rsidR="00224129" w:rsidRPr="001F3DE0" w:rsidRDefault="00224129" w:rsidP="00224129">
      <w:pPr>
        <w:suppressAutoHyphens w:val="0"/>
        <w:spacing w:after="160"/>
        <w:rPr>
          <w:rFonts w:ascii="Lucida Console" w:hAnsi="Lucida Console"/>
        </w:rPr>
      </w:pPr>
      <w:r w:rsidRPr="001F3DE0">
        <w:rPr>
          <w:rFonts w:ascii="Lucida Console" w:hAnsi="Lucida Console"/>
        </w:rPr>
        <w:t xml:space="preserve">https://www.instructables.com/Arduino-Programmable-Button-Panel-As-Keyboard/ </w:t>
      </w:r>
      <w:r w:rsidRPr="001F3DE0">
        <w:rPr>
          <w:rFonts w:ascii="Lucida Console" w:hAnsi="Lucida Console"/>
        </w:rPr>
        <w:br w:type="page"/>
      </w:r>
    </w:p>
    <w:p w14:paraId="2D235B54" w14:textId="6A536F29" w:rsidR="007901D7" w:rsidRPr="007C357D" w:rsidRDefault="007C357D">
      <w:pPr>
        <w:rPr>
          <w:b/>
          <w:bCs/>
        </w:rPr>
      </w:pPr>
      <w:r w:rsidRPr="007C357D">
        <w:rPr>
          <w:b/>
          <w:bCs/>
        </w:rPr>
        <w:lastRenderedPageBreak/>
        <w:t>Setup</w:t>
      </w:r>
    </w:p>
    <w:p w14:paraId="2A912FF1" w14:textId="77777777" w:rsidR="007C357D" w:rsidRDefault="007C357D"/>
    <w:p w14:paraId="6A972EA6" w14:textId="155F621E" w:rsidR="007C357D" w:rsidRDefault="007C357D">
      <w:r>
        <w:t xml:space="preserve">Download </w:t>
      </w:r>
      <w:r w:rsidR="00CC0F89">
        <w:t>Arduino</w:t>
      </w:r>
    </w:p>
    <w:p w14:paraId="5D561737" w14:textId="360E599D" w:rsidR="00CC0F89" w:rsidRDefault="00CC0F89">
      <w:r>
        <w:t>Set communication port:</w:t>
      </w:r>
    </w:p>
    <w:p w14:paraId="4D33C8D5" w14:textId="5996362E" w:rsidR="00CC0F89" w:rsidRDefault="00CC0F89">
      <w:r>
        <w:tab/>
      </w:r>
      <w:r w:rsidR="00437BBE">
        <w:t xml:space="preserve">Tools &gt;&gt; Port (COM 3 - default) </w:t>
      </w:r>
      <w:r w:rsidR="00A35E17">
        <w:t>&gt;&gt; COM 3</w:t>
      </w:r>
    </w:p>
    <w:p w14:paraId="7C419297" w14:textId="04B6D54C" w:rsidR="00D745AF" w:rsidRDefault="005F39B8">
      <w:r>
        <w:t>Test Arduino</w:t>
      </w:r>
      <w:r w:rsidR="00D745AF">
        <w:t xml:space="preserve"> using </w:t>
      </w:r>
      <w:r w:rsidR="007D0C39">
        <w:t xml:space="preserve">a </w:t>
      </w:r>
      <w:r w:rsidR="00D745AF">
        <w:t>built-in sketch:</w:t>
      </w:r>
    </w:p>
    <w:p w14:paraId="655BC13E" w14:textId="641B41C4" w:rsidR="00D745AF" w:rsidRDefault="00C25E43">
      <w:r>
        <w:tab/>
        <w:t>File &gt;&gt; Examples &gt;&gt; 01 Basics &gt;&gt; Blink</w:t>
      </w:r>
    </w:p>
    <w:p w14:paraId="6863248D" w14:textId="07DAFC7F" w:rsidR="00082C65" w:rsidRDefault="00082C65">
      <w:r>
        <w:tab/>
        <w:t>Tools &gt;&gt; Board: Arduino Uno</w:t>
      </w:r>
      <w:r w:rsidR="00D5796B">
        <w:t xml:space="preserve"> &gt;&gt; Arduino Uno</w:t>
      </w:r>
    </w:p>
    <w:p w14:paraId="03C881F9" w14:textId="33A59191" w:rsidR="00D5796B" w:rsidRDefault="00D5796B">
      <w:r>
        <w:tab/>
      </w:r>
      <w:r>
        <w:tab/>
        <w:t xml:space="preserve">  </w:t>
      </w:r>
      <w:r w:rsidR="00521735">
        <w:t>Port &gt;&gt; COM 3</w:t>
      </w:r>
    </w:p>
    <w:p w14:paraId="10B362D8" w14:textId="0C155CD9" w:rsidR="00186286" w:rsidRDefault="00521735">
      <w:r>
        <w:tab/>
      </w:r>
      <w:r w:rsidR="00186286">
        <w:t>Upload (+) Button</w:t>
      </w:r>
    </w:p>
    <w:p w14:paraId="149762AF" w14:textId="063CC65A" w:rsidR="00186286" w:rsidRDefault="00186286"/>
    <w:p w14:paraId="524F0A2B" w14:textId="331EC487" w:rsidR="005A1816" w:rsidRDefault="005A1816">
      <w:r>
        <w:t>Arduino Emulator</w:t>
      </w:r>
      <w:r w:rsidR="005D5718">
        <w:t>: TinkerCad</w:t>
      </w:r>
    </w:p>
    <w:p w14:paraId="01E7C82A" w14:textId="77777777" w:rsidR="003A6EDA" w:rsidRDefault="003A6EDA"/>
    <w:p w14:paraId="6951BDE1" w14:textId="77777777" w:rsidR="00A259E0" w:rsidRDefault="00A259E0" w:rsidP="00A259E0">
      <w:pPr>
        <w:keepNext/>
      </w:pPr>
      <w:r w:rsidRPr="00A259E0">
        <w:rPr>
          <w:noProof/>
        </w:rPr>
        <w:drawing>
          <wp:inline distT="0" distB="0" distL="0" distR="0" wp14:anchorId="71EFCA63" wp14:editId="396469FD">
            <wp:extent cx="6645910" cy="2642235"/>
            <wp:effectExtent l="0" t="0" r="2540" b="5715"/>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19"/>
                    <a:stretch>
                      <a:fillRect/>
                    </a:stretch>
                  </pic:blipFill>
                  <pic:spPr>
                    <a:xfrm>
                      <a:off x="0" y="0"/>
                      <a:ext cx="6645910" cy="2642235"/>
                    </a:xfrm>
                    <a:prstGeom prst="rect">
                      <a:avLst/>
                    </a:prstGeom>
                  </pic:spPr>
                </pic:pic>
              </a:graphicData>
            </a:graphic>
          </wp:inline>
        </w:drawing>
      </w:r>
    </w:p>
    <w:p w14:paraId="1A081939" w14:textId="7F506457" w:rsidR="003A6EDA" w:rsidRDefault="00A259E0" w:rsidP="00AE5778">
      <w:pPr>
        <w:pStyle w:val="Caption"/>
      </w:pPr>
      <w:r>
        <w:t xml:space="preserve">Figure </w:t>
      </w:r>
      <w:fldSimple w:instr=" SEQ Figure \* ARABIC ">
        <w:r w:rsidR="00A320D5">
          <w:rPr>
            <w:noProof/>
          </w:rPr>
          <w:t>13</w:t>
        </w:r>
      </w:fldSimple>
      <w:r>
        <w:t xml:space="preserve"> | Test Arduino</w:t>
      </w:r>
      <w:r w:rsidR="00F556BC">
        <w:t>: Blink</w:t>
      </w:r>
    </w:p>
    <w:p w14:paraId="6C4430DA" w14:textId="77777777" w:rsidR="00F556BC" w:rsidRDefault="00F556BC" w:rsidP="00F556BC"/>
    <w:p w14:paraId="67CA6F5C" w14:textId="77777777" w:rsidR="00F556BC" w:rsidRDefault="00F556BC" w:rsidP="00F556BC"/>
    <w:p w14:paraId="5522BCEC" w14:textId="454E4447" w:rsidR="0092036E" w:rsidRPr="0051352B" w:rsidRDefault="0051352B" w:rsidP="00F556BC">
      <w:pPr>
        <w:rPr>
          <w:b/>
          <w:bCs/>
        </w:rPr>
      </w:pPr>
      <w:r w:rsidRPr="0051352B">
        <w:rPr>
          <w:b/>
          <w:bCs/>
        </w:rPr>
        <w:t>Electronics Basics Continued</w:t>
      </w:r>
    </w:p>
    <w:p w14:paraId="60838742" w14:textId="77777777" w:rsidR="0051352B" w:rsidRDefault="0051352B" w:rsidP="00F556BC"/>
    <w:p w14:paraId="72521335" w14:textId="4919880A" w:rsidR="0051352B" w:rsidRPr="0051352B" w:rsidRDefault="0051352B" w:rsidP="00F556BC">
      <w:pPr>
        <w:rPr>
          <w:b/>
          <w:bCs/>
        </w:rPr>
      </w:pPr>
      <w:r w:rsidRPr="0051352B">
        <w:rPr>
          <w:b/>
          <w:bCs/>
        </w:rPr>
        <w:t>Breadboard</w:t>
      </w:r>
    </w:p>
    <w:p w14:paraId="47132FB9" w14:textId="77777777" w:rsidR="0051352B" w:rsidRDefault="0051352B" w:rsidP="00F556BC"/>
    <w:p w14:paraId="72A3872C" w14:textId="77777777" w:rsidR="00B2189F" w:rsidRDefault="00B2189F" w:rsidP="00B2189F">
      <w:pPr>
        <w:keepNext/>
      </w:pPr>
      <w:r w:rsidRPr="00B2189F">
        <w:rPr>
          <w:noProof/>
        </w:rPr>
        <w:drawing>
          <wp:inline distT="0" distB="0" distL="0" distR="0" wp14:anchorId="6C0F4651" wp14:editId="70B3489C">
            <wp:extent cx="6645910" cy="2403475"/>
            <wp:effectExtent l="0" t="0" r="2540" b="0"/>
            <wp:docPr id="2" name="Picture 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lendar&#10;&#10;Description automatically generated"/>
                    <pic:cNvPicPr/>
                  </pic:nvPicPr>
                  <pic:blipFill>
                    <a:blip r:embed="rId20"/>
                    <a:stretch>
                      <a:fillRect/>
                    </a:stretch>
                  </pic:blipFill>
                  <pic:spPr>
                    <a:xfrm>
                      <a:off x="0" y="0"/>
                      <a:ext cx="6645910" cy="2403475"/>
                    </a:xfrm>
                    <a:prstGeom prst="rect">
                      <a:avLst/>
                    </a:prstGeom>
                  </pic:spPr>
                </pic:pic>
              </a:graphicData>
            </a:graphic>
          </wp:inline>
        </w:drawing>
      </w:r>
    </w:p>
    <w:p w14:paraId="08BF9C42" w14:textId="42363C31" w:rsidR="0051352B" w:rsidRDefault="00B2189F" w:rsidP="00AE5778">
      <w:pPr>
        <w:pStyle w:val="Caption"/>
      </w:pPr>
      <w:r>
        <w:t xml:space="preserve">Figure </w:t>
      </w:r>
      <w:fldSimple w:instr=" SEQ Figure \* ARABIC ">
        <w:r w:rsidR="00A320D5">
          <w:rPr>
            <w:noProof/>
          </w:rPr>
          <w:t>14</w:t>
        </w:r>
      </w:fldSimple>
      <w:r w:rsidR="0057687F">
        <w:t xml:space="preserve"> | Breadboard</w:t>
      </w:r>
    </w:p>
    <w:p w14:paraId="1E770099" w14:textId="77777777" w:rsidR="0057687F" w:rsidRDefault="0057687F" w:rsidP="0057687F"/>
    <w:p w14:paraId="0A7D49C9" w14:textId="03D6927E" w:rsidR="0057687F" w:rsidRDefault="00987CAC" w:rsidP="0057687F">
      <w:r>
        <w:t xml:space="preserve">Breadboards are meant to make quick </w:t>
      </w:r>
      <w:r w:rsidR="00BD686F">
        <w:t>non-permanent connections between electronic components</w:t>
      </w:r>
      <w:r w:rsidR="0085520E">
        <w:t>,</w:t>
      </w:r>
      <w:r w:rsidR="00BD686F">
        <w:t xml:space="preserve"> and they are covered with tiny socket</w:t>
      </w:r>
      <w:r w:rsidR="004D64CB">
        <w:t xml:space="preserve"> holes which are connected in rows</w:t>
      </w:r>
      <w:r w:rsidR="0085520E">
        <w:t>.</w:t>
      </w:r>
      <w:r w:rsidR="004D64CB">
        <w:t xml:space="preserve"> </w:t>
      </w:r>
      <w:r w:rsidR="0085520E">
        <w:t>T</w:t>
      </w:r>
      <w:r w:rsidR="004D64CB">
        <w:t>he breadboard</w:t>
      </w:r>
      <w:r w:rsidR="0085520E">
        <w:t xml:space="preserve"> </w:t>
      </w:r>
      <w:r w:rsidR="00546074">
        <w:t>itself is broken into four sections: t</w:t>
      </w:r>
      <w:r w:rsidR="00D67428">
        <w:t>wo inner sections full of short horizontal rows and two outer sections</w:t>
      </w:r>
      <w:r w:rsidR="00ED7FBA">
        <w:t xml:space="preserve"> long</w:t>
      </w:r>
      <w:r w:rsidR="00D67428">
        <w:t xml:space="preserve"> with long vertical rows.</w:t>
      </w:r>
      <w:r w:rsidR="00EB7019">
        <w:t xml:space="preserve"> </w:t>
      </w:r>
      <w:r w:rsidR="0044426B">
        <w:t>We will see a series of metal connections if we remove the adhesive at the breadboard's backside</w:t>
      </w:r>
      <w:r w:rsidR="00694DF7">
        <w:t>.</w:t>
      </w:r>
    </w:p>
    <w:p w14:paraId="46F24085" w14:textId="77777777" w:rsidR="00E35603" w:rsidRDefault="00E35603" w:rsidP="0057687F"/>
    <w:p w14:paraId="21CC3072" w14:textId="20856D84" w:rsidR="00E35603" w:rsidRDefault="00E35603" w:rsidP="0057687F">
      <w:pPr>
        <w:rPr>
          <w:b/>
          <w:bCs/>
        </w:rPr>
      </w:pPr>
      <w:r w:rsidRPr="008016DB">
        <w:rPr>
          <w:b/>
          <w:bCs/>
        </w:rPr>
        <w:t xml:space="preserve">Basic </w:t>
      </w:r>
      <w:r w:rsidR="008016DB" w:rsidRPr="008016DB">
        <w:rPr>
          <w:b/>
          <w:bCs/>
        </w:rPr>
        <w:t>Push Button LED Circuit</w:t>
      </w:r>
    </w:p>
    <w:p w14:paraId="2AA3155E" w14:textId="77777777" w:rsidR="008016DB" w:rsidRDefault="008016DB" w:rsidP="0057687F">
      <w:pPr>
        <w:rPr>
          <w:b/>
          <w:bCs/>
        </w:rPr>
      </w:pPr>
    </w:p>
    <w:p w14:paraId="7E9A903C" w14:textId="0DDFCE36" w:rsidR="008016DB" w:rsidRDefault="00F44CD8" w:rsidP="0057687F">
      <w:r>
        <w:t>By convention, the battery</w:t>
      </w:r>
      <w:r w:rsidR="00103AD7">
        <w:t>'</w:t>
      </w:r>
      <w:r>
        <w:t>s red wire represent</w:t>
      </w:r>
      <w:r w:rsidR="00321BAF">
        <w:t>s the positive terminal and the black wire negative.</w:t>
      </w:r>
    </w:p>
    <w:p w14:paraId="5C328000" w14:textId="77777777" w:rsidR="00103AD7" w:rsidRDefault="00103AD7" w:rsidP="0057687F"/>
    <w:p w14:paraId="79D32842" w14:textId="77777777" w:rsidR="00176211" w:rsidRDefault="00103AD7" w:rsidP="00176211">
      <w:pPr>
        <w:keepNext/>
      </w:pPr>
      <w:r w:rsidRPr="00103AD7">
        <w:rPr>
          <w:noProof/>
        </w:rPr>
        <w:drawing>
          <wp:inline distT="0" distB="0" distL="0" distR="0" wp14:anchorId="23C8AB12" wp14:editId="1785CD12">
            <wp:extent cx="6645910" cy="3344545"/>
            <wp:effectExtent l="0" t="0" r="2540" b="8255"/>
            <wp:docPr id="3" name="Picture 3" descr="A picture containing text, shelf,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helf, different&#10;&#10;Description automatically generated"/>
                    <pic:cNvPicPr/>
                  </pic:nvPicPr>
                  <pic:blipFill>
                    <a:blip r:embed="rId21"/>
                    <a:stretch>
                      <a:fillRect/>
                    </a:stretch>
                  </pic:blipFill>
                  <pic:spPr>
                    <a:xfrm>
                      <a:off x="0" y="0"/>
                      <a:ext cx="6645910" cy="3344545"/>
                    </a:xfrm>
                    <a:prstGeom prst="rect">
                      <a:avLst/>
                    </a:prstGeom>
                  </pic:spPr>
                </pic:pic>
              </a:graphicData>
            </a:graphic>
          </wp:inline>
        </w:drawing>
      </w:r>
    </w:p>
    <w:p w14:paraId="061FBD28" w14:textId="3E80C95A" w:rsidR="00103AD7" w:rsidRDefault="00176211" w:rsidP="00AE5778">
      <w:pPr>
        <w:pStyle w:val="Caption"/>
      </w:pPr>
      <w:r>
        <w:t xml:space="preserve">Figure </w:t>
      </w:r>
      <w:fldSimple w:instr=" SEQ Figure \* ARABIC ">
        <w:r w:rsidR="00A320D5">
          <w:rPr>
            <w:noProof/>
          </w:rPr>
          <w:t>15</w:t>
        </w:r>
      </w:fldSimple>
      <w:r>
        <w:t xml:space="preserve"> | Push Button LED Circuit</w:t>
      </w:r>
    </w:p>
    <w:p w14:paraId="0DE35CBE" w14:textId="77777777" w:rsidR="00176211" w:rsidRDefault="00176211" w:rsidP="00176211"/>
    <w:p w14:paraId="7E7EDBFA" w14:textId="134687AF" w:rsidR="00176211" w:rsidRPr="007D3F94" w:rsidRDefault="007D3F94" w:rsidP="00176211">
      <w:pPr>
        <w:rPr>
          <w:b/>
          <w:bCs/>
        </w:rPr>
      </w:pPr>
      <w:r w:rsidRPr="007D3F94">
        <w:rPr>
          <w:b/>
          <w:bCs/>
        </w:rPr>
        <w:t>Arduino Safety Instructions</w:t>
      </w:r>
    </w:p>
    <w:p w14:paraId="2F431BAD" w14:textId="77777777" w:rsidR="007D3F94" w:rsidRDefault="007D3F94" w:rsidP="00176211"/>
    <w:p w14:paraId="61F4445E" w14:textId="28BF9263" w:rsidR="007D3F94" w:rsidRDefault="00633D31" w:rsidP="00633D31">
      <w:pPr>
        <w:pStyle w:val="ListParagraph"/>
        <w:numPr>
          <w:ilvl w:val="0"/>
          <w:numId w:val="2"/>
        </w:numPr>
      </w:pPr>
      <w:r>
        <w:t>Never connect more than 5V into any I/O Pin</w:t>
      </w:r>
      <w:r w:rsidR="00DE75DE">
        <w:t xml:space="preserve">. Any voltage more than 5V </w:t>
      </w:r>
      <w:r w:rsidR="00F366B0">
        <w:t>may be connected only to power the Arduino.</w:t>
      </w:r>
    </w:p>
    <w:p w14:paraId="69541D6E" w14:textId="244CD3DF" w:rsidR="00F366B0" w:rsidRDefault="001A5601" w:rsidP="001A5601">
      <w:pPr>
        <w:pStyle w:val="NoSpacing"/>
        <w:numPr>
          <w:ilvl w:val="0"/>
          <w:numId w:val="2"/>
        </w:numPr>
      </w:pPr>
      <w:r>
        <w:t>Never connect any</w:t>
      </w:r>
      <w:r w:rsidR="00EF436F">
        <w:t xml:space="preserve"> voltage </w:t>
      </w:r>
      <w:r w:rsidR="00B53CE3">
        <w:t>above</w:t>
      </w:r>
      <w:r w:rsidR="00EF436F">
        <w:t xml:space="preserve"> 5V on the GND Pin, as it will shortcut and turn off A</w:t>
      </w:r>
      <w:r w:rsidR="00B53CE3">
        <w:t>rd</w:t>
      </w:r>
      <w:r w:rsidR="00EF436F">
        <w:t>uino.</w:t>
      </w:r>
    </w:p>
    <w:p w14:paraId="28B47527" w14:textId="2ED6E1EF" w:rsidR="00EF436F" w:rsidRDefault="00B53CE3" w:rsidP="001A5601">
      <w:pPr>
        <w:pStyle w:val="NoSpacing"/>
        <w:numPr>
          <w:ilvl w:val="0"/>
          <w:numId w:val="2"/>
        </w:numPr>
      </w:pPr>
      <w:r>
        <w:t xml:space="preserve">Take care of polarity. Do not connect </w:t>
      </w:r>
      <w:r w:rsidR="00AD471A">
        <w:t>a positive pin to a negative.</w:t>
      </w:r>
      <w:r w:rsidR="00FA7EFC">
        <w:t xml:space="preserve"> There is no polarity management on the device, and it will cause permanent damage.</w:t>
      </w:r>
    </w:p>
    <w:p w14:paraId="024C79B3" w14:textId="0EA26AD6" w:rsidR="00AD471A" w:rsidRDefault="000803C1" w:rsidP="001A5601">
      <w:pPr>
        <w:pStyle w:val="NoSpacing"/>
        <w:numPr>
          <w:ilvl w:val="0"/>
          <w:numId w:val="2"/>
        </w:numPr>
      </w:pPr>
      <w:r>
        <w:t>Be careful with external power. Most of the time</w:t>
      </w:r>
      <w:r w:rsidR="00A60F10">
        <w:t>,</w:t>
      </w:r>
      <w:r>
        <w:t xml:space="preserve"> the USB power</w:t>
      </w:r>
      <w:r w:rsidR="00A60F10">
        <w:t xml:space="preserve"> will be enough. Any other external powers may be used </w:t>
      </w:r>
      <w:r w:rsidR="0041152A">
        <w:t>through DC jack or VN pins. In this case, we need to make sure not to connect any voltage over 12V.</w:t>
      </w:r>
      <w:r w:rsidR="00AE644D">
        <w:t xml:space="preserve"> Arduino can handle up to 20V</w:t>
      </w:r>
      <w:r w:rsidR="00C50B2B">
        <w:t xml:space="preserve"> officially; however, it is not recommended to go beyond 12V.</w:t>
      </w:r>
    </w:p>
    <w:p w14:paraId="2606AFF9" w14:textId="77777777" w:rsidR="00C50B2B" w:rsidRDefault="00C50B2B" w:rsidP="00C50B2B">
      <w:pPr>
        <w:pStyle w:val="NoSpacing"/>
        <w:ind w:left="360"/>
      </w:pPr>
    </w:p>
    <w:p w14:paraId="3CE30518" w14:textId="1161C215" w:rsidR="004E0F20" w:rsidRPr="004E0F20" w:rsidRDefault="004E0F20" w:rsidP="004E0F20">
      <w:pPr>
        <w:pStyle w:val="NoSpacing"/>
        <w:rPr>
          <w:b/>
          <w:bCs/>
        </w:rPr>
      </w:pPr>
      <w:r w:rsidRPr="004E0F20">
        <w:rPr>
          <w:b/>
          <w:bCs/>
        </w:rPr>
        <w:t>Arduino Input / Output</w:t>
      </w:r>
    </w:p>
    <w:p w14:paraId="5965EB98" w14:textId="77777777" w:rsidR="004E0F20" w:rsidRDefault="004E0F20" w:rsidP="004E0F20">
      <w:pPr>
        <w:pStyle w:val="NoSpacing"/>
      </w:pPr>
    </w:p>
    <w:p w14:paraId="04D597DA" w14:textId="106AADE4" w:rsidR="004E0F20" w:rsidRPr="00FE3880" w:rsidRDefault="00171AA9" w:rsidP="004E0F20">
      <w:pPr>
        <w:pStyle w:val="NoSpacing"/>
        <w:rPr>
          <w:b/>
          <w:bCs/>
        </w:rPr>
      </w:pPr>
      <w:r w:rsidRPr="00FE3880">
        <w:rPr>
          <w:b/>
          <w:bCs/>
        </w:rPr>
        <w:t>Input</w:t>
      </w:r>
      <w:r w:rsidR="00DE30A2">
        <w:rPr>
          <w:b/>
          <w:bCs/>
        </w:rPr>
        <w:t xml:space="preserve"> Devices</w:t>
      </w:r>
      <w:r w:rsidRPr="00FE3880">
        <w:rPr>
          <w:b/>
          <w:bCs/>
        </w:rPr>
        <w:t>:</w:t>
      </w:r>
    </w:p>
    <w:p w14:paraId="45DC4545" w14:textId="2552601D" w:rsidR="00FE3880" w:rsidRDefault="00FE3880" w:rsidP="00FE3880">
      <w:pPr>
        <w:pStyle w:val="NoSpacing"/>
        <w:numPr>
          <w:ilvl w:val="0"/>
          <w:numId w:val="2"/>
        </w:numPr>
      </w:pPr>
      <w:r w:rsidRPr="00FE3880">
        <w:rPr>
          <w:b/>
          <w:bCs/>
        </w:rPr>
        <w:t>Rotatory Potentiometer</w:t>
      </w:r>
      <w:r>
        <w:t xml:space="preserve">: </w:t>
      </w:r>
      <w:r w:rsidR="008D62ED">
        <w:t xml:space="preserve">This device would change </w:t>
      </w:r>
      <w:r w:rsidR="00DC1580">
        <w:t>the</w:t>
      </w:r>
      <w:r w:rsidR="008D62ED">
        <w:t xml:space="preserve"> resistance it offers according to</w:t>
      </w:r>
      <w:r w:rsidR="00DC1580">
        <w:t xml:space="preserve"> the knob rotation.</w:t>
      </w:r>
    </w:p>
    <w:p w14:paraId="3A2337C4" w14:textId="1C5AA7CF" w:rsidR="00DC1580" w:rsidRDefault="00DC1580" w:rsidP="00FE3880">
      <w:pPr>
        <w:pStyle w:val="NoSpacing"/>
        <w:numPr>
          <w:ilvl w:val="0"/>
          <w:numId w:val="2"/>
        </w:numPr>
      </w:pPr>
      <w:r>
        <w:rPr>
          <w:b/>
          <w:bCs/>
        </w:rPr>
        <w:t>Momentary Push Button Swi</w:t>
      </w:r>
      <w:r w:rsidR="00703A88">
        <w:rPr>
          <w:b/>
          <w:bCs/>
        </w:rPr>
        <w:t>tch</w:t>
      </w:r>
      <w:r w:rsidR="00703A88" w:rsidRPr="00703A88">
        <w:t>:</w:t>
      </w:r>
      <w:r w:rsidR="00703A88">
        <w:t xml:space="preserve"> When we press the switch, it will</w:t>
      </w:r>
      <w:r w:rsidR="00C0173B">
        <w:t xml:space="preserve"> close the circuit, and when we release the switch, it will open it.</w:t>
      </w:r>
    </w:p>
    <w:p w14:paraId="750B6773" w14:textId="74BF42FB" w:rsidR="0036653C" w:rsidRDefault="0036653C" w:rsidP="00FE3880">
      <w:pPr>
        <w:pStyle w:val="NoSpacing"/>
        <w:numPr>
          <w:ilvl w:val="0"/>
          <w:numId w:val="2"/>
        </w:numPr>
      </w:pPr>
      <w:r>
        <w:rPr>
          <w:b/>
          <w:bCs/>
        </w:rPr>
        <w:t>Force Sensing Resistor</w:t>
      </w:r>
      <w:r w:rsidRPr="0036653C">
        <w:t>:</w:t>
      </w:r>
      <w:r>
        <w:t xml:space="preserve"> </w:t>
      </w:r>
      <w:r w:rsidR="008C4A2B">
        <w:t>This resistor changes its resistance</w:t>
      </w:r>
      <w:r w:rsidR="00E268A1">
        <w:t xml:space="preserve"> based on the force applied on it.</w:t>
      </w:r>
    </w:p>
    <w:p w14:paraId="1886FE1D" w14:textId="699D4EB1" w:rsidR="00E268A1" w:rsidRDefault="00E268A1" w:rsidP="00FE3880">
      <w:pPr>
        <w:pStyle w:val="NoSpacing"/>
        <w:numPr>
          <w:ilvl w:val="0"/>
          <w:numId w:val="2"/>
        </w:numPr>
      </w:pPr>
      <w:r w:rsidRPr="00E268A1">
        <w:rPr>
          <w:b/>
          <w:bCs/>
        </w:rPr>
        <w:t>Light Dependent Resistor</w:t>
      </w:r>
      <w:r>
        <w:t xml:space="preserve">: </w:t>
      </w:r>
      <w:r w:rsidR="00F24316">
        <w:t>This resistor changes its resistance based on the light falling on it.</w:t>
      </w:r>
    </w:p>
    <w:p w14:paraId="127BCBF5" w14:textId="65F3BC1C" w:rsidR="00F24316" w:rsidRDefault="00B443F9" w:rsidP="00FE3880">
      <w:pPr>
        <w:pStyle w:val="NoSpacing"/>
        <w:numPr>
          <w:ilvl w:val="0"/>
          <w:numId w:val="2"/>
        </w:numPr>
      </w:pPr>
      <w:r>
        <w:rPr>
          <w:b/>
          <w:bCs/>
        </w:rPr>
        <w:t>Tripple Axis Accelometer</w:t>
      </w:r>
      <w:r w:rsidRPr="00B443F9">
        <w:t>:</w:t>
      </w:r>
      <w:r>
        <w:t xml:space="preserve"> Usually</w:t>
      </w:r>
      <w:r w:rsidR="00272EA0">
        <w:t>,</w:t>
      </w:r>
      <w:r>
        <w:t xml:space="preserve"> </w:t>
      </w:r>
      <w:r w:rsidR="006D51DD">
        <w:t xml:space="preserve">we see them in mobile phones and gaming devices, and the </w:t>
      </w:r>
      <w:r w:rsidR="00272EA0">
        <w:t>primary</w:t>
      </w:r>
      <w:r w:rsidR="006D51DD">
        <w:t xml:space="preserve"> purpose of it is to get the orientation of the</w:t>
      </w:r>
      <w:r w:rsidR="00272EA0">
        <w:t xml:space="preserve"> object on which it is placed.</w:t>
      </w:r>
    </w:p>
    <w:p w14:paraId="3E7E2B3B" w14:textId="292310A8" w:rsidR="00272EA0" w:rsidRDefault="007C0BC5" w:rsidP="00FE3880">
      <w:pPr>
        <w:pStyle w:val="NoSpacing"/>
        <w:numPr>
          <w:ilvl w:val="0"/>
          <w:numId w:val="2"/>
        </w:numPr>
      </w:pPr>
      <w:r>
        <w:rPr>
          <w:b/>
          <w:bCs/>
        </w:rPr>
        <w:t>Joystick</w:t>
      </w:r>
      <w:r w:rsidRPr="007C0BC5">
        <w:t>:</w:t>
      </w:r>
      <w:r>
        <w:t xml:space="preserve"> a </w:t>
      </w:r>
      <w:r w:rsidR="00A833E3">
        <w:t>fundamental gaming</w:t>
      </w:r>
      <w:r>
        <w:t xml:space="preserve"> input controller</w:t>
      </w:r>
      <w:r w:rsidR="00A833E3">
        <w:t>.</w:t>
      </w:r>
    </w:p>
    <w:p w14:paraId="3D00046C" w14:textId="617C246C" w:rsidR="0069780F" w:rsidRDefault="0069780F" w:rsidP="00176211">
      <w:pPr>
        <w:pStyle w:val="NoSpacing"/>
        <w:numPr>
          <w:ilvl w:val="0"/>
          <w:numId w:val="2"/>
        </w:numPr>
        <w:rPr>
          <w:b/>
          <w:bCs/>
        </w:rPr>
      </w:pPr>
      <w:r w:rsidRPr="0069780F">
        <w:rPr>
          <w:b/>
          <w:bCs/>
        </w:rPr>
        <w:lastRenderedPageBreak/>
        <w:t>Microphone / Sound Sensor</w:t>
      </w:r>
      <w:r>
        <w:t>: It captures environmental sound</w:t>
      </w:r>
      <w:r w:rsidR="00CC6DE6">
        <w:t>.</w:t>
      </w:r>
    </w:p>
    <w:p w14:paraId="2F745578" w14:textId="565100CD" w:rsidR="0069780F" w:rsidRPr="00CC6DE6" w:rsidRDefault="00CC6DE6" w:rsidP="00176211">
      <w:pPr>
        <w:pStyle w:val="NoSpacing"/>
        <w:numPr>
          <w:ilvl w:val="0"/>
          <w:numId w:val="2"/>
        </w:numPr>
        <w:rPr>
          <w:b/>
          <w:bCs/>
        </w:rPr>
      </w:pPr>
      <w:r>
        <w:rPr>
          <w:b/>
          <w:bCs/>
        </w:rPr>
        <w:t xml:space="preserve">Touch Sensor: </w:t>
      </w:r>
      <w:r>
        <w:t>See if someone is touching it or not.</w:t>
      </w:r>
    </w:p>
    <w:p w14:paraId="07623402" w14:textId="052D485A" w:rsidR="00CC6DE6" w:rsidRPr="00B941D8" w:rsidRDefault="00AF2F78" w:rsidP="00176211">
      <w:pPr>
        <w:pStyle w:val="NoSpacing"/>
        <w:numPr>
          <w:ilvl w:val="0"/>
          <w:numId w:val="2"/>
        </w:numPr>
        <w:rPr>
          <w:b/>
          <w:bCs/>
        </w:rPr>
      </w:pPr>
      <w:r>
        <w:rPr>
          <w:b/>
          <w:bCs/>
        </w:rPr>
        <w:t>Rotary Encoder:</w:t>
      </w:r>
      <w:r>
        <w:t xml:space="preserve"> This sensor senses the rotation</w:t>
      </w:r>
      <w:r w:rsidR="00B941D8">
        <w:t>. For instance, see the cycle of a motor.</w:t>
      </w:r>
    </w:p>
    <w:p w14:paraId="716218B8" w14:textId="0504262E" w:rsidR="00AF2F78" w:rsidRPr="00EF4392" w:rsidRDefault="00EF4392" w:rsidP="00176211">
      <w:pPr>
        <w:pStyle w:val="NoSpacing"/>
        <w:numPr>
          <w:ilvl w:val="0"/>
          <w:numId w:val="2"/>
        </w:numPr>
        <w:rPr>
          <w:b/>
          <w:bCs/>
        </w:rPr>
      </w:pPr>
      <w:r>
        <w:rPr>
          <w:b/>
          <w:bCs/>
        </w:rPr>
        <w:t xml:space="preserve">Ultrasonic Distance Sensor: </w:t>
      </w:r>
      <w:r>
        <w:t xml:space="preserve">Tells the difference </w:t>
      </w:r>
      <w:r w:rsidR="00994071">
        <w:t>between</w:t>
      </w:r>
      <w:r>
        <w:t xml:space="preserve"> the sensor and the object.</w:t>
      </w:r>
    </w:p>
    <w:p w14:paraId="5A7FA377" w14:textId="3EB6B8B2" w:rsidR="00EF4392" w:rsidRDefault="00E61722" w:rsidP="00176211">
      <w:pPr>
        <w:pStyle w:val="NoSpacing"/>
        <w:numPr>
          <w:ilvl w:val="0"/>
          <w:numId w:val="2"/>
        </w:numPr>
        <w:rPr>
          <w:b/>
          <w:bCs/>
        </w:rPr>
      </w:pPr>
      <w:r>
        <w:rPr>
          <w:b/>
          <w:bCs/>
        </w:rPr>
        <w:t>Temperature Sensor</w:t>
      </w:r>
    </w:p>
    <w:p w14:paraId="4374781A" w14:textId="5EC61288" w:rsidR="00E61722" w:rsidRDefault="00E61722" w:rsidP="00176211">
      <w:pPr>
        <w:pStyle w:val="NoSpacing"/>
        <w:numPr>
          <w:ilvl w:val="0"/>
          <w:numId w:val="2"/>
        </w:numPr>
        <w:rPr>
          <w:b/>
          <w:bCs/>
        </w:rPr>
      </w:pPr>
      <w:r>
        <w:rPr>
          <w:b/>
          <w:bCs/>
        </w:rPr>
        <w:t>Temperature and Humidity Sensor</w:t>
      </w:r>
    </w:p>
    <w:p w14:paraId="7BA4066C" w14:textId="64EB2A33" w:rsidR="00E61722" w:rsidRPr="00DE30A2" w:rsidRDefault="00994071" w:rsidP="00176211">
      <w:pPr>
        <w:pStyle w:val="NoSpacing"/>
        <w:numPr>
          <w:ilvl w:val="0"/>
          <w:numId w:val="2"/>
        </w:numPr>
        <w:rPr>
          <w:b/>
          <w:bCs/>
        </w:rPr>
      </w:pPr>
      <w:r>
        <w:rPr>
          <w:b/>
          <w:bCs/>
        </w:rPr>
        <w:t xml:space="preserve">Infrared Sensor: </w:t>
      </w:r>
      <w:r w:rsidR="00C456CA">
        <w:t>It is basically an obstacle detection sensor</w:t>
      </w:r>
      <w:r w:rsidR="00DE30A2">
        <w:t>.</w:t>
      </w:r>
    </w:p>
    <w:p w14:paraId="2F144EBB" w14:textId="77777777" w:rsidR="00DE30A2" w:rsidRDefault="00DE30A2" w:rsidP="00DE30A2">
      <w:pPr>
        <w:pStyle w:val="NoSpacing"/>
      </w:pPr>
    </w:p>
    <w:p w14:paraId="71E536B7" w14:textId="77777777" w:rsidR="00D81C51" w:rsidRDefault="00D81C51" w:rsidP="00DE30A2">
      <w:pPr>
        <w:pStyle w:val="NoSpacing"/>
      </w:pPr>
    </w:p>
    <w:p w14:paraId="317F34C6" w14:textId="522ACAEA" w:rsidR="00DE30A2" w:rsidRDefault="00DE30A2" w:rsidP="00DE30A2">
      <w:pPr>
        <w:pStyle w:val="NoSpacing"/>
        <w:rPr>
          <w:b/>
          <w:bCs/>
        </w:rPr>
      </w:pPr>
      <w:r w:rsidRPr="00DE30A2">
        <w:rPr>
          <w:b/>
          <w:bCs/>
        </w:rPr>
        <w:t>Output Devices:</w:t>
      </w:r>
    </w:p>
    <w:p w14:paraId="3BB66F17" w14:textId="021126D5" w:rsidR="00DE30A2" w:rsidRPr="00D81C51" w:rsidRDefault="00AD5ED1" w:rsidP="00DE30A2">
      <w:pPr>
        <w:pStyle w:val="NoSpacing"/>
        <w:numPr>
          <w:ilvl w:val="0"/>
          <w:numId w:val="2"/>
        </w:numPr>
        <w:rPr>
          <w:b/>
          <w:bCs/>
        </w:rPr>
      </w:pPr>
      <w:r>
        <w:rPr>
          <w:b/>
          <w:bCs/>
        </w:rPr>
        <w:t xml:space="preserve">LED: </w:t>
      </w:r>
      <w:r>
        <w:t>Light Emitting Diode</w:t>
      </w:r>
      <w:r w:rsidR="00D81C51">
        <w:t>.</w:t>
      </w:r>
    </w:p>
    <w:p w14:paraId="3CF15882" w14:textId="02F98955" w:rsidR="00D81C51" w:rsidRPr="00A91539" w:rsidRDefault="00D81C51" w:rsidP="00DE30A2">
      <w:pPr>
        <w:pStyle w:val="NoSpacing"/>
        <w:numPr>
          <w:ilvl w:val="0"/>
          <w:numId w:val="2"/>
        </w:numPr>
        <w:rPr>
          <w:b/>
          <w:bCs/>
        </w:rPr>
      </w:pPr>
      <w:r>
        <w:rPr>
          <w:b/>
          <w:bCs/>
        </w:rPr>
        <w:t xml:space="preserve">RGB LED: </w:t>
      </w:r>
      <w:r>
        <w:t xml:space="preserve"> A </w:t>
      </w:r>
      <w:r w:rsidR="00A91539">
        <w:t>particular</w:t>
      </w:r>
      <w:r>
        <w:t xml:space="preserve"> LED</w:t>
      </w:r>
      <w:r w:rsidR="00D5353D">
        <w:t xml:space="preserve"> that can form </w:t>
      </w:r>
      <w:r w:rsidR="00A91539">
        <w:t>many</w:t>
      </w:r>
      <w:r w:rsidR="00D5353D">
        <w:t xml:space="preserve"> colours given the</w:t>
      </w:r>
      <w:r w:rsidR="00FF1D24">
        <w:t xml:space="preserve"> amount of red, green</w:t>
      </w:r>
      <w:r w:rsidR="00194EAD">
        <w:t>,</w:t>
      </w:r>
      <w:r w:rsidR="00FF1D24">
        <w:t xml:space="preserve"> and blue</w:t>
      </w:r>
      <w:r w:rsidR="00A91539">
        <w:t>.</w:t>
      </w:r>
    </w:p>
    <w:p w14:paraId="2604BEE8" w14:textId="35782C02" w:rsidR="00A91539" w:rsidRPr="00952F7E" w:rsidRDefault="00A91539" w:rsidP="00DE30A2">
      <w:pPr>
        <w:pStyle w:val="NoSpacing"/>
        <w:numPr>
          <w:ilvl w:val="0"/>
          <w:numId w:val="2"/>
        </w:numPr>
        <w:rPr>
          <w:b/>
          <w:bCs/>
        </w:rPr>
      </w:pPr>
      <w:r>
        <w:rPr>
          <w:b/>
          <w:bCs/>
        </w:rPr>
        <w:t>Buzzer:</w:t>
      </w:r>
      <w:r>
        <w:t xml:space="preserve"> It will make some sound</w:t>
      </w:r>
      <w:r w:rsidR="00952F7E">
        <w:t xml:space="preserve"> i</w:t>
      </w:r>
      <w:r>
        <w:t xml:space="preserve">f </w:t>
      </w:r>
      <w:r w:rsidR="00AD7C93">
        <w:t xml:space="preserve">a </w:t>
      </w:r>
      <w:r>
        <w:t>high voltage is given</w:t>
      </w:r>
      <w:r w:rsidR="00952F7E">
        <w:t>.</w:t>
      </w:r>
    </w:p>
    <w:p w14:paraId="08ED7745" w14:textId="0B0BFD4E" w:rsidR="00952F7E" w:rsidRDefault="00952F7E" w:rsidP="00DE30A2">
      <w:pPr>
        <w:pStyle w:val="NoSpacing"/>
        <w:numPr>
          <w:ilvl w:val="0"/>
          <w:numId w:val="2"/>
        </w:numPr>
        <w:rPr>
          <w:b/>
          <w:bCs/>
        </w:rPr>
      </w:pPr>
      <w:r>
        <w:rPr>
          <w:b/>
          <w:bCs/>
        </w:rPr>
        <w:t>Loudspeaker</w:t>
      </w:r>
    </w:p>
    <w:p w14:paraId="5B2616A6" w14:textId="7253CBB7" w:rsidR="00AD7C93" w:rsidRPr="00AD7C93" w:rsidRDefault="00AD7C93" w:rsidP="00DE30A2">
      <w:pPr>
        <w:pStyle w:val="NoSpacing"/>
        <w:numPr>
          <w:ilvl w:val="0"/>
          <w:numId w:val="2"/>
        </w:numPr>
        <w:rPr>
          <w:b/>
          <w:bCs/>
        </w:rPr>
      </w:pPr>
      <w:r>
        <w:rPr>
          <w:b/>
          <w:bCs/>
        </w:rPr>
        <w:t xml:space="preserve">OLED Display: </w:t>
      </w:r>
      <w:r>
        <w:t>A full-fledged display that can display graphics.</w:t>
      </w:r>
    </w:p>
    <w:p w14:paraId="0B5A2ED9" w14:textId="105733C3" w:rsidR="00AD7C93" w:rsidRPr="002F69A6" w:rsidRDefault="00E54E70" w:rsidP="00DE30A2">
      <w:pPr>
        <w:pStyle w:val="NoSpacing"/>
        <w:numPr>
          <w:ilvl w:val="0"/>
          <w:numId w:val="2"/>
        </w:numPr>
        <w:rPr>
          <w:b/>
          <w:bCs/>
        </w:rPr>
      </w:pPr>
      <w:r>
        <w:rPr>
          <w:b/>
          <w:bCs/>
        </w:rPr>
        <w:t>LCD Display:</w:t>
      </w:r>
      <w:r>
        <w:t xml:space="preserve"> A liquid crystal display capable of </w:t>
      </w:r>
      <w:r w:rsidR="002F69A6">
        <w:t>displaying characters on it.</w:t>
      </w:r>
    </w:p>
    <w:p w14:paraId="74CA3879" w14:textId="3E2DB3B3" w:rsidR="002F69A6" w:rsidRPr="00EE18FF" w:rsidRDefault="002F69A6" w:rsidP="00DE30A2">
      <w:pPr>
        <w:pStyle w:val="NoSpacing"/>
        <w:numPr>
          <w:ilvl w:val="0"/>
          <w:numId w:val="2"/>
        </w:numPr>
        <w:rPr>
          <w:b/>
          <w:bCs/>
        </w:rPr>
      </w:pPr>
      <w:r>
        <w:rPr>
          <w:b/>
          <w:bCs/>
        </w:rPr>
        <w:t>Seven Segment Display:</w:t>
      </w:r>
      <w:r>
        <w:t xml:space="preserve"> </w:t>
      </w:r>
      <w:r w:rsidR="00FE22D4">
        <w:t>Consists of seven LEDs arranged in a rectangular fashion</w:t>
      </w:r>
      <w:r w:rsidR="00EE18FF">
        <w:t xml:space="preserve"> used to display numbers or letters.</w:t>
      </w:r>
    </w:p>
    <w:p w14:paraId="79924D06" w14:textId="572C4B0D" w:rsidR="00EE18FF" w:rsidRPr="00481DCB" w:rsidRDefault="00157A53" w:rsidP="00DE30A2">
      <w:pPr>
        <w:pStyle w:val="NoSpacing"/>
        <w:numPr>
          <w:ilvl w:val="0"/>
          <w:numId w:val="2"/>
        </w:numPr>
        <w:rPr>
          <w:b/>
          <w:bCs/>
        </w:rPr>
      </w:pPr>
      <w:r>
        <w:rPr>
          <w:b/>
          <w:bCs/>
        </w:rPr>
        <w:t>Dot Matrix Display:</w:t>
      </w:r>
      <w:r>
        <w:t xml:space="preserve"> A</w:t>
      </w:r>
      <w:r w:rsidR="00E96741">
        <w:t>n a</w:t>
      </w:r>
      <w:r>
        <w:t>rray of multiple LEDs</w:t>
      </w:r>
      <w:r w:rsidR="00481DCB">
        <w:t xml:space="preserve"> similar </w:t>
      </w:r>
      <w:r w:rsidR="00E96741">
        <w:t>to</w:t>
      </w:r>
      <w:r w:rsidR="00481DCB">
        <w:t xml:space="preserve"> some shops display the shops</w:t>
      </w:r>
      <w:r w:rsidR="00E96741">
        <w:t>'</w:t>
      </w:r>
      <w:r w:rsidR="00481DCB">
        <w:t xml:space="preserve"> name</w:t>
      </w:r>
      <w:r w:rsidR="00E96741">
        <w:t>s</w:t>
      </w:r>
      <w:r w:rsidR="00481DCB">
        <w:t>.</w:t>
      </w:r>
    </w:p>
    <w:p w14:paraId="175D5FC9" w14:textId="158BE824" w:rsidR="00481DCB" w:rsidRPr="004303D4" w:rsidRDefault="00E96741" w:rsidP="00DE30A2">
      <w:pPr>
        <w:pStyle w:val="NoSpacing"/>
        <w:numPr>
          <w:ilvl w:val="0"/>
          <w:numId w:val="2"/>
        </w:numPr>
        <w:rPr>
          <w:b/>
          <w:bCs/>
        </w:rPr>
      </w:pPr>
      <w:r>
        <w:rPr>
          <w:b/>
          <w:bCs/>
        </w:rPr>
        <w:t>DC Motor:</w:t>
      </w:r>
      <w:r>
        <w:t xml:space="preserve"> </w:t>
      </w:r>
      <w:r w:rsidR="004303D4">
        <w:t>It moves clockwise and anticlockwise if given some voltage across it.</w:t>
      </w:r>
    </w:p>
    <w:p w14:paraId="499568AB" w14:textId="237B24AE" w:rsidR="004303D4" w:rsidRPr="00F068D3" w:rsidRDefault="004303D4" w:rsidP="00DE30A2">
      <w:pPr>
        <w:pStyle w:val="NoSpacing"/>
        <w:numPr>
          <w:ilvl w:val="0"/>
          <w:numId w:val="2"/>
        </w:numPr>
        <w:rPr>
          <w:b/>
          <w:bCs/>
        </w:rPr>
      </w:pPr>
      <w:r>
        <w:rPr>
          <w:b/>
          <w:bCs/>
        </w:rPr>
        <w:t>Servo Motor:</w:t>
      </w:r>
      <w:r>
        <w:t xml:space="preserve"> We can stop it at any angle.</w:t>
      </w:r>
      <w:r w:rsidR="00F068D3">
        <w:t>#</w:t>
      </w:r>
    </w:p>
    <w:p w14:paraId="5DF5204D" w14:textId="41C40C1C" w:rsidR="00F068D3" w:rsidRPr="00F068D3" w:rsidRDefault="00F068D3" w:rsidP="00DE30A2">
      <w:pPr>
        <w:pStyle w:val="NoSpacing"/>
        <w:numPr>
          <w:ilvl w:val="0"/>
          <w:numId w:val="2"/>
        </w:numPr>
        <w:rPr>
          <w:b/>
          <w:bCs/>
        </w:rPr>
      </w:pPr>
      <w:r>
        <w:rPr>
          <w:b/>
          <w:bCs/>
        </w:rPr>
        <w:t xml:space="preserve">Stepper Motor: </w:t>
      </w:r>
      <w:r>
        <w:t>The rotation is divided into equal steps.</w:t>
      </w:r>
    </w:p>
    <w:p w14:paraId="4AA7FA15" w14:textId="77777777" w:rsidR="00F068D3" w:rsidRDefault="00F068D3" w:rsidP="00F068D3">
      <w:pPr>
        <w:pStyle w:val="NoSpacing"/>
        <w:rPr>
          <w:b/>
          <w:bCs/>
        </w:rPr>
      </w:pPr>
    </w:p>
    <w:p w14:paraId="24B4E4EF" w14:textId="77777777" w:rsidR="00A07A26" w:rsidRDefault="00A07A26" w:rsidP="00F068D3">
      <w:pPr>
        <w:pStyle w:val="NoSpacing"/>
        <w:rPr>
          <w:b/>
          <w:bCs/>
        </w:rPr>
      </w:pPr>
    </w:p>
    <w:p w14:paraId="267DA932" w14:textId="07AD76D8" w:rsidR="00A07A26" w:rsidRDefault="00A07A26" w:rsidP="00F068D3">
      <w:pPr>
        <w:pStyle w:val="NoSpacing"/>
        <w:rPr>
          <w:b/>
          <w:bCs/>
        </w:rPr>
      </w:pPr>
      <w:r>
        <w:rPr>
          <w:b/>
          <w:bCs/>
        </w:rPr>
        <w:t>Analog and Digital</w:t>
      </w:r>
    </w:p>
    <w:p w14:paraId="2A29CDF5" w14:textId="77777777" w:rsidR="00A07A26" w:rsidRDefault="00A07A26" w:rsidP="00F068D3">
      <w:pPr>
        <w:pStyle w:val="NoSpacing"/>
        <w:rPr>
          <w:b/>
          <w:bCs/>
        </w:rPr>
      </w:pPr>
    </w:p>
    <w:p w14:paraId="3D7AE607" w14:textId="3A1643F7" w:rsidR="00A07A26" w:rsidRDefault="0054738B" w:rsidP="00F068D3">
      <w:pPr>
        <w:pStyle w:val="NoSpacing"/>
      </w:pPr>
      <w:r>
        <w:t>Our world is full of analogue information.</w:t>
      </w:r>
      <w:r w:rsidR="00484CC4">
        <w:t xml:space="preserve"> Colours, fragrances, flavours, sounds</w:t>
      </w:r>
      <w:r w:rsidR="00194EAD">
        <w:t>,</w:t>
      </w:r>
      <w:r w:rsidR="00D53002">
        <w:t xml:space="preserve"> or temperature</w:t>
      </w:r>
      <w:r w:rsidR="00484CC4">
        <w:t>.</w:t>
      </w:r>
      <w:r w:rsidR="00D53002">
        <w:t xml:space="preserve"> These have </w:t>
      </w:r>
      <w:r w:rsidR="009C2CA9">
        <w:t xml:space="preserve">an </w:t>
      </w:r>
      <w:r w:rsidR="00D53002">
        <w:t>endless number of values.</w:t>
      </w:r>
      <w:r w:rsidR="0069174D">
        <w:t xml:space="preserve"> </w:t>
      </w:r>
      <w:r w:rsidR="009C2CA9">
        <w:t>Likewise, i</w:t>
      </w:r>
      <w:r w:rsidR="0069174D">
        <w:t xml:space="preserve">n terms of electronics, something that is analogue can have </w:t>
      </w:r>
      <w:r w:rsidR="009C2CA9">
        <w:t xml:space="preserve">an </w:t>
      </w:r>
      <w:r w:rsidR="0069174D">
        <w:t>infinite number of values.</w:t>
      </w:r>
      <w:r w:rsidR="00080449">
        <w:t xml:space="preserve"> </w:t>
      </w:r>
      <w:r w:rsidR="00E8027B">
        <w:t>So, f</w:t>
      </w:r>
      <w:r w:rsidR="00080449">
        <w:t xml:space="preserve">or instance, </w:t>
      </w:r>
      <w:r w:rsidR="006D6E94">
        <w:t xml:space="preserve">our wall clock can show </w:t>
      </w:r>
      <w:r w:rsidR="00E8027B">
        <w:t xml:space="preserve">an </w:t>
      </w:r>
      <w:r w:rsidR="006D6E94">
        <w:t xml:space="preserve">endless number of time intervals – though they are not marked </w:t>
      </w:r>
      <w:r w:rsidR="006A02F1">
        <w:t>–</w:t>
      </w:r>
      <w:r w:rsidR="006D6E94">
        <w:t xml:space="preserve"> </w:t>
      </w:r>
      <w:r w:rsidR="006A02F1">
        <w:t xml:space="preserve">it holds the capability to </w:t>
      </w:r>
      <w:r w:rsidR="00E8027B">
        <w:t xml:space="preserve">display an </w:t>
      </w:r>
      <w:r w:rsidR="006A02F1">
        <w:t xml:space="preserve">even smaller fraction </w:t>
      </w:r>
      <w:r w:rsidR="00E8027B">
        <w:t>of intervals.</w:t>
      </w:r>
      <w:r w:rsidR="00DB3845">
        <w:t xml:space="preserve"> On the other hand,</w:t>
      </w:r>
      <w:r w:rsidR="001F69DD">
        <w:t xml:space="preserve"> </w:t>
      </w:r>
      <w:r w:rsidR="00DB3845">
        <w:t>d</w:t>
      </w:r>
      <w:r w:rsidR="001F69DD">
        <w:t>igital is something with a discrete or limited number</w:t>
      </w:r>
      <w:r w:rsidR="00C37545">
        <w:t xml:space="preserve"> of values</w:t>
      </w:r>
      <w:r w:rsidR="00DB3845">
        <w:t>,</w:t>
      </w:r>
      <w:r w:rsidR="00C37545">
        <w:t xml:space="preserve"> like a digital clock.</w:t>
      </w:r>
    </w:p>
    <w:p w14:paraId="7FA4C34B" w14:textId="77777777" w:rsidR="00DB3845" w:rsidRDefault="00DB3845" w:rsidP="00F068D3">
      <w:pPr>
        <w:pStyle w:val="NoSpacing"/>
      </w:pPr>
    </w:p>
    <w:p w14:paraId="65DE0B0E" w14:textId="77777777" w:rsidR="00DB3845" w:rsidRDefault="00DB3845" w:rsidP="00F068D3">
      <w:pPr>
        <w:pStyle w:val="NoSpacing"/>
      </w:pPr>
    </w:p>
    <w:p w14:paraId="3515210E" w14:textId="67231674" w:rsidR="00DB3845" w:rsidRDefault="00DB3845" w:rsidP="00F068D3">
      <w:pPr>
        <w:pStyle w:val="NoSpacing"/>
        <w:rPr>
          <w:b/>
          <w:bCs/>
        </w:rPr>
      </w:pPr>
      <w:r w:rsidRPr="00DB3845">
        <w:rPr>
          <w:b/>
          <w:bCs/>
        </w:rPr>
        <w:t>Signals</w:t>
      </w:r>
    </w:p>
    <w:p w14:paraId="3E74FB73" w14:textId="77777777" w:rsidR="00DB3845" w:rsidRDefault="00DB3845" w:rsidP="00F068D3">
      <w:pPr>
        <w:pStyle w:val="NoSpacing"/>
        <w:rPr>
          <w:b/>
          <w:bCs/>
        </w:rPr>
      </w:pPr>
    </w:p>
    <w:p w14:paraId="1860D2AF" w14:textId="37247082" w:rsidR="00DB3845" w:rsidRDefault="002F00AF" w:rsidP="00F068D3">
      <w:pPr>
        <w:pStyle w:val="NoSpacing"/>
      </w:pPr>
      <w:r>
        <w:t xml:space="preserve">Signals are used to convey some information to someone. </w:t>
      </w:r>
      <w:r w:rsidR="00FA209C">
        <w:t>For instance, when we speak, we generate a signal</w:t>
      </w:r>
      <w:r w:rsidR="00DA057D">
        <w:t xml:space="preserve"> </w:t>
      </w:r>
      <w:r w:rsidR="001D1913">
        <w:t>containing</w:t>
      </w:r>
      <w:r w:rsidR="00DA057D">
        <w:t xml:space="preserve"> the </w:t>
      </w:r>
      <w:r w:rsidR="001D1913">
        <w:t>data</w:t>
      </w:r>
      <w:r w:rsidR="00DA057D">
        <w:t xml:space="preserve"> we want to pass</w:t>
      </w:r>
      <w:r w:rsidR="001D1913">
        <w:t xml:space="preserve"> on to the listener.</w:t>
      </w:r>
      <w:r w:rsidR="00DA6C45">
        <w:t xml:space="preserve"> This signal is analogue in nature b</w:t>
      </w:r>
      <w:r w:rsidR="006E2937">
        <w:t>e</w:t>
      </w:r>
      <w:r w:rsidR="00DA6C45">
        <w:t>cause there are infinite values</w:t>
      </w:r>
      <w:r w:rsidR="006E2937">
        <w:t xml:space="preserve"> which are changing. </w:t>
      </w:r>
      <w:r w:rsidR="005557AE">
        <w:t>In electronics, signals are some time-varying quantities which convey some sort of information.</w:t>
      </w:r>
      <w:r w:rsidR="0011313F">
        <w:t xml:space="preserve"> Usually, this time-varying quantity is voltage</w:t>
      </w:r>
      <w:r w:rsidR="00656E92">
        <w:t xml:space="preserve">. </w:t>
      </w:r>
      <w:r w:rsidR="00D41F83">
        <w:t>This</w:t>
      </w:r>
      <w:r w:rsidR="00656E92">
        <w:t xml:space="preserve"> means</w:t>
      </w:r>
      <w:r w:rsidR="00D41F83">
        <w:t xml:space="preserve">, with time, voltage changes. </w:t>
      </w:r>
      <w:r w:rsidR="002F34A9">
        <w:t>Those time-varying signals are passed between</w:t>
      </w:r>
      <w:r w:rsidR="00891305">
        <w:t xml:space="preserve"> the devices to send and receive information.</w:t>
      </w:r>
      <w:r w:rsidR="0042469B">
        <w:t xml:space="preserve"> Typically an analogue signal would look like this:</w:t>
      </w:r>
    </w:p>
    <w:p w14:paraId="6542CB17" w14:textId="77777777" w:rsidR="00CC7377" w:rsidRDefault="00CC7377" w:rsidP="00F068D3">
      <w:pPr>
        <w:pStyle w:val="NoSpacing"/>
      </w:pPr>
    </w:p>
    <w:p w14:paraId="02BE459D" w14:textId="77777777" w:rsidR="0042469B" w:rsidRDefault="0042469B" w:rsidP="00F068D3">
      <w:pPr>
        <w:pStyle w:val="NoSpacing"/>
      </w:pPr>
    </w:p>
    <w:p w14:paraId="31C9F04E" w14:textId="77777777" w:rsidR="00CC7377" w:rsidRDefault="00CC7377" w:rsidP="00CC7377">
      <w:pPr>
        <w:pStyle w:val="NoSpacing"/>
        <w:keepNext/>
        <w:jc w:val="center"/>
      </w:pPr>
      <w:r w:rsidRPr="00CC7377">
        <w:rPr>
          <w:noProof/>
        </w:rPr>
        <w:drawing>
          <wp:inline distT="0" distB="0" distL="0" distR="0" wp14:anchorId="0331EB62" wp14:editId="3B573050">
            <wp:extent cx="3486615" cy="146647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94876" cy="1469945"/>
                    </a:xfrm>
                    <a:prstGeom prst="rect">
                      <a:avLst/>
                    </a:prstGeom>
                  </pic:spPr>
                </pic:pic>
              </a:graphicData>
            </a:graphic>
          </wp:inline>
        </w:drawing>
      </w:r>
    </w:p>
    <w:p w14:paraId="729F793F" w14:textId="185CB43F" w:rsidR="0042469B" w:rsidRDefault="00CC7377" w:rsidP="00AE5778">
      <w:pPr>
        <w:pStyle w:val="Caption"/>
      </w:pPr>
      <w:r>
        <w:t xml:space="preserve">Figure </w:t>
      </w:r>
      <w:fldSimple w:instr=" SEQ Figure \* ARABIC ">
        <w:r w:rsidR="00A320D5">
          <w:rPr>
            <w:noProof/>
          </w:rPr>
          <w:t>16</w:t>
        </w:r>
      </w:fldSimple>
      <w:r>
        <w:t xml:space="preserve"> | Analogue Signal</w:t>
      </w:r>
    </w:p>
    <w:p w14:paraId="3021CABF" w14:textId="77777777" w:rsidR="00CC7377" w:rsidRDefault="00CC7377" w:rsidP="00CC7377"/>
    <w:p w14:paraId="11C388E5" w14:textId="3A663826" w:rsidR="00CC7377" w:rsidRDefault="00805509" w:rsidP="00CC7377">
      <w:r>
        <w:t>In digital signals, there are only two discrete values</w:t>
      </w:r>
      <w:r w:rsidR="00757760">
        <w:t>;</w:t>
      </w:r>
      <w:r w:rsidR="00A75ECD">
        <w:t xml:space="preserve"> for instance, 5V represents on and</w:t>
      </w:r>
      <w:r w:rsidR="00757760">
        <w:t xml:space="preserve"> 0V off.</w:t>
      </w:r>
    </w:p>
    <w:p w14:paraId="4B4B9EB7" w14:textId="77777777" w:rsidR="009D3C39" w:rsidRDefault="009D3C39" w:rsidP="00CC7377"/>
    <w:p w14:paraId="4DFF5D40" w14:textId="77777777" w:rsidR="009D3C39" w:rsidRDefault="009D3C39" w:rsidP="009D3C39">
      <w:pPr>
        <w:keepNext/>
        <w:jc w:val="center"/>
      </w:pPr>
      <w:r w:rsidRPr="009D3C39">
        <w:rPr>
          <w:noProof/>
        </w:rPr>
        <w:lastRenderedPageBreak/>
        <w:drawing>
          <wp:inline distT="0" distB="0" distL="0" distR="0" wp14:anchorId="423F56BB" wp14:editId="6B7BD6B1">
            <wp:extent cx="3776546" cy="1371190"/>
            <wp:effectExtent l="0" t="0" r="0" b="635"/>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23"/>
                    <a:stretch>
                      <a:fillRect/>
                    </a:stretch>
                  </pic:blipFill>
                  <pic:spPr>
                    <a:xfrm>
                      <a:off x="0" y="0"/>
                      <a:ext cx="3784394" cy="1374039"/>
                    </a:xfrm>
                    <a:prstGeom prst="rect">
                      <a:avLst/>
                    </a:prstGeom>
                  </pic:spPr>
                </pic:pic>
              </a:graphicData>
            </a:graphic>
          </wp:inline>
        </w:drawing>
      </w:r>
    </w:p>
    <w:p w14:paraId="47C1B059" w14:textId="44E6159A" w:rsidR="009D3C39" w:rsidRDefault="009D3C39" w:rsidP="00AE5778">
      <w:pPr>
        <w:pStyle w:val="Caption"/>
      </w:pPr>
      <w:r>
        <w:t xml:space="preserve">Figure </w:t>
      </w:r>
      <w:fldSimple w:instr=" SEQ Figure \* ARABIC ">
        <w:r w:rsidR="00A320D5">
          <w:rPr>
            <w:noProof/>
          </w:rPr>
          <w:t>17</w:t>
        </w:r>
      </w:fldSimple>
      <w:r>
        <w:t xml:space="preserve"> | Digital Signal</w:t>
      </w:r>
    </w:p>
    <w:p w14:paraId="32BEDD07" w14:textId="77777777" w:rsidR="009D3C39" w:rsidRDefault="009D3C39" w:rsidP="009D3C39"/>
    <w:p w14:paraId="7FFC4141" w14:textId="58E0893F" w:rsidR="009959BA" w:rsidRDefault="001D7157" w:rsidP="00775A7B">
      <w:r>
        <w:t>The sensors w</w:t>
      </w:r>
      <w:r w:rsidR="00ED479C">
        <w:t>e use</w:t>
      </w:r>
      <w:r>
        <w:t xml:space="preserve"> can give analogue or digital signal</w:t>
      </w:r>
      <w:r w:rsidR="00ED479C">
        <w:t>s, and we have to use Arduino to read those signals.</w:t>
      </w:r>
      <w:r w:rsidR="00A505F9">
        <w:t xml:space="preserve"> </w:t>
      </w:r>
      <w:r w:rsidR="00C8524F">
        <w:t>So, f</w:t>
      </w:r>
      <w:r w:rsidR="00A505F9">
        <w:t>or instance, let</w:t>
      </w:r>
      <w:r w:rsidR="00C8524F">
        <w:t>'</w:t>
      </w:r>
      <w:r w:rsidR="00A505F9">
        <w:t>s see an Arcade gaming console.</w:t>
      </w:r>
      <w:r w:rsidR="00775A7B">
        <w:t xml:space="preserve"> </w:t>
      </w:r>
      <w:r w:rsidR="00452AAC">
        <w:t>So w</w:t>
      </w:r>
      <w:r w:rsidR="00775A7B">
        <w:t>henever we use an analogue sensor</w:t>
      </w:r>
      <w:r w:rsidR="005A32F7">
        <w:t xml:space="preserve"> or component, we will use </w:t>
      </w:r>
      <w:r w:rsidR="00452AAC">
        <w:t>Arduino's analogue pins</w:t>
      </w:r>
      <w:r w:rsidR="00906D51">
        <w:t>, a</w:t>
      </w:r>
      <w:r w:rsidR="00AB4F49">
        <w:t xml:space="preserve">nd </w:t>
      </w:r>
      <w:r w:rsidR="00906D51">
        <w:t xml:space="preserve">respectively, </w:t>
      </w:r>
      <w:r w:rsidR="00AB4F49">
        <w:t>we use digital pins for digital devices.</w:t>
      </w:r>
    </w:p>
    <w:p w14:paraId="3DDCD27E" w14:textId="77777777" w:rsidR="003E1330" w:rsidRDefault="003E1330" w:rsidP="00775A7B"/>
    <w:p w14:paraId="734564CA" w14:textId="77777777" w:rsidR="003E1330" w:rsidRDefault="003E1330" w:rsidP="00775A7B"/>
    <w:p w14:paraId="3DDEE772" w14:textId="18DE3C31" w:rsidR="003E1330" w:rsidRPr="00641B02" w:rsidRDefault="003E1330" w:rsidP="00775A7B">
      <w:pPr>
        <w:rPr>
          <w:b/>
          <w:bCs/>
        </w:rPr>
      </w:pPr>
      <w:r w:rsidRPr="00641B02">
        <w:rPr>
          <w:b/>
          <w:bCs/>
        </w:rPr>
        <w:t>Arduino Programming</w:t>
      </w:r>
    </w:p>
    <w:p w14:paraId="7116DFBD" w14:textId="77777777" w:rsidR="00641B02" w:rsidRDefault="00641B02" w:rsidP="00775A7B"/>
    <w:p w14:paraId="725E16E9" w14:textId="7EDC4A4C" w:rsidR="007D0C39" w:rsidRDefault="007F6782" w:rsidP="00775A7B">
      <w:r>
        <w:t xml:space="preserve">The language we use </w:t>
      </w:r>
      <w:r w:rsidR="00AB3B48">
        <w:t>to program Arduino is a mixture of C and C++, which Arduino makers call Wiring.</w:t>
      </w:r>
      <w:r w:rsidR="00C938EE">
        <w:t xml:space="preserve"> Wiring is uniform across all platforms.</w:t>
      </w:r>
    </w:p>
    <w:p w14:paraId="58D3617C" w14:textId="77777777" w:rsidR="00552D3F" w:rsidRDefault="00552D3F" w:rsidP="00775A7B"/>
    <w:p w14:paraId="5CAD753C" w14:textId="77777777" w:rsidR="006C3B6D" w:rsidRDefault="006C3B6D" w:rsidP="006C3B6D">
      <w:pPr>
        <w:keepNext/>
        <w:jc w:val="center"/>
      </w:pPr>
      <w:r w:rsidRPr="006C3B6D">
        <w:rPr>
          <w:noProof/>
        </w:rPr>
        <w:drawing>
          <wp:inline distT="0" distB="0" distL="0" distR="0" wp14:anchorId="30B74798" wp14:editId="64771CDE">
            <wp:extent cx="3966289" cy="1313985"/>
            <wp:effectExtent l="0" t="0" r="0" b="63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4"/>
                    <a:stretch>
                      <a:fillRect/>
                    </a:stretch>
                  </pic:blipFill>
                  <pic:spPr>
                    <a:xfrm>
                      <a:off x="0" y="0"/>
                      <a:ext cx="4004883" cy="1326771"/>
                    </a:xfrm>
                    <a:prstGeom prst="rect">
                      <a:avLst/>
                    </a:prstGeom>
                  </pic:spPr>
                </pic:pic>
              </a:graphicData>
            </a:graphic>
          </wp:inline>
        </w:drawing>
      </w:r>
    </w:p>
    <w:p w14:paraId="4D146308" w14:textId="39E48518" w:rsidR="00552D3F" w:rsidRDefault="006C3B6D" w:rsidP="00AE5778">
      <w:pPr>
        <w:pStyle w:val="Caption"/>
      </w:pPr>
      <w:r>
        <w:t xml:space="preserve">Figure </w:t>
      </w:r>
      <w:fldSimple w:instr=" SEQ Figure \* ARABIC ">
        <w:r w:rsidR="00A320D5">
          <w:rPr>
            <w:noProof/>
          </w:rPr>
          <w:t>18</w:t>
        </w:r>
      </w:fldSimple>
      <w:r>
        <w:t xml:space="preserve"> | </w:t>
      </w:r>
      <w:r w:rsidR="003D1460">
        <w:t>Boilerplate</w:t>
      </w:r>
    </w:p>
    <w:p w14:paraId="248F1A97" w14:textId="77777777" w:rsidR="003D1460" w:rsidRDefault="003D1460" w:rsidP="003D1460"/>
    <w:p w14:paraId="7B9D3B5E" w14:textId="27B641E9" w:rsidR="003D1460" w:rsidRDefault="00B52ABE" w:rsidP="003D1460">
      <w:r>
        <w:t>The s</w:t>
      </w:r>
      <w:r w:rsidR="00C868DD">
        <w:t xml:space="preserve">etup function </w:t>
      </w:r>
      <w:r w:rsidR="00506291">
        <w:t>contains all the lines of code that we want Arduino to run</w:t>
      </w:r>
      <w:r>
        <w:t xml:space="preserve"> once, when it is turned on or when we press the reset button. </w:t>
      </w:r>
      <w:r w:rsidR="00C52CB9">
        <w:t xml:space="preserve">The loop function contains the code </w:t>
      </w:r>
      <w:r w:rsidR="00C431C6">
        <w:t>we wish</w:t>
      </w:r>
      <w:r w:rsidR="00C52CB9">
        <w:t xml:space="preserve"> Arduino to run</w:t>
      </w:r>
      <w:r w:rsidR="00C431C6">
        <w:t xml:space="preserve"> repeatedly until the device is switched off.</w:t>
      </w:r>
      <w:r w:rsidR="0085526E">
        <w:t xml:space="preserve"> The loop runs after the setup</w:t>
      </w:r>
      <w:r w:rsidR="00D24AA6">
        <w:t xml:space="preserve"> function</w:t>
      </w:r>
      <w:r w:rsidR="0066768A">
        <w:t>,</w:t>
      </w:r>
      <w:r w:rsidR="00D24AA6">
        <w:t xml:space="preserve"> and both functions are mandatory</w:t>
      </w:r>
      <w:r w:rsidR="0066768A">
        <w:t xml:space="preserve"> to declare</w:t>
      </w:r>
      <w:r w:rsidR="0085526E">
        <w:t>.</w:t>
      </w:r>
    </w:p>
    <w:p w14:paraId="113097E6" w14:textId="77777777" w:rsidR="008129E9" w:rsidRDefault="008129E9" w:rsidP="003D1460"/>
    <w:p w14:paraId="0379D0A3" w14:textId="77777777" w:rsidR="000D431C" w:rsidRDefault="000D431C" w:rsidP="003D1460"/>
    <w:p w14:paraId="3D989BB5" w14:textId="77777777" w:rsidR="000D431C" w:rsidRDefault="000D431C" w:rsidP="000D431C">
      <w:pPr>
        <w:keepNext/>
      </w:pPr>
      <w:r w:rsidRPr="000D431C">
        <w:rPr>
          <w:noProof/>
        </w:rPr>
        <w:drawing>
          <wp:inline distT="0" distB="0" distL="0" distR="0" wp14:anchorId="1C830578" wp14:editId="13799A9C">
            <wp:extent cx="6645910" cy="1463675"/>
            <wp:effectExtent l="0" t="0" r="2540" b="317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5"/>
                    <a:stretch>
                      <a:fillRect/>
                    </a:stretch>
                  </pic:blipFill>
                  <pic:spPr>
                    <a:xfrm>
                      <a:off x="0" y="0"/>
                      <a:ext cx="6645910" cy="1463675"/>
                    </a:xfrm>
                    <a:prstGeom prst="rect">
                      <a:avLst/>
                    </a:prstGeom>
                  </pic:spPr>
                </pic:pic>
              </a:graphicData>
            </a:graphic>
          </wp:inline>
        </w:drawing>
      </w:r>
    </w:p>
    <w:p w14:paraId="53A3C774" w14:textId="13992429" w:rsidR="000D431C" w:rsidRDefault="000D431C" w:rsidP="00AE5778">
      <w:pPr>
        <w:pStyle w:val="Caption"/>
      </w:pPr>
      <w:r>
        <w:t xml:space="preserve">Figure </w:t>
      </w:r>
      <w:fldSimple w:instr=" SEQ Figure \* ARABIC ">
        <w:r w:rsidR="00A320D5">
          <w:rPr>
            <w:noProof/>
          </w:rPr>
          <w:t>19</w:t>
        </w:r>
      </w:fldSimple>
      <w:r>
        <w:t xml:space="preserve"> | Error Message</w:t>
      </w:r>
    </w:p>
    <w:p w14:paraId="733B306D" w14:textId="77777777" w:rsidR="000D431C" w:rsidRDefault="000D431C" w:rsidP="000D431C"/>
    <w:p w14:paraId="5933AD65" w14:textId="5A98C6CE" w:rsidR="005C54E9" w:rsidRDefault="007D775E" w:rsidP="000D431C">
      <w:pPr>
        <w:rPr>
          <w:b/>
          <w:bCs/>
        </w:rPr>
      </w:pPr>
      <w:r w:rsidRPr="007D775E">
        <w:rPr>
          <w:b/>
          <w:bCs/>
        </w:rPr>
        <w:t>Break Down Blink Function</w:t>
      </w:r>
    </w:p>
    <w:p w14:paraId="602AE1CA" w14:textId="6B1E117C" w:rsidR="007D775E" w:rsidRDefault="007D775E" w:rsidP="000D431C"/>
    <w:p w14:paraId="6C37A7DD" w14:textId="6F5BED7F" w:rsidR="007D775E" w:rsidRDefault="009F51EA" w:rsidP="000D431C">
      <w:r>
        <w:t>Let</w:t>
      </w:r>
      <w:r w:rsidR="008129E9">
        <w:t>'</w:t>
      </w:r>
      <w:r>
        <w:t xml:space="preserve">s break down the simple Blink </w:t>
      </w:r>
      <w:r w:rsidR="008129E9">
        <w:t>function we created in the previous chapter!</w:t>
      </w:r>
    </w:p>
    <w:p w14:paraId="25CB19FB" w14:textId="77777777" w:rsidR="008129E9" w:rsidRDefault="008129E9" w:rsidP="000D431C"/>
    <w:p w14:paraId="3EB396F5" w14:textId="77777777" w:rsidR="008129E9" w:rsidRDefault="008129E9" w:rsidP="000D431C"/>
    <w:p w14:paraId="34F42B7F" w14:textId="77777777" w:rsidR="008129E9" w:rsidRDefault="008129E9" w:rsidP="009607D1">
      <w:pPr>
        <w:keepNext/>
        <w:jc w:val="center"/>
      </w:pPr>
      <w:r w:rsidRPr="008129E9">
        <w:rPr>
          <w:noProof/>
        </w:rPr>
        <w:lastRenderedPageBreak/>
        <w:drawing>
          <wp:inline distT="0" distB="0" distL="0" distR="0" wp14:anchorId="1D32E172" wp14:editId="48272B16">
            <wp:extent cx="4631473" cy="1532909"/>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6"/>
                    <a:stretch>
                      <a:fillRect/>
                    </a:stretch>
                  </pic:blipFill>
                  <pic:spPr>
                    <a:xfrm>
                      <a:off x="0" y="0"/>
                      <a:ext cx="4640926" cy="1536038"/>
                    </a:xfrm>
                    <a:prstGeom prst="rect">
                      <a:avLst/>
                    </a:prstGeom>
                  </pic:spPr>
                </pic:pic>
              </a:graphicData>
            </a:graphic>
          </wp:inline>
        </w:drawing>
      </w:r>
    </w:p>
    <w:p w14:paraId="0FD4E298" w14:textId="5DE1CE8B" w:rsidR="008129E9" w:rsidRDefault="008129E9" w:rsidP="00AE5778">
      <w:pPr>
        <w:pStyle w:val="Caption"/>
      </w:pPr>
      <w:r>
        <w:t xml:space="preserve">Figure </w:t>
      </w:r>
      <w:fldSimple w:instr=" SEQ Figure \* ARABIC ">
        <w:r w:rsidR="00A320D5">
          <w:rPr>
            <w:noProof/>
          </w:rPr>
          <w:t>20</w:t>
        </w:r>
      </w:fldSimple>
      <w:r>
        <w:t xml:space="preserve"> | Blink Function</w:t>
      </w:r>
    </w:p>
    <w:p w14:paraId="4E657F6C" w14:textId="77777777" w:rsidR="008129E9" w:rsidRDefault="008129E9" w:rsidP="008129E9"/>
    <w:p w14:paraId="7530E206" w14:textId="3B49EE82" w:rsidR="009607D1" w:rsidRPr="0061165D" w:rsidRDefault="00A913FF" w:rsidP="00E416BD">
      <w:pPr>
        <w:rPr>
          <w:rFonts w:cstheme="majorHAnsi"/>
        </w:rPr>
      </w:pPr>
      <w:r w:rsidRPr="00DA5890">
        <w:rPr>
          <w:b/>
          <w:bCs/>
        </w:rPr>
        <w:t>Pin</w:t>
      </w:r>
      <w:r w:rsidR="009E56DE" w:rsidRPr="00DA5890">
        <w:rPr>
          <w:b/>
          <w:bCs/>
        </w:rPr>
        <w:t>M</w:t>
      </w:r>
      <w:r w:rsidRPr="00DA5890">
        <w:rPr>
          <w:b/>
          <w:bCs/>
        </w:rPr>
        <w:t>ode</w:t>
      </w:r>
      <w:r>
        <w:t xml:space="preserve"> is a built-in function</w:t>
      </w:r>
      <w:r w:rsidR="00B5630F">
        <w:t xml:space="preserve"> </w:t>
      </w:r>
      <w:r w:rsidR="009E56DE">
        <w:t>configuring the specified pin as either input or</w:t>
      </w:r>
      <w:r w:rsidR="00B5630F">
        <w:t xml:space="preserve"> output.</w:t>
      </w:r>
      <w:r w:rsidR="009E56DE">
        <w:t xml:space="preserve"> </w:t>
      </w:r>
    </w:p>
    <w:p w14:paraId="10EE5487" w14:textId="564D37C9" w:rsidR="00EA0219" w:rsidRPr="0061165D" w:rsidRDefault="00EA0219" w:rsidP="00DA5890">
      <w:pPr>
        <w:ind w:firstLine="720"/>
        <w:rPr>
          <w:rStyle w:val="HTMLCode"/>
          <w:rFonts w:asciiTheme="majorHAnsi" w:eastAsiaTheme="minorHAnsi" w:hAnsiTheme="majorHAnsi" w:cstheme="majorHAnsi"/>
          <w:sz w:val="22"/>
          <w:szCs w:val="22"/>
        </w:rPr>
      </w:pPr>
      <w:r w:rsidRPr="0061165D">
        <w:rPr>
          <w:rStyle w:val="HTMLCode"/>
          <w:rFonts w:asciiTheme="majorHAnsi" w:eastAsiaTheme="minorHAnsi" w:hAnsiTheme="majorHAnsi" w:cstheme="majorHAnsi"/>
          <w:sz w:val="22"/>
          <w:szCs w:val="22"/>
        </w:rPr>
        <w:t>pinMode(pin, mode)</w:t>
      </w:r>
    </w:p>
    <w:p w14:paraId="487D9F32" w14:textId="65AA20D4" w:rsidR="00E416BD" w:rsidRPr="0061165D" w:rsidRDefault="005E33F7" w:rsidP="00DA5890">
      <w:pPr>
        <w:ind w:firstLine="720"/>
        <w:rPr>
          <w:rFonts w:cstheme="majorHAnsi"/>
        </w:rPr>
      </w:pPr>
      <w:r w:rsidRPr="0061165D">
        <w:rPr>
          <w:rStyle w:val="HTMLCode"/>
          <w:rFonts w:asciiTheme="majorHAnsi" w:eastAsiaTheme="minorHAnsi" w:hAnsiTheme="majorHAnsi" w:cstheme="majorHAnsi"/>
          <w:sz w:val="22"/>
          <w:szCs w:val="22"/>
        </w:rPr>
        <w:t>pin</w:t>
      </w:r>
      <w:r w:rsidRPr="0061165D">
        <w:rPr>
          <w:rFonts w:cstheme="majorHAnsi"/>
        </w:rPr>
        <w:t>: the Arduino pin number to set the mode</w:t>
      </w:r>
      <w:r w:rsidR="00941D03">
        <w:rPr>
          <w:rFonts w:cstheme="majorHAnsi"/>
        </w:rPr>
        <w:t>,</w:t>
      </w:r>
    </w:p>
    <w:p w14:paraId="0134C8C7" w14:textId="014B63C1" w:rsidR="008129E9" w:rsidRDefault="005E33F7" w:rsidP="00DA5890">
      <w:pPr>
        <w:ind w:firstLine="720"/>
        <w:rPr>
          <w:rFonts w:cstheme="majorHAnsi"/>
        </w:rPr>
      </w:pPr>
      <w:r w:rsidRPr="0061165D">
        <w:rPr>
          <w:rStyle w:val="HTMLCode"/>
          <w:rFonts w:asciiTheme="majorHAnsi" w:eastAsiaTheme="minorHAnsi" w:hAnsiTheme="majorHAnsi" w:cstheme="majorHAnsi"/>
          <w:sz w:val="22"/>
          <w:szCs w:val="22"/>
        </w:rPr>
        <w:t>mode</w:t>
      </w:r>
      <w:r w:rsidRPr="0061165D">
        <w:rPr>
          <w:rFonts w:cstheme="majorHAnsi"/>
        </w:rPr>
        <w:t xml:space="preserve">: </w:t>
      </w:r>
      <w:r w:rsidRPr="0061165D">
        <w:rPr>
          <w:rStyle w:val="HTMLCode"/>
          <w:rFonts w:asciiTheme="majorHAnsi" w:eastAsiaTheme="minorHAnsi" w:hAnsiTheme="majorHAnsi" w:cstheme="majorHAnsi"/>
          <w:sz w:val="22"/>
          <w:szCs w:val="22"/>
        </w:rPr>
        <w:t>INPUT</w:t>
      </w:r>
      <w:r w:rsidRPr="0061165D">
        <w:rPr>
          <w:rFonts w:cstheme="majorHAnsi"/>
        </w:rPr>
        <w:t xml:space="preserve">, </w:t>
      </w:r>
      <w:r w:rsidRPr="0061165D">
        <w:rPr>
          <w:rStyle w:val="HTMLCode"/>
          <w:rFonts w:asciiTheme="majorHAnsi" w:eastAsiaTheme="minorHAnsi" w:hAnsiTheme="majorHAnsi" w:cstheme="majorHAnsi"/>
          <w:sz w:val="22"/>
          <w:szCs w:val="22"/>
        </w:rPr>
        <w:t>OUTPUT</w:t>
      </w:r>
      <w:r w:rsidRPr="0061165D">
        <w:rPr>
          <w:rFonts w:cstheme="majorHAnsi"/>
        </w:rPr>
        <w:t xml:space="preserve">, or </w:t>
      </w:r>
      <w:r w:rsidRPr="0061165D">
        <w:rPr>
          <w:rStyle w:val="HTMLCode"/>
          <w:rFonts w:asciiTheme="majorHAnsi" w:eastAsiaTheme="minorHAnsi" w:hAnsiTheme="majorHAnsi" w:cstheme="majorHAnsi"/>
          <w:sz w:val="22"/>
          <w:szCs w:val="22"/>
        </w:rPr>
        <w:t>INPUT_PULLUP</w:t>
      </w:r>
      <w:r w:rsidR="00941D03">
        <w:rPr>
          <w:rFonts w:cstheme="majorHAnsi"/>
        </w:rPr>
        <w:t>.</w:t>
      </w:r>
    </w:p>
    <w:p w14:paraId="30E767BC" w14:textId="77777777" w:rsidR="00DA5890" w:rsidRDefault="00DA5890" w:rsidP="00DA5890">
      <w:pPr>
        <w:rPr>
          <w:rFonts w:cstheme="majorHAnsi"/>
        </w:rPr>
      </w:pPr>
    </w:p>
    <w:p w14:paraId="43B756A7" w14:textId="5B8FE33B" w:rsidR="00BF3C3E" w:rsidRDefault="00F864AA" w:rsidP="00DA5890">
      <w:pPr>
        <w:rPr>
          <w:rFonts w:cstheme="majorHAnsi"/>
        </w:rPr>
      </w:pPr>
      <w:r>
        <w:rPr>
          <w:rFonts w:cstheme="majorHAnsi"/>
        </w:rPr>
        <w:t>Additionally</w:t>
      </w:r>
      <w:r w:rsidR="00F965FF">
        <w:rPr>
          <w:rFonts w:cstheme="majorHAnsi"/>
        </w:rPr>
        <w:t>,</w:t>
      </w:r>
      <w:r>
        <w:rPr>
          <w:rFonts w:cstheme="majorHAnsi"/>
        </w:rPr>
        <w:t xml:space="preserve"> Arduino has a LED_BUILTIN </w:t>
      </w:r>
      <w:r w:rsidR="00F965FF">
        <w:rPr>
          <w:rFonts w:cstheme="majorHAnsi"/>
        </w:rPr>
        <w:t>constant, which specifies PIN 13.</w:t>
      </w:r>
      <w:r w:rsidR="00BF3C3E">
        <w:rPr>
          <w:rFonts w:cstheme="majorHAnsi"/>
        </w:rPr>
        <w:t xml:space="preserve"> More about constants:</w:t>
      </w:r>
    </w:p>
    <w:p w14:paraId="2949EF03" w14:textId="12CB263D" w:rsidR="00BF3C3E" w:rsidRDefault="00BF3C3E" w:rsidP="00DA5890">
      <w:pPr>
        <w:rPr>
          <w:rFonts w:cstheme="majorHAnsi"/>
        </w:rPr>
      </w:pPr>
      <w:r w:rsidRPr="00BF3C3E">
        <w:rPr>
          <w:rFonts w:cstheme="majorHAnsi"/>
        </w:rPr>
        <w:t>https://www.arduino.cc/reference/en/language/variables/constants/constants/</w:t>
      </w:r>
    </w:p>
    <w:p w14:paraId="79EFD7F3" w14:textId="77777777" w:rsidR="002F6DB4" w:rsidRDefault="002F6DB4" w:rsidP="00DA5890">
      <w:pPr>
        <w:rPr>
          <w:rFonts w:cstheme="majorHAnsi"/>
        </w:rPr>
      </w:pPr>
    </w:p>
    <w:p w14:paraId="54FA8882" w14:textId="75C16FFD" w:rsidR="001601A8" w:rsidRDefault="00DF1DF5" w:rsidP="009A7E31">
      <w:pPr>
        <w:rPr>
          <w:rFonts w:cstheme="majorHAnsi"/>
        </w:rPr>
      </w:pPr>
      <w:r w:rsidRPr="007254C4">
        <w:rPr>
          <w:rFonts w:cstheme="majorHAnsi"/>
          <w:b/>
          <w:bCs/>
        </w:rPr>
        <w:t>DigitalWrite</w:t>
      </w:r>
      <w:r w:rsidRPr="007254C4">
        <w:rPr>
          <w:rFonts w:cstheme="majorHAnsi"/>
        </w:rPr>
        <w:t xml:space="preserve"> </w:t>
      </w:r>
      <w:r w:rsidR="009A7E31" w:rsidRPr="007254C4">
        <w:rPr>
          <w:rFonts w:cstheme="majorHAnsi"/>
        </w:rPr>
        <w:t>w</w:t>
      </w:r>
      <w:r w:rsidR="0047707E" w:rsidRPr="007254C4">
        <w:rPr>
          <w:rFonts w:cstheme="majorHAnsi"/>
        </w:rPr>
        <w:t>rite</w:t>
      </w:r>
      <w:r w:rsidR="009A7E31" w:rsidRPr="007254C4">
        <w:rPr>
          <w:rFonts w:cstheme="majorHAnsi"/>
        </w:rPr>
        <w:t>s</w:t>
      </w:r>
      <w:r w:rsidR="0047707E" w:rsidRPr="007254C4">
        <w:rPr>
          <w:rFonts w:cstheme="majorHAnsi"/>
        </w:rPr>
        <w:t xml:space="preserve"> a </w:t>
      </w:r>
      <w:r w:rsidR="0047707E" w:rsidRPr="007254C4">
        <w:rPr>
          <w:rStyle w:val="HTMLCode"/>
          <w:rFonts w:asciiTheme="majorHAnsi" w:eastAsiaTheme="minorHAnsi" w:hAnsiTheme="majorHAnsi" w:cstheme="majorHAnsi"/>
          <w:sz w:val="22"/>
          <w:szCs w:val="22"/>
        </w:rPr>
        <w:t>HIGH</w:t>
      </w:r>
      <w:r w:rsidR="0047707E" w:rsidRPr="007254C4">
        <w:rPr>
          <w:rFonts w:cstheme="majorHAnsi"/>
        </w:rPr>
        <w:t xml:space="preserve"> or a </w:t>
      </w:r>
      <w:r w:rsidR="0047707E" w:rsidRPr="007254C4">
        <w:rPr>
          <w:rStyle w:val="HTMLCode"/>
          <w:rFonts w:asciiTheme="majorHAnsi" w:eastAsiaTheme="minorHAnsi" w:hAnsiTheme="majorHAnsi" w:cstheme="majorHAnsi"/>
          <w:sz w:val="22"/>
          <w:szCs w:val="22"/>
        </w:rPr>
        <w:t>LOW</w:t>
      </w:r>
      <w:r w:rsidR="0047707E" w:rsidRPr="007254C4">
        <w:rPr>
          <w:rFonts w:cstheme="majorHAnsi"/>
        </w:rPr>
        <w:t xml:space="preserve"> value to a digital pin.</w:t>
      </w:r>
      <w:r w:rsidR="00813F5E" w:rsidRPr="007254C4">
        <w:rPr>
          <w:rFonts w:cstheme="majorHAnsi"/>
        </w:rPr>
        <w:t xml:space="preserve"> </w:t>
      </w:r>
      <w:r w:rsidR="0047707E" w:rsidRPr="007254C4">
        <w:rPr>
          <w:rFonts w:cstheme="majorHAnsi"/>
        </w:rPr>
        <w:t xml:space="preserve">If the pin has been configured </w:t>
      </w:r>
      <w:r w:rsidR="00813F5E" w:rsidRPr="007254C4">
        <w:rPr>
          <w:rFonts w:cstheme="majorHAnsi"/>
        </w:rPr>
        <w:t>as</w:t>
      </w:r>
      <w:r w:rsidR="0047707E" w:rsidRPr="007254C4">
        <w:rPr>
          <w:rFonts w:cstheme="majorHAnsi"/>
        </w:rPr>
        <w:t xml:space="preserve"> </w:t>
      </w:r>
      <w:r w:rsidR="0047707E" w:rsidRPr="007254C4">
        <w:rPr>
          <w:rStyle w:val="HTMLCode"/>
          <w:rFonts w:asciiTheme="majorHAnsi" w:eastAsiaTheme="minorHAnsi" w:hAnsiTheme="majorHAnsi" w:cstheme="majorHAnsi"/>
          <w:sz w:val="22"/>
          <w:szCs w:val="22"/>
        </w:rPr>
        <w:t>OUTPUT</w:t>
      </w:r>
      <w:r w:rsidR="0047707E" w:rsidRPr="007254C4">
        <w:rPr>
          <w:rFonts w:cstheme="majorHAnsi"/>
        </w:rPr>
        <w:t>, its voltage will be se</w:t>
      </w:r>
      <w:r w:rsidR="00B30335">
        <w:rPr>
          <w:rFonts w:cstheme="majorHAnsi"/>
        </w:rPr>
        <w:t>t</w:t>
      </w:r>
      <w:r w:rsidR="0047707E" w:rsidRPr="007254C4">
        <w:rPr>
          <w:rFonts w:cstheme="majorHAnsi"/>
        </w:rPr>
        <w:t xml:space="preserve"> </w:t>
      </w:r>
      <w:r w:rsidR="00ED1113">
        <w:rPr>
          <w:rFonts w:cstheme="majorHAnsi"/>
        </w:rPr>
        <w:t xml:space="preserve">to </w:t>
      </w:r>
      <w:r w:rsidR="0047707E" w:rsidRPr="007254C4">
        <w:rPr>
          <w:rFonts w:cstheme="majorHAnsi"/>
        </w:rPr>
        <w:t>the corresponding value</w:t>
      </w:r>
      <w:r w:rsidR="00B30335">
        <w:rPr>
          <w:rFonts w:cstheme="majorHAnsi"/>
        </w:rPr>
        <w:t>.</w:t>
      </w:r>
    </w:p>
    <w:p w14:paraId="207F7E64" w14:textId="77777777" w:rsidR="001601A8" w:rsidRDefault="0047707E" w:rsidP="001601A8">
      <w:pPr>
        <w:pStyle w:val="ListParagraph"/>
        <w:numPr>
          <w:ilvl w:val="0"/>
          <w:numId w:val="2"/>
        </w:numPr>
        <w:rPr>
          <w:rFonts w:cstheme="majorHAnsi"/>
        </w:rPr>
      </w:pPr>
      <w:r w:rsidRPr="001601A8">
        <w:rPr>
          <w:rFonts w:cstheme="majorHAnsi"/>
        </w:rPr>
        <w:t xml:space="preserve">5V </w:t>
      </w:r>
      <w:r w:rsidRPr="001601A8">
        <w:rPr>
          <w:rStyle w:val="HTMLCode"/>
          <w:rFonts w:asciiTheme="majorHAnsi" w:eastAsiaTheme="minorHAnsi" w:hAnsiTheme="majorHAnsi" w:cstheme="majorHAnsi"/>
          <w:sz w:val="22"/>
          <w:szCs w:val="22"/>
        </w:rPr>
        <w:t>HIGH</w:t>
      </w:r>
      <w:r w:rsidRPr="001601A8">
        <w:rPr>
          <w:rFonts w:cstheme="majorHAnsi"/>
        </w:rPr>
        <w:t xml:space="preserve">, </w:t>
      </w:r>
    </w:p>
    <w:p w14:paraId="35FC2614" w14:textId="205D4F6E" w:rsidR="001601A8" w:rsidRPr="001601A8" w:rsidRDefault="001601A8" w:rsidP="001601A8">
      <w:pPr>
        <w:pStyle w:val="ListParagraph"/>
        <w:numPr>
          <w:ilvl w:val="0"/>
          <w:numId w:val="2"/>
        </w:numPr>
        <w:rPr>
          <w:rFonts w:cstheme="majorHAnsi"/>
        </w:rPr>
      </w:pPr>
      <w:r w:rsidRPr="001601A8">
        <w:rPr>
          <w:rFonts w:cstheme="majorHAnsi"/>
        </w:rPr>
        <w:t>3.3V</w:t>
      </w:r>
      <w:r>
        <w:rPr>
          <w:rFonts w:cstheme="majorHAnsi"/>
        </w:rPr>
        <w:t xml:space="preserve"> HIGH</w:t>
      </w:r>
      <w:r w:rsidRPr="001601A8">
        <w:rPr>
          <w:rFonts w:cstheme="majorHAnsi"/>
        </w:rPr>
        <w:t xml:space="preserve"> </w:t>
      </w:r>
      <w:r w:rsidR="00ED1113">
        <w:rPr>
          <w:rFonts w:cstheme="majorHAnsi"/>
        </w:rPr>
        <w:t>(</w:t>
      </w:r>
      <w:r w:rsidRPr="001601A8">
        <w:rPr>
          <w:rFonts w:cstheme="majorHAnsi"/>
        </w:rPr>
        <w:t>3.3V boards</w:t>
      </w:r>
      <w:r w:rsidR="00ED1113">
        <w:rPr>
          <w:rFonts w:cstheme="majorHAnsi"/>
        </w:rPr>
        <w:t>)</w:t>
      </w:r>
      <w:r w:rsidR="00B30335">
        <w:rPr>
          <w:rFonts w:cstheme="majorHAnsi"/>
        </w:rPr>
        <w:t>,</w:t>
      </w:r>
    </w:p>
    <w:p w14:paraId="4E564B98" w14:textId="36BD0308" w:rsidR="00B30335" w:rsidRDefault="0047707E" w:rsidP="002A0024">
      <w:pPr>
        <w:pStyle w:val="ListParagraph"/>
        <w:numPr>
          <w:ilvl w:val="0"/>
          <w:numId w:val="2"/>
        </w:numPr>
        <w:rPr>
          <w:rStyle w:val="HTMLCode"/>
          <w:rFonts w:asciiTheme="majorHAnsi" w:eastAsiaTheme="minorHAnsi" w:hAnsiTheme="majorHAnsi" w:cstheme="majorHAnsi"/>
          <w:sz w:val="22"/>
          <w:szCs w:val="22"/>
        </w:rPr>
      </w:pPr>
      <w:r w:rsidRPr="001601A8">
        <w:rPr>
          <w:rFonts w:cstheme="majorHAnsi"/>
        </w:rPr>
        <w:t xml:space="preserve">0V (ground) </w:t>
      </w:r>
      <w:r w:rsidRPr="001601A8">
        <w:rPr>
          <w:rStyle w:val="HTMLCode"/>
          <w:rFonts w:asciiTheme="majorHAnsi" w:eastAsiaTheme="minorHAnsi" w:hAnsiTheme="majorHAnsi" w:cstheme="majorHAnsi"/>
          <w:sz w:val="22"/>
          <w:szCs w:val="22"/>
        </w:rPr>
        <w:t>LOW</w:t>
      </w:r>
      <w:r w:rsidR="00ED1113">
        <w:rPr>
          <w:rStyle w:val="HTMLCode"/>
          <w:rFonts w:asciiTheme="majorHAnsi" w:eastAsiaTheme="minorHAnsi" w:hAnsiTheme="majorHAnsi" w:cstheme="majorHAnsi"/>
          <w:sz w:val="22"/>
          <w:szCs w:val="22"/>
        </w:rPr>
        <w:t>.</w:t>
      </w:r>
    </w:p>
    <w:p w14:paraId="4684F540" w14:textId="77777777" w:rsidR="00ED1113" w:rsidRPr="00ED1113" w:rsidRDefault="00ED1113" w:rsidP="00ED1113">
      <w:pPr>
        <w:pStyle w:val="NoSpacing"/>
      </w:pPr>
    </w:p>
    <w:p w14:paraId="37667826" w14:textId="2D0FFD5F" w:rsidR="00E86156" w:rsidRDefault="0047707E" w:rsidP="009A7E31">
      <w:pPr>
        <w:rPr>
          <w:rFonts w:cstheme="majorHAnsi"/>
        </w:rPr>
      </w:pPr>
      <w:r w:rsidRPr="00B30335">
        <w:rPr>
          <w:rFonts w:cstheme="majorHAnsi"/>
        </w:rPr>
        <w:t xml:space="preserve">If the pin is configured as an </w:t>
      </w:r>
      <w:r w:rsidRPr="00B30335">
        <w:rPr>
          <w:rStyle w:val="HTMLCode"/>
          <w:rFonts w:asciiTheme="majorHAnsi" w:eastAsiaTheme="minorHAnsi" w:hAnsiTheme="majorHAnsi" w:cstheme="majorHAnsi"/>
          <w:sz w:val="22"/>
          <w:szCs w:val="22"/>
        </w:rPr>
        <w:t>INPUT</w:t>
      </w:r>
      <w:r w:rsidRPr="00B30335">
        <w:rPr>
          <w:rFonts w:cstheme="majorHAnsi"/>
        </w:rPr>
        <w:t xml:space="preserve">, </w:t>
      </w:r>
      <w:r w:rsidRPr="00B30335">
        <w:rPr>
          <w:rStyle w:val="HTMLCode"/>
          <w:rFonts w:asciiTheme="majorHAnsi" w:eastAsiaTheme="minorHAnsi" w:hAnsiTheme="majorHAnsi" w:cstheme="majorHAnsi"/>
          <w:sz w:val="22"/>
          <w:szCs w:val="22"/>
        </w:rPr>
        <w:t>digitalWrite()</w:t>
      </w:r>
      <w:r w:rsidRPr="00B30335">
        <w:rPr>
          <w:rFonts w:cstheme="majorHAnsi"/>
        </w:rPr>
        <w:t xml:space="preserve"> will enable (</w:t>
      </w:r>
      <w:r w:rsidRPr="00B30335">
        <w:rPr>
          <w:rStyle w:val="HTMLCode"/>
          <w:rFonts w:asciiTheme="majorHAnsi" w:eastAsiaTheme="minorHAnsi" w:hAnsiTheme="majorHAnsi" w:cstheme="majorHAnsi"/>
          <w:sz w:val="22"/>
          <w:szCs w:val="22"/>
        </w:rPr>
        <w:t>HIGH</w:t>
      </w:r>
      <w:r w:rsidRPr="00B30335">
        <w:rPr>
          <w:rFonts w:cstheme="majorHAnsi"/>
        </w:rPr>
        <w:t>) or disable (</w:t>
      </w:r>
      <w:r w:rsidRPr="00B30335">
        <w:rPr>
          <w:rStyle w:val="HTMLCode"/>
          <w:rFonts w:asciiTheme="majorHAnsi" w:eastAsiaTheme="minorHAnsi" w:hAnsiTheme="majorHAnsi" w:cstheme="majorHAnsi"/>
          <w:sz w:val="22"/>
          <w:szCs w:val="22"/>
        </w:rPr>
        <w:t>LOW</w:t>
      </w:r>
      <w:r w:rsidRPr="00B30335">
        <w:rPr>
          <w:rFonts w:cstheme="majorHAnsi"/>
        </w:rPr>
        <w:t>) the internal pull</w:t>
      </w:r>
      <w:r w:rsidR="00E86156">
        <w:rPr>
          <w:rFonts w:cstheme="majorHAnsi"/>
        </w:rPr>
        <w:t>-</w:t>
      </w:r>
      <w:r w:rsidRPr="00B30335">
        <w:rPr>
          <w:rFonts w:cstheme="majorHAnsi"/>
        </w:rPr>
        <w:t xml:space="preserve">up on the input pin. </w:t>
      </w:r>
      <w:r w:rsidR="00E143CA">
        <w:rPr>
          <w:rFonts w:cstheme="majorHAnsi"/>
        </w:rPr>
        <w:t>Therefore, setting the pinMode() to INPUT_PULLUP is recommended</w:t>
      </w:r>
      <w:r w:rsidRPr="00B30335">
        <w:rPr>
          <w:rFonts w:cstheme="majorHAnsi"/>
        </w:rPr>
        <w:t xml:space="preserve"> to enable the internal pull-up resistor. </w:t>
      </w:r>
    </w:p>
    <w:p w14:paraId="473F0EEB" w14:textId="77777777" w:rsidR="003A01BA" w:rsidRDefault="003A01BA" w:rsidP="009A7E31">
      <w:pPr>
        <w:rPr>
          <w:rFonts w:cstheme="majorHAnsi"/>
        </w:rPr>
      </w:pPr>
    </w:p>
    <w:p w14:paraId="48BF147E" w14:textId="1494A272" w:rsidR="0047707E" w:rsidRPr="007254C4" w:rsidRDefault="0047707E" w:rsidP="009A7E31">
      <w:pPr>
        <w:rPr>
          <w:rFonts w:cstheme="majorHAnsi"/>
        </w:rPr>
      </w:pPr>
      <w:r w:rsidRPr="007254C4">
        <w:rPr>
          <w:rFonts w:cstheme="majorHAnsi"/>
        </w:rPr>
        <w:t xml:space="preserve">If you do not set the </w:t>
      </w:r>
      <w:r w:rsidRPr="007254C4">
        <w:rPr>
          <w:rStyle w:val="HTMLCode"/>
          <w:rFonts w:asciiTheme="majorHAnsi" w:eastAsiaTheme="minorHAnsi" w:hAnsiTheme="majorHAnsi" w:cstheme="majorHAnsi"/>
          <w:sz w:val="22"/>
          <w:szCs w:val="22"/>
        </w:rPr>
        <w:t>pinMode()</w:t>
      </w:r>
      <w:r w:rsidRPr="007254C4">
        <w:rPr>
          <w:rFonts w:cstheme="majorHAnsi"/>
        </w:rPr>
        <w:t xml:space="preserve"> to </w:t>
      </w:r>
      <w:r w:rsidRPr="007254C4">
        <w:rPr>
          <w:rStyle w:val="HTMLCode"/>
          <w:rFonts w:asciiTheme="majorHAnsi" w:eastAsiaTheme="minorHAnsi" w:hAnsiTheme="majorHAnsi" w:cstheme="majorHAnsi"/>
          <w:sz w:val="22"/>
          <w:szCs w:val="22"/>
        </w:rPr>
        <w:t>OUTPUT</w:t>
      </w:r>
      <w:r w:rsidRPr="007254C4">
        <w:rPr>
          <w:rFonts w:cstheme="majorHAnsi"/>
        </w:rPr>
        <w:t xml:space="preserve"> and connect an LED to a pin, </w:t>
      </w:r>
      <w:r w:rsidR="003A01BA">
        <w:rPr>
          <w:rFonts w:cstheme="majorHAnsi"/>
        </w:rPr>
        <w:t>the LED may appear dim when calling digitalWrite(HIGH)</w:t>
      </w:r>
      <w:r w:rsidRPr="007254C4">
        <w:rPr>
          <w:rFonts w:cstheme="majorHAnsi"/>
        </w:rPr>
        <w:t xml:space="preserve">. </w:t>
      </w:r>
      <w:r w:rsidR="00786881">
        <w:rPr>
          <w:rFonts w:cstheme="majorHAnsi"/>
        </w:rPr>
        <w:t>This is because w</w:t>
      </w:r>
      <w:r w:rsidRPr="007254C4">
        <w:rPr>
          <w:rFonts w:cstheme="majorHAnsi"/>
        </w:rPr>
        <w:t xml:space="preserve">ithout explicitly setting </w:t>
      </w:r>
      <w:r w:rsidRPr="007254C4">
        <w:rPr>
          <w:rStyle w:val="HTMLCode"/>
          <w:rFonts w:asciiTheme="majorHAnsi" w:eastAsiaTheme="minorHAnsi" w:hAnsiTheme="majorHAnsi" w:cstheme="majorHAnsi"/>
          <w:sz w:val="22"/>
          <w:szCs w:val="22"/>
        </w:rPr>
        <w:t>pinMode()</w:t>
      </w:r>
      <w:r w:rsidRPr="007254C4">
        <w:rPr>
          <w:rFonts w:cstheme="majorHAnsi"/>
        </w:rPr>
        <w:t xml:space="preserve">, </w:t>
      </w:r>
      <w:r w:rsidRPr="007254C4">
        <w:rPr>
          <w:rStyle w:val="HTMLCode"/>
          <w:rFonts w:asciiTheme="majorHAnsi" w:eastAsiaTheme="minorHAnsi" w:hAnsiTheme="majorHAnsi" w:cstheme="majorHAnsi"/>
          <w:sz w:val="22"/>
          <w:szCs w:val="22"/>
        </w:rPr>
        <w:t>digitalWrite()</w:t>
      </w:r>
      <w:r w:rsidRPr="007254C4">
        <w:rPr>
          <w:rFonts w:cstheme="majorHAnsi"/>
        </w:rPr>
        <w:t xml:space="preserve"> will have enabled the internal pull-up resistor, which acts like a large current-limiting resistor.</w:t>
      </w:r>
    </w:p>
    <w:p w14:paraId="4D4AF97A" w14:textId="6581FBB7" w:rsidR="002F6DB4" w:rsidRDefault="002F6DB4" w:rsidP="00DA5890">
      <w:pPr>
        <w:rPr>
          <w:rFonts w:cstheme="majorHAnsi"/>
        </w:rPr>
      </w:pPr>
    </w:p>
    <w:p w14:paraId="3B7E2E4F" w14:textId="4C3EBC23" w:rsidR="00B83FC5" w:rsidRDefault="00044192" w:rsidP="00DA5890">
      <w:pPr>
        <w:rPr>
          <w:rFonts w:cstheme="majorHAnsi"/>
        </w:rPr>
      </w:pPr>
      <w:r w:rsidRPr="00826557">
        <w:rPr>
          <w:rFonts w:cstheme="majorHAnsi"/>
          <w:b/>
          <w:bCs/>
        </w:rPr>
        <w:t>Serial.begin(9600)</w:t>
      </w:r>
      <w:r w:rsidR="00E03248">
        <w:rPr>
          <w:rFonts w:cstheme="majorHAnsi"/>
          <w:b/>
          <w:bCs/>
        </w:rPr>
        <w:t>.</w:t>
      </w:r>
      <w:r w:rsidR="000E1831">
        <w:rPr>
          <w:rFonts w:cstheme="majorHAnsi"/>
          <w:b/>
          <w:bCs/>
        </w:rPr>
        <w:t xml:space="preserve"> </w:t>
      </w:r>
      <w:r w:rsidR="00826557" w:rsidRPr="00826557">
        <w:rPr>
          <w:rFonts w:cstheme="majorHAnsi"/>
        </w:rPr>
        <w:t>This</w:t>
      </w:r>
      <w:r w:rsidR="00826557">
        <w:rPr>
          <w:rFonts w:cstheme="majorHAnsi"/>
        </w:rPr>
        <w:t xml:space="preserve"> fu</w:t>
      </w:r>
      <w:r w:rsidR="004B6FB3">
        <w:rPr>
          <w:rFonts w:cstheme="majorHAnsi"/>
        </w:rPr>
        <w:t>n</w:t>
      </w:r>
      <w:r w:rsidR="00826557">
        <w:rPr>
          <w:rFonts w:cstheme="majorHAnsi"/>
        </w:rPr>
        <w:t>ction enables</w:t>
      </w:r>
      <w:r w:rsidR="004B6FB3">
        <w:rPr>
          <w:rFonts w:cstheme="majorHAnsi"/>
        </w:rPr>
        <w:t xml:space="preserve"> serial communication between the Arduino and the computer. </w:t>
      </w:r>
    </w:p>
    <w:p w14:paraId="16285130" w14:textId="77777777" w:rsidR="003F12F9" w:rsidRDefault="003F12F9" w:rsidP="00DA5890">
      <w:pPr>
        <w:rPr>
          <w:rFonts w:cstheme="majorHAnsi"/>
        </w:rPr>
      </w:pPr>
    </w:p>
    <w:p w14:paraId="044F5F1D" w14:textId="77777777" w:rsidR="001158C3" w:rsidRDefault="001158C3" w:rsidP="001158C3">
      <w:pPr>
        <w:keepNext/>
      </w:pPr>
      <w:r w:rsidRPr="001158C3">
        <w:rPr>
          <w:rFonts w:cstheme="majorHAnsi"/>
          <w:b/>
          <w:bCs/>
          <w:noProof/>
        </w:rPr>
        <w:drawing>
          <wp:inline distT="0" distB="0" distL="0" distR="0" wp14:anchorId="16E8CB52" wp14:editId="5AEBADB8">
            <wp:extent cx="6645910" cy="273304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45910" cy="2733040"/>
                    </a:xfrm>
                    <a:prstGeom prst="rect">
                      <a:avLst/>
                    </a:prstGeom>
                  </pic:spPr>
                </pic:pic>
              </a:graphicData>
            </a:graphic>
          </wp:inline>
        </w:drawing>
      </w:r>
    </w:p>
    <w:p w14:paraId="08EC6917" w14:textId="027EC6F6" w:rsidR="001158C3" w:rsidRDefault="001158C3" w:rsidP="00AE5778">
      <w:pPr>
        <w:pStyle w:val="Caption"/>
      </w:pPr>
      <w:r>
        <w:t xml:space="preserve">Figure </w:t>
      </w:r>
      <w:fldSimple w:instr=" SEQ Figure \* ARABIC ">
        <w:r w:rsidR="00A320D5">
          <w:rPr>
            <w:noProof/>
          </w:rPr>
          <w:t>21</w:t>
        </w:r>
      </w:fldSimple>
      <w:r>
        <w:t xml:space="preserve"> | Serial Communication</w:t>
      </w:r>
    </w:p>
    <w:p w14:paraId="4C69A5D8" w14:textId="3FECB807" w:rsidR="001158C3" w:rsidRDefault="000C23F7" w:rsidP="001158C3">
      <w:pPr>
        <w:rPr>
          <w:b/>
          <w:bCs/>
        </w:rPr>
      </w:pPr>
      <w:r w:rsidRPr="000C23F7">
        <w:rPr>
          <w:b/>
          <w:bCs/>
        </w:rPr>
        <w:lastRenderedPageBreak/>
        <w:t xml:space="preserve">RGB </w:t>
      </w:r>
      <w:r w:rsidR="00A838CB">
        <w:rPr>
          <w:b/>
          <w:bCs/>
        </w:rPr>
        <w:t xml:space="preserve">LED Setup and </w:t>
      </w:r>
      <w:r w:rsidRPr="000C23F7">
        <w:rPr>
          <w:b/>
          <w:bCs/>
        </w:rPr>
        <w:t>Function</w:t>
      </w:r>
    </w:p>
    <w:p w14:paraId="6CE922A3" w14:textId="77777777" w:rsidR="000C23F7" w:rsidRDefault="000C23F7" w:rsidP="001158C3">
      <w:pPr>
        <w:rPr>
          <w:b/>
          <w:bCs/>
        </w:rPr>
      </w:pPr>
    </w:p>
    <w:p w14:paraId="26B15DB6" w14:textId="2FF36510" w:rsidR="009235DF" w:rsidRPr="00DE7894" w:rsidRDefault="00DE7894" w:rsidP="001158C3">
      <w:r>
        <w:t>A simplistic solution for led lights blinking in a sequence.</w:t>
      </w:r>
    </w:p>
    <w:p w14:paraId="2194E456" w14:textId="77777777" w:rsidR="009235DF" w:rsidRDefault="009235DF" w:rsidP="001158C3">
      <w:pPr>
        <w:rPr>
          <w:b/>
          <w:bCs/>
        </w:rPr>
      </w:pPr>
    </w:p>
    <w:p w14:paraId="0F2D9075" w14:textId="77777777" w:rsidR="0015081F" w:rsidRDefault="00E026D6" w:rsidP="0015081F">
      <w:pPr>
        <w:keepNext/>
      </w:pPr>
      <w:r w:rsidRPr="00E026D6">
        <w:rPr>
          <w:b/>
          <w:bCs/>
          <w:noProof/>
        </w:rPr>
        <w:drawing>
          <wp:inline distT="0" distB="0" distL="0" distR="0" wp14:anchorId="3CD5E36D" wp14:editId="7DFA615A">
            <wp:extent cx="6645910" cy="3729990"/>
            <wp:effectExtent l="0" t="0" r="2540" b="3810"/>
            <wp:docPr id="12" name="Picture 1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diagram&#10;&#10;Description automatically generated"/>
                    <pic:cNvPicPr/>
                  </pic:nvPicPr>
                  <pic:blipFill>
                    <a:blip r:embed="rId28"/>
                    <a:stretch>
                      <a:fillRect/>
                    </a:stretch>
                  </pic:blipFill>
                  <pic:spPr>
                    <a:xfrm>
                      <a:off x="0" y="0"/>
                      <a:ext cx="6645910" cy="3729990"/>
                    </a:xfrm>
                    <a:prstGeom prst="rect">
                      <a:avLst/>
                    </a:prstGeom>
                  </pic:spPr>
                </pic:pic>
              </a:graphicData>
            </a:graphic>
          </wp:inline>
        </w:drawing>
      </w:r>
    </w:p>
    <w:p w14:paraId="27205A82" w14:textId="517BF49B" w:rsidR="0015081F" w:rsidRPr="0015081F" w:rsidRDefault="0015081F" w:rsidP="00AE5778">
      <w:pPr>
        <w:pStyle w:val="Caption"/>
      </w:pPr>
      <w:r>
        <w:t xml:space="preserve">Figure </w:t>
      </w:r>
      <w:fldSimple w:instr=" SEQ Figure \* ARABIC ">
        <w:r w:rsidR="00A320D5">
          <w:rPr>
            <w:noProof/>
          </w:rPr>
          <w:t>22</w:t>
        </w:r>
      </w:fldSimple>
      <w:r>
        <w:t xml:space="preserve"> | </w:t>
      </w:r>
      <w:r w:rsidR="00A838CB">
        <w:t xml:space="preserve">Blinking RGB </w:t>
      </w:r>
      <w:r w:rsidR="00B50299">
        <w:t>LED Series</w:t>
      </w:r>
    </w:p>
    <w:p w14:paraId="4D8ED056" w14:textId="77777777" w:rsidR="007D0C1A" w:rsidRDefault="007D0C1A" w:rsidP="001158C3">
      <w:pPr>
        <w:rPr>
          <w:b/>
          <w:bCs/>
        </w:rPr>
      </w:pPr>
    </w:p>
    <w:p w14:paraId="21C3471C" w14:textId="77777777" w:rsidR="00445B44" w:rsidRDefault="00445B44" w:rsidP="001158C3">
      <w:pPr>
        <w:rPr>
          <w:b/>
          <w:bCs/>
        </w:rPr>
      </w:pPr>
    </w:p>
    <w:p w14:paraId="1D34D1BE" w14:textId="65A2FC7C" w:rsidR="00445B44" w:rsidRDefault="00445B44" w:rsidP="001158C3">
      <w:pPr>
        <w:rPr>
          <w:b/>
          <w:bCs/>
        </w:rPr>
      </w:pPr>
      <w:r>
        <w:rPr>
          <w:b/>
          <w:bCs/>
        </w:rPr>
        <w:t xml:space="preserve">LED Series </w:t>
      </w:r>
      <w:r w:rsidR="009235DF">
        <w:rPr>
          <w:b/>
          <w:bCs/>
        </w:rPr>
        <w:t>Using</w:t>
      </w:r>
      <w:r>
        <w:rPr>
          <w:b/>
          <w:bCs/>
        </w:rPr>
        <w:t xml:space="preserve"> Arrays</w:t>
      </w:r>
      <w:r w:rsidR="009235DF">
        <w:rPr>
          <w:b/>
          <w:bCs/>
        </w:rPr>
        <w:t xml:space="preserve">  and Functions</w:t>
      </w:r>
    </w:p>
    <w:p w14:paraId="76CFF18C" w14:textId="77777777" w:rsidR="00273CD0" w:rsidRDefault="00273CD0" w:rsidP="001158C3">
      <w:pPr>
        <w:rPr>
          <w:b/>
          <w:bCs/>
        </w:rPr>
      </w:pPr>
    </w:p>
    <w:p w14:paraId="6331254F" w14:textId="6635B76A" w:rsidR="00DE7894" w:rsidRPr="00E63B05" w:rsidRDefault="00E63B05" w:rsidP="001158C3">
      <w:r w:rsidRPr="00E63B05">
        <w:t xml:space="preserve">This </w:t>
      </w:r>
      <w:r>
        <w:t xml:space="preserve">solution is similar to the previous one; however, it does not use </w:t>
      </w:r>
      <w:r w:rsidR="00AE5778">
        <w:t xml:space="preserve">a </w:t>
      </w:r>
      <w:r>
        <w:t>bre</w:t>
      </w:r>
      <w:r w:rsidR="00BD2A3A">
        <w:t>adboard, LED pins are declared in an array</w:t>
      </w:r>
      <w:r w:rsidR="00AE5778">
        <w:t>,</w:t>
      </w:r>
      <w:r w:rsidR="00BD2A3A">
        <w:t xml:space="preserve"> and </w:t>
      </w:r>
      <w:r w:rsidR="00AE5778">
        <w:t xml:space="preserve">it </w:t>
      </w:r>
      <w:r w:rsidR="00BD2A3A">
        <w:t xml:space="preserve">has a separate function for setting </w:t>
      </w:r>
      <w:r w:rsidR="00AE5778">
        <w:t>the LEDs to the low position.</w:t>
      </w:r>
    </w:p>
    <w:p w14:paraId="193117D2" w14:textId="77777777" w:rsidR="00EB4111" w:rsidRDefault="00EB4111" w:rsidP="001158C3">
      <w:pPr>
        <w:rPr>
          <w:b/>
          <w:bCs/>
        </w:rPr>
      </w:pPr>
    </w:p>
    <w:p w14:paraId="3AFB1D3E" w14:textId="77777777" w:rsidR="009235DF" w:rsidRDefault="00445B44" w:rsidP="009235DF">
      <w:pPr>
        <w:keepNext/>
      </w:pPr>
      <w:r w:rsidRPr="00445B44">
        <w:drawing>
          <wp:inline distT="0" distB="0" distL="0" distR="0" wp14:anchorId="1DE2381E" wp14:editId="49673049">
            <wp:extent cx="6645910" cy="2979420"/>
            <wp:effectExtent l="0" t="0" r="2540" b="0"/>
            <wp:docPr id="6" name="Picture 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diagram&#10;&#10;Description automatically generated"/>
                    <pic:cNvPicPr/>
                  </pic:nvPicPr>
                  <pic:blipFill>
                    <a:blip r:embed="rId29"/>
                    <a:stretch>
                      <a:fillRect/>
                    </a:stretch>
                  </pic:blipFill>
                  <pic:spPr>
                    <a:xfrm>
                      <a:off x="0" y="0"/>
                      <a:ext cx="6645910" cy="2979420"/>
                    </a:xfrm>
                    <a:prstGeom prst="rect">
                      <a:avLst/>
                    </a:prstGeom>
                  </pic:spPr>
                </pic:pic>
              </a:graphicData>
            </a:graphic>
          </wp:inline>
        </w:drawing>
      </w:r>
    </w:p>
    <w:p w14:paraId="02A2014C" w14:textId="781616F0" w:rsidR="000C23F7" w:rsidRDefault="009235DF" w:rsidP="00AE5778">
      <w:pPr>
        <w:pStyle w:val="Caption"/>
      </w:pPr>
      <w:r>
        <w:t xml:space="preserve">Figure </w:t>
      </w:r>
      <w:fldSimple w:instr=" SEQ Figure \* ARABIC ">
        <w:r w:rsidR="00A320D5">
          <w:rPr>
            <w:noProof/>
          </w:rPr>
          <w:t>23</w:t>
        </w:r>
      </w:fldSimple>
      <w:r>
        <w:t xml:space="preserve"> | Blinking LED Solution</w:t>
      </w:r>
    </w:p>
    <w:p w14:paraId="375CF736" w14:textId="77777777" w:rsidR="00445B44" w:rsidRDefault="00445B44" w:rsidP="001158C3"/>
    <w:p w14:paraId="47975491" w14:textId="77777777" w:rsidR="00445B44" w:rsidRDefault="00445B44" w:rsidP="00445B44">
      <w:pPr>
        <w:rPr>
          <w:b/>
          <w:bCs/>
        </w:rPr>
      </w:pPr>
      <w:r>
        <w:rPr>
          <w:b/>
          <w:bCs/>
        </w:rPr>
        <w:lastRenderedPageBreak/>
        <w:t>Calculating LED Protection Resistance</w:t>
      </w:r>
    </w:p>
    <w:p w14:paraId="5D56EFC0" w14:textId="77777777" w:rsidR="00A50F11" w:rsidRDefault="00A50F11" w:rsidP="00445B44">
      <w:pPr>
        <w:rPr>
          <w:b/>
          <w:bCs/>
        </w:rPr>
      </w:pPr>
    </w:p>
    <w:p w14:paraId="336652A9" w14:textId="5737AF05" w:rsidR="00445B44" w:rsidRDefault="00A50F11" w:rsidP="00445B44">
      <w:pPr>
        <w:rPr>
          <w:rFonts w:ascii="Times New Roman" w:hAnsi="Times New Roman"/>
        </w:rPr>
      </w:pPr>
      <w:r>
        <w:t>The typical maximum current the LED can work with is roughly 25mA, which means the total resistance of the resistor we need to add</w:t>
      </w:r>
      <w:r w:rsidR="00A320D5">
        <w:t>,</w:t>
      </w:r>
      <w:r>
        <w:t xml:space="preserve"> and the LED should be R = 5V/25mA which is 200 Ohm. The resistance of the LED would be </w:t>
      </w:r>
      <w:r w:rsidR="00A320D5">
        <w:t>minima</w:t>
      </w:r>
      <w:r>
        <w:t>l in this direction</w:t>
      </w:r>
      <w:r w:rsidR="00A320D5">
        <w:t>,</w:t>
      </w:r>
      <w:r>
        <w:t xml:space="preserve"> as we mentioned in the previous step</w:t>
      </w:r>
      <w:r w:rsidR="00A320D5">
        <w:t>. T</w:t>
      </w:r>
      <w:r>
        <w:t>hus</w:t>
      </w:r>
      <w:r w:rsidR="00A320D5">
        <w:t>,</w:t>
      </w:r>
      <w:r>
        <w:t xml:space="preserve"> the resistance of the resistor would be </w:t>
      </w:r>
      <w:r w:rsidR="00A320D5">
        <w:t>greater</w:t>
      </w:r>
      <w:r>
        <w:t xml:space="preserve"> than 200 Ohm.</w:t>
      </w:r>
      <w:r>
        <w:t xml:space="preserve"> </w:t>
      </w:r>
      <w:r>
        <w:t>For safety reason</w:t>
      </w:r>
      <w:r w:rsidR="00A320D5">
        <w:t>s,</w:t>
      </w:r>
      <w:r>
        <w:t xml:space="preserve"> we can use 220 Ohm</w:t>
      </w:r>
      <w:r w:rsidR="00A320D5">
        <w:t>,</w:t>
      </w:r>
      <w:r>
        <w:t xml:space="preserve"> which will still work</w:t>
      </w:r>
      <w:r w:rsidR="00A320D5">
        <w:t>,</w:t>
      </w:r>
      <w:r>
        <w:t xml:space="preserve"> as shown in the figure.</w:t>
      </w:r>
      <w:r>
        <w:t xml:space="preserve"> </w:t>
      </w:r>
      <w:r w:rsidR="00445B44">
        <w:t>220</w:t>
      </w:r>
      <w:r>
        <w:t xml:space="preserve"> Ohm</w:t>
      </w:r>
      <w:r w:rsidR="00445B44">
        <w:t xml:space="preserve"> is a "standard" value.</w:t>
      </w:r>
    </w:p>
    <w:p w14:paraId="777DF163" w14:textId="77777777" w:rsidR="00445B44" w:rsidRDefault="00445B44" w:rsidP="00445B44">
      <m:oMathPara>
        <m:oMath>
          <m:r>
            <w:rPr>
              <w:rFonts w:ascii="Cambria Math" w:hAnsi="Cambria Math"/>
            </w:rPr>
            <m:t>5V / 220? = 22 mA</m:t>
          </m:r>
        </m:oMath>
      </m:oMathPara>
    </w:p>
    <w:p w14:paraId="35A2548F" w14:textId="77777777" w:rsidR="00445B44" w:rsidRDefault="00445B44" w:rsidP="00445B44">
      <w:r>
        <w:t>That 40 mA max is to be avoided. The 20mA LED thing is kind of bogus. Most LEDs are bright at 10mA and not that much brighter at 20 mA.</w:t>
      </w:r>
    </w:p>
    <w:p w14:paraId="2F92B383" w14:textId="77777777" w:rsidR="00445B44" w:rsidRDefault="00445B44" w:rsidP="00445B44">
      <m:oMathPara>
        <m:oMath>
          <m:r>
            <w:rPr>
              <w:rFonts w:ascii="Cambria Math" w:hAnsi="Cambria Math"/>
            </w:rPr>
            <m:t>5V - 1.8V = 3.2V</m:t>
          </m:r>
          <m:r>
            <m:rPr>
              <m:sty m:val="p"/>
            </m:rPr>
            <w:rPr>
              <w:rFonts w:ascii="Cambria Math" w:hAnsi="Cambria Math"/>
            </w:rPr>
            <w:br/>
          </m:r>
        </m:oMath>
        <m:oMath>
          <m:r>
            <w:rPr>
              <w:rFonts w:ascii="Cambria Math" w:hAnsi="Cambria Math"/>
            </w:rPr>
            <m:t>3.2 V / 10 mA = 320</m:t>
          </m:r>
        </m:oMath>
      </m:oMathPara>
    </w:p>
    <w:p w14:paraId="29FD7FF5" w14:textId="3BA205E3" w:rsidR="00445B44" w:rsidRDefault="00445B44" w:rsidP="00445B44">
      <w:r>
        <w:t>The closest "standard" value is 330 3.2V / 330? = 9.7 mA.</w:t>
      </w:r>
    </w:p>
    <w:p w14:paraId="712C326C" w14:textId="77777777" w:rsidR="00445B44" w:rsidRDefault="00445B44" w:rsidP="001158C3"/>
    <w:p w14:paraId="01571CD8" w14:textId="77777777" w:rsidR="001077C9" w:rsidRDefault="001077C9" w:rsidP="001158C3"/>
    <w:p w14:paraId="415F305C" w14:textId="4DEC5454" w:rsidR="00D2001D" w:rsidRDefault="00D4201B" w:rsidP="001158C3">
      <w:pPr>
        <w:rPr>
          <w:b/>
          <w:bCs/>
        </w:rPr>
      </w:pPr>
      <w:r w:rsidRPr="00D4201B">
        <w:rPr>
          <w:b/>
          <w:bCs/>
        </w:rPr>
        <w:t>Different Ways to Declare a String in C++</w:t>
      </w:r>
    </w:p>
    <w:p w14:paraId="0EAC972F" w14:textId="77777777" w:rsidR="00D4201B" w:rsidRDefault="00D4201B" w:rsidP="001158C3"/>
    <w:p w14:paraId="2246952C" w14:textId="77777777" w:rsidR="00DE34EE" w:rsidRDefault="00DE34EE" w:rsidP="00DE34EE">
      <w:pPr>
        <w:keepNext/>
        <w:jc w:val="center"/>
      </w:pPr>
      <w:r w:rsidRPr="00DE34EE">
        <w:drawing>
          <wp:inline distT="0" distB="0" distL="0" distR="0" wp14:anchorId="672B40EF" wp14:editId="01670485">
            <wp:extent cx="3877216" cy="1971950"/>
            <wp:effectExtent l="0" t="0" r="9525" b="9525"/>
            <wp:docPr id="7" name="Picture 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able, Excel&#10;&#10;Description automatically generated"/>
                    <pic:cNvPicPr/>
                  </pic:nvPicPr>
                  <pic:blipFill>
                    <a:blip r:embed="rId30"/>
                    <a:stretch>
                      <a:fillRect/>
                    </a:stretch>
                  </pic:blipFill>
                  <pic:spPr>
                    <a:xfrm>
                      <a:off x="0" y="0"/>
                      <a:ext cx="3877216" cy="1971950"/>
                    </a:xfrm>
                    <a:prstGeom prst="rect">
                      <a:avLst/>
                    </a:prstGeom>
                  </pic:spPr>
                </pic:pic>
              </a:graphicData>
            </a:graphic>
          </wp:inline>
        </w:drawing>
      </w:r>
    </w:p>
    <w:p w14:paraId="77CA9B8D" w14:textId="609DFB75" w:rsidR="00D4201B" w:rsidRDefault="00DE34EE" w:rsidP="00DE34EE">
      <w:pPr>
        <w:pStyle w:val="Caption"/>
      </w:pPr>
      <w:r>
        <w:t xml:space="preserve">Figure </w:t>
      </w:r>
      <w:fldSimple w:instr=" SEQ Figure \* ARABIC ">
        <w:r w:rsidR="00A320D5">
          <w:rPr>
            <w:noProof/>
          </w:rPr>
          <w:t>24</w:t>
        </w:r>
      </w:fldSimple>
      <w:r>
        <w:t xml:space="preserve"> | String Declaration</w:t>
      </w:r>
    </w:p>
    <w:p w14:paraId="2AE0B88E" w14:textId="77777777" w:rsidR="00DE34EE" w:rsidRDefault="00DE34EE" w:rsidP="00DE34EE"/>
    <w:p w14:paraId="05BFA217" w14:textId="77777777" w:rsidR="002D7F93" w:rsidRDefault="002D7F93" w:rsidP="00DE34EE">
      <w:pPr>
        <w:rPr>
          <w:b/>
          <w:bCs/>
        </w:rPr>
      </w:pPr>
    </w:p>
    <w:p w14:paraId="20EA4A69" w14:textId="7D30ADEA" w:rsidR="002D7F93" w:rsidRDefault="002D7F93" w:rsidP="00DE34EE">
      <w:pPr>
        <w:rPr>
          <w:b/>
          <w:bCs/>
        </w:rPr>
      </w:pPr>
      <w:r>
        <w:rPr>
          <w:b/>
          <w:bCs/>
        </w:rPr>
        <w:t>Push Button Switch</w:t>
      </w:r>
    </w:p>
    <w:p w14:paraId="6DD95627" w14:textId="77777777" w:rsidR="002D7F93" w:rsidRDefault="002D7F93" w:rsidP="00DE34EE">
      <w:pPr>
        <w:rPr>
          <w:b/>
          <w:bCs/>
        </w:rPr>
      </w:pPr>
    </w:p>
    <w:p w14:paraId="66BEF37A" w14:textId="77777777" w:rsidR="006B2E01" w:rsidRDefault="00334DF2" w:rsidP="00DE34EE">
      <w:pPr>
        <w:rPr>
          <w:noProof/>
        </w:rPr>
      </w:pPr>
      <w:r>
        <w:t>This switch has four terminals</w:t>
      </w:r>
      <w:r w:rsidR="008D1805">
        <w:t>, and they are internally connected</w:t>
      </w:r>
      <w:r w:rsidR="002870CF">
        <w:t xml:space="preserve"> in pairs.</w:t>
      </w:r>
      <w:r w:rsidR="006B2E01" w:rsidRPr="006B2E01">
        <w:rPr>
          <w:noProof/>
        </w:rPr>
        <w:t xml:space="preserve"> </w:t>
      </w:r>
    </w:p>
    <w:p w14:paraId="4DC70D34" w14:textId="66E69BFF" w:rsidR="00334DF2" w:rsidRDefault="006B2E01" w:rsidP="00E671EA">
      <w:pPr>
        <w:jc w:val="center"/>
      </w:pPr>
      <w:r w:rsidRPr="006B2E01">
        <w:drawing>
          <wp:inline distT="0" distB="0" distL="0" distR="0" wp14:anchorId="50890CAC" wp14:editId="42EB286E">
            <wp:extent cx="1543669" cy="2585408"/>
            <wp:effectExtent l="0" t="0" r="0" b="5715"/>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31"/>
                    <a:stretch>
                      <a:fillRect/>
                    </a:stretch>
                  </pic:blipFill>
                  <pic:spPr>
                    <a:xfrm>
                      <a:off x="0" y="0"/>
                      <a:ext cx="1559906" cy="2612602"/>
                    </a:xfrm>
                    <a:prstGeom prst="rect">
                      <a:avLst/>
                    </a:prstGeom>
                  </pic:spPr>
                </pic:pic>
              </a:graphicData>
            </a:graphic>
          </wp:inline>
        </w:drawing>
      </w:r>
      <w:r w:rsidR="00A92AAA" w:rsidRPr="00A92AAA">
        <w:rPr>
          <w:b/>
          <w:bCs/>
        </w:rPr>
        <w:drawing>
          <wp:inline distT="0" distB="0" distL="0" distR="0" wp14:anchorId="66427DF6" wp14:editId="1A6BF323">
            <wp:extent cx="1799063" cy="2607116"/>
            <wp:effectExtent l="0" t="0" r="0" b="317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32"/>
                    <a:stretch>
                      <a:fillRect/>
                    </a:stretch>
                  </pic:blipFill>
                  <pic:spPr>
                    <a:xfrm>
                      <a:off x="0" y="0"/>
                      <a:ext cx="1801575" cy="2610757"/>
                    </a:xfrm>
                    <a:prstGeom prst="rect">
                      <a:avLst/>
                    </a:prstGeom>
                  </pic:spPr>
                </pic:pic>
              </a:graphicData>
            </a:graphic>
          </wp:inline>
        </w:drawing>
      </w:r>
    </w:p>
    <w:p w14:paraId="1893C9F4" w14:textId="1E055A6F" w:rsidR="002D7F93" w:rsidRDefault="00334DF2" w:rsidP="00334DF2">
      <w:pPr>
        <w:pStyle w:val="Caption"/>
        <w:rPr>
          <w:b w:val="0"/>
          <w:bCs/>
        </w:rPr>
      </w:pPr>
      <w:r>
        <w:t xml:space="preserve">Figure </w:t>
      </w:r>
      <w:fldSimple w:instr=" SEQ Figure \* ARABIC ">
        <w:r w:rsidR="00A320D5">
          <w:rPr>
            <w:noProof/>
          </w:rPr>
          <w:t>25</w:t>
        </w:r>
      </w:fldSimple>
      <w:r>
        <w:t xml:space="preserve"> | Push Button Switch</w:t>
      </w:r>
    </w:p>
    <w:p w14:paraId="2F5C59CA" w14:textId="77777777" w:rsidR="002D7F93" w:rsidRDefault="002D7F93" w:rsidP="00DE34EE">
      <w:pPr>
        <w:rPr>
          <w:b/>
          <w:bCs/>
        </w:rPr>
      </w:pPr>
    </w:p>
    <w:p w14:paraId="01BC7BC4" w14:textId="77777777" w:rsidR="001077C9" w:rsidRDefault="001077C9" w:rsidP="00DE34EE">
      <w:pPr>
        <w:rPr>
          <w:b/>
          <w:bCs/>
        </w:rPr>
      </w:pPr>
    </w:p>
    <w:p w14:paraId="5EA97F30" w14:textId="23B9F0EC" w:rsidR="00DE34EE" w:rsidRPr="00DC242A" w:rsidRDefault="00DC242A" w:rsidP="00DE34EE">
      <w:pPr>
        <w:rPr>
          <w:b/>
          <w:bCs/>
        </w:rPr>
      </w:pPr>
      <w:r w:rsidRPr="00DC242A">
        <w:rPr>
          <w:b/>
          <w:bCs/>
        </w:rPr>
        <w:t>Digital Input and Output</w:t>
      </w:r>
    </w:p>
    <w:p w14:paraId="40837CF1" w14:textId="77777777" w:rsidR="00DC242A" w:rsidRDefault="00DC242A" w:rsidP="00DE34EE"/>
    <w:p w14:paraId="3AD12DE1" w14:textId="1067D030" w:rsidR="009421EC" w:rsidRDefault="00077A9F" w:rsidP="00DE34EE">
      <w:r>
        <w:t xml:space="preserve">DidgitalWrite function has been </w:t>
      </w:r>
      <w:r w:rsidR="00DE33E5">
        <w:t>discussed before.</w:t>
      </w:r>
      <w:r w:rsidR="006B1D46">
        <w:t xml:space="preserve"> </w:t>
      </w:r>
      <w:r w:rsidR="00DE33E5">
        <w:t>DigitalRead function reads the state of a pin.</w:t>
      </w:r>
      <w:r w:rsidR="006B1D46">
        <w:t xml:space="preserve"> For instance, </w:t>
      </w:r>
      <w:r w:rsidR="00154AFF">
        <w:t xml:space="preserve">turn on an </w:t>
      </w:r>
      <w:r w:rsidR="00F74281">
        <w:t xml:space="preserve">off </w:t>
      </w:r>
      <w:r w:rsidR="00154AFF">
        <w:t>LED if a switch is pressed.</w:t>
      </w:r>
    </w:p>
    <w:p w14:paraId="6E71A434" w14:textId="6C7D07EF" w:rsidR="001077C9" w:rsidRDefault="001077C9" w:rsidP="00DE34EE"/>
    <w:p w14:paraId="42C4BB55" w14:textId="77777777" w:rsidR="009743E0" w:rsidRDefault="009743E0" w:rsidP="009743E0">
      <w:pPr>
        <w:keepNext/>
      </w:pPr>
      <w:r w:rsidRPr="009743E0">
        <w:drawing>
          <wp:inline distT="0" distB="0" distL="0" distR="0" wp14:anchorId="07768BB0" wp14:editId="09D9FFF8">
            <wp:extent cx="6645910" cy="2511425"/>
            <wp:effectExtent l="0" t="0" r="2540" b="3175"/>
            <wp:docPr id="21" name="Picture 21" descr="A picture containing text, electronic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 electronics, screenshot&#10;&#10;Description automatically generated"/>
                    <pic:cNvPicPr/>
                  </pic:nvPicPr>
                  <pic:blipFill>
                    <a:blip r:embed="rId33"/>
                    <a:stretch>
                      <a:fillRect/>
                    </a:stretch>
                  </pic:blipFill>
                  <pic:spPr>
                    <a:xfrm>
                      <a:off x="0" y="0"/>
                      <a:ext cx="6645910" cy="2511425"/>
                    </a:xfrm>
                    <a:prstGeom prst="rect">
                      <a:avLst/>
                    </a:prstGeom>
                  </pic:spPr>
                </pic:pic>
              </a:graphicData>
            </a:graphic>
          </wp:inline>
        </w:drawing>
      </w:r>
    </w:p>
    <w:p w14:paraId="27A5E306" w14:textId="445D46A0" w:rsidR="002A084B" w:rsidRDefault="009743E0" w:rsidP="00F74281">
      <w:pPr>
        <w:pStyle w:val="Caption"/>
      </w:pPr>
      <w:r>
        <w:t xml:space="preserve">Figure </w:t>
      </w:r>
      <w:fldSimple w:instr=" SEQ Figure \* ARABIC ">
        <w:r w:rsidR="00A320D5">
          <w:rPr>
            <w:noProof/>
          </w:rPr>
          <w:t>26</w:t>
        </w:r>
      </w:fldSimple>
      <w:r>
        <w:t xml:space="preserve"> | Switch LED State</w:t>
      </w:r>
    </w:p>
    <w:p w14:paraId="7F13F053" w14:textId="77777777" w:rsidR="006E62DB" w:rsidRDefault="006E62DB" w:rsidP="006E62DB"/>
    <w:p w14:paraId="47CA0080" w14:textId="0DBAF412" w:rsidR="006E62DB" w:rsidRPr="00FD6DE6" w:rsidRDefault="00302AA9" w:rsidP="006E62DB">
      <w:pPr>
        <w:rPr>
          <w:b/>
          <w:bCs/>
        </w:rPr>
      </w:pPr>
      <w:r w:rsidRPr="00FD6DE6">
        <w:rPr>
          <w:b/>
          <w:bCs/>
        </w:rPr>
        <w:t>Set LED State with Poten</w:t>
      </w:r>
      <w:r w:rsidR="00FD6DE6" w:rsidRPr="00FD6DE6">
        <w:rPr>
          <w:b/>
          <w:bCs/>
        </w:rPr>
        <w:t>t</w:t>
      </w:r>
      <w:r w:rsidRPr="00FD6DE6">
        <w:rPr>
          <w:b/>
          <w:bCs/>
        </w:rPr>
        <w:t>iometer</w:t>
      </w:r>
    </w:p>
    <w:p w14:paraId="71F79FAA" w14:textId="77777777" w:rsidR="00302AA9" w:rsidRDefault="00302AA9" w:rsidP="006E62DB"/>
    <w:p w14:paraId="70722426" w14:textId="5C55946F" w:rsidR="009001B9" w:rsidRDefault="009001B9" w:rsidP="006E62DB">
      <w:r>
        <w:t>The pot</w:t>
      </w:r>
      <w:r w:rsidR="009B0315">
        <w:t xml:space="preserve"> meter'</w:t>
      </w:r>
      <w:r>
        <w:t xml:space="preserve">s </w:t>
      </w:r>
      <w:r w:rsidR="005E18EA">
        <w:t xml:space="preserve">terminal one is connected to 5V, terminal 2 to </w:t>
      </w:r>
      <w:r w:rsidR="009B0315">
        <w:t xml:space="preserve">the </w:t>
      </w:r>
      <w:r w:rsidR="005E18EA">
        <w:t xml:space="preserve">ground and </w:t>
      </w:r>
      <w:r w:rsidR="009B0315">
        <w:t>the wiper is set on analogue pin A0.</w:t>
      </w:r>
      <w:r w:rsidR="0047349A">
        <w:t xml:space="preserve"> The three LEDs are on if the pot meter is </w:t>
      </w:r>
      <w:r w:rsidR="003A016E">
        <w:t>i</w:t>
      </w:r>
      <w:r w:rsidR="0047349A">
        <w:t xml:space="preserve">n a </w:t>
      </w:r>
      <w:r w:rsidR="003A016E">
        <w:t>specific</w:t>
      </w:r>
      <w:r w:rsidR="0047349A">
        <w:t xml:space="preserve"> position. </w:t>
      </w:r>
      <w:r w:rsidR="003A016E">
        <w:t xml:space="preserve">For instance, </w:t>
      </w:r>
      <w:r w:rsidR="005449CB">
        <w:t xml:space="preserve">the first third will light up red, the second </w:t>
      </w:r>
      <w:r w:rsidR="00AF2149">
        <w:t>yellow and the third be green.</w:t>
      </w:r>
      <w:r w:rsidR="00F605C3">
        <w:t xml:space="preserve"> SwitchToLED function deselect any pin that is not its argument and sets the rest of the digital pins to LOW.</w:t>
      </w:r>
    </w:p>
    <w:p w14:paraId="1F2E9DBB" w14:textId="77777777" w:rsidR="009001B9" w:rsidRDefault="009001B9" w:rsidP="006E62DB"/>
    <w:p w14:paraId="144574E6" w14:textId="77777777" w:rsidR="00FD6DE6" w:rsidRDefault="00302AA9" w:rsidP="00FD6DE6">
      <w:pPr>
        <w:keepNext/>
      </w:pPr>
      <w:r w:rsidRPr="00302AA9">
        <w:drawing>
          <wp:inline distT="0" distB="0" distL="0" distR="0" wp14:anchorId="39DE310E" wp14:editId="1A5B3361">
            <wp:extent cx="6645910" cy="2759710"/>
            <wp:effectExtent l="0" t="0" r="2540" b="2540"/>
            <wp:docPr id="22" name="Picture 2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diagram&#10;&#10;Description automatically generated"/>
                    <pic:cNvPicPr/>
                  </pic:nvPicPr>
                  <pic:blipFill>
                    <a:blip r:embed="rId34"/>
                    <a:stretch>
                      <a:fillRect/>
                    </a:stretch>
                  </pic:blipFill>
                  <pic:spPr>
                    <a:xfrm>
                      <a:off x="0" y="0"/>
                      <a:ext cx="6645910" cy="2759710"/>
                    </a:xfrm>
                    <a:prstGeom prst="rect">
                      <a:avLst/>
                    </a:prstGeom>
                  </pic:spPr>
                </pic:pic>
              </a:graphicData>
            </a:graphic>
          </wp:inline>
        </w:drawing>
      </w:r>
    </w:p>
    <w:p w14:paraId="192A4F8D" w14:textId="35076921" w:rsidR="00302AA9" w:rsidRDefault="00FD6DE6" w:rsidP="009001B9">
      <w:pPr>
        <w:pStyle w:val="Caption"/>
      </w:pPr>
      <w:r>
        <w:t xml:space="preserve">Figure </w:t>
      </w:r>
      <w:fldSimple w:instr=" SEQ Figure \* ARABIC ">
        <w:r w:rsidR="00A320D5">
          <w:rPr>
            <w:noProof/>
          </w:rPr>
          <w:t>27</w:t>
        </w:r>
      </w:fldSimple>
      <w:r>
        <w:t xml:space="preserve"> | LED Potmeter Circuit</w:t>
      </w:r>
    </w:p>
    <w:p w14:paraId="76688069" w14:textId="77777777" w:rsidR="009001B9" w:rsidRDefault="009001B9" w:rsidP="009001B9"/>
    <w:p w14:paraId="577D6E63" w14:textId="5EAC3940" w:rsidR="009001B9" w:rsidRDefault="00992009" w:rsidP="009001B9">
      <w:r>
        <w:tab/>
      </w:r>
      <w:r>
        <w:tab/>
      </w:r>
    </w:p>
    <w:p w14:paraId="571E8075" w14:textId="77777777" w:rsidR="00D25922" w:rsidRDefault="00D25922" w:rsidP="009001B9"/>
    <w:p w14:paraId="6219A789" w14:textId="77777777" w:rsidR="00D25922" w:rsidRDefault="00D25922" w:rsidP="009001B9"/>
    <w:p w14:paraId="7F1B94A9" w14:textId="77777777" w:rsidR="00D25922" w:rsidRDefault="00D25922" w:rsidP="009001B9"/>
    <w:p w14:paraId="3DC01528" w14:textId="77777777" w:rsidR="00D25922" w:rsidRDefault="00D25922" w:rsidP="009001B9"/>
    <w:p w14:paraId="329A2B97" w14:textId="6E72C0D6" w:rsidR="00D25922" w:rsidRPr="00D25922" w:rsidRDefault="00D25922" w:rsidP="009001B9">
      <w:pPr>
        <w:rPr>
          <w:b/>
          <w:bCs/>
        </w:rPr>
      </w:pPr>
      <w:r w:rsidRPr="00D25922">
        <w:rPr>
          <w:b/>
          <w:bCs/>
        </w:rPr>
        <w:t>Simple Buzzer</w:t>
      </w:r>
    </w:p>
    <w:p w14:paraId="5840017E" w14:textId="77777777" w:rsidR="00D25922" w:rsidRDefault="00D25922" w:rsidP="009001B9"/>
    <w:p w14:paraId="369E6775" w14:textId="2AE0C2BC" w:rsidR="004D0DFC" w:rsidRDefault="00E41483" w:rsidP="009001B9">
      <w:r>
        <w:t xml:space="preserve">The speaker has to be connected to a digital pin and </w:t>
      </w:r>
      <w:r w:rsidR="00B12976">
        <w:t>resistor. The</w:t>
      </w:r>
      <w:r w:rsidR="00B45BF5">
        <w:t xml:space="preserve"> tone function accepts an output pin, </w:t>
      </w:r>
      <w:r w:rsidR="00B1717E">
        <w:t>the frequency and an optional duration.</w:t>
      </w:r>
    </w:p>
    <w:p w14:paraId="26726B20" w14:textId="77777777" w:rsidR="004D0DFC" w:rsidRDefault="004D0DFC" w:rsidP="009001B9"/>
    <w:p w14:paraId="4AA0BC14" w14:textId="77777777" w:rsidR="000D08F8" w:rsidRDefault="00D25922" w:rsidP="000D08F8">
      <w:pPr>
        <w:keepNext/>
      </w:pPr>
      <w:r w:rsidRPr="00D25922">
        <w:drawing>
          <wp:inline distT="0" distB="0" distL="0" distR="0" wp14:anchorId="51E127E7" wp14:editId="01EA0F59">
            <wp:extent cx="6645910" cy="1851025"/>
            <wp:effectExtent l="0" t="0" r="2540" b="0"/>
            <wp:docPr id="27" name="Picture 27"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diagram&#10;&#10;Description automatically generated"/>
                    <pic:cNvPicPr/>
                  </pic:nvPicPr>
                  <pic:blipFill>
                    <a:blip r:embed="rId35"/>
                    <a:stretch>
                      <a:fillRect/>
                    </a:stretch>
                  </pic:blipFill>
                  <pic:spPr>
                    <a:xfrm>
                      <a:off x="0" y="0"/>
                      <a:ext cx="6645910" cy="1851025"/>
                    </a:xfrm>
                    <a:prstGeom prst="rect">
                      <a:avLst/>
                    </a:prstGeom>
                  </pic:spPr>
                </pic:pic>
              </a:graphicData>
            </a:graphic>
          </wp:inline>
        </w:drawing>
      </w:r>
    </w:p>
    <w:p w14:paraId="793984DD" w14:textId="07A4C64E" w:rsidR="00D25922" w:rsidRDefault="000D08F8" w:rsidP="000D08F8">
      <w:pPr>
        <w:pStyle w:val="Caption"/>
      </w:pPr>
      <w:r>
        <w:t xml:space="preserve">Figure </w:t>
      </w:r>
      <w:fldSimple w:instr=" SEQ Figure \* ARABIC ">
        <w:r w:rsidR="00A320D5">
          <w:rPr>
            <w:noProof/>
          </w:rPr>
          <w:t>28</w:t>
        </w:r>
      </w:fldSimple>
      <w:r>
        <w:t xml:space="preserve"> | Buzzer</w:t>
      </w:r>
    </w:p>
    <w:p w14:paraId="67E92949" w14:textId="77777777" w:rsidR="000D08F8" w:rsidRDefault="000D08F8" w:rsidP="000D08F8"/>
    <w:p w14:paraId="57AA640D" w14:textId="0D77D3AB" w:rsidR="005C375F" w:rsidRPr="00E55026" w:rsidRDefault="00A14721" w:rsidP="000D08F8">
      <w:pPr>
        <w:rPr>
          <w:b/>
          <w:bCs/>
        </w:rPr>
      </w:pPr>
      <w:r w:rsidRPr="00E55026">
        <w:rPr>
          <w:b/>
          <w:bCs/>
        </w:rPr>
        <w:t>Speaker with Potmeter Setting Frequency (</w:t>
      </w:r>
      <w:r w:rsidR="00E55026" w:rsidRPr="00E55026">
        <w:rPr>
          <w:b/>
          <w:bCs/>
        </w:rPr>
        <w:t>C4 – C5 Notes</w:t>
      </w:r>
      <w:r w:rsidRPr="00E55026">
        <w:rPr>
          <w:b/>
          <w:bCs/>
        </w:rPr>
        <w:t>)</w:t>
      </w:r>
    </w:p>
    <w:p w14:paraId="4E107D8F" w14:textId="271FD6AF" w:rsidR="000D08F8" w:rsidRDefault="000D08F8" w:rsidP="000D08F8"/>
    <w:p w14:paraId="20882262" w14:textId="308DE19B" w:rsidR="00E55026" w:rsidRDefault="00E55026" w:rsidP="000D08F8">
      <w:r>
        <w:t xml:space="preserve">We used </w:t>
      </w:r>
      <w:r w:rsidR="007A3D45">
        <w:t xml:space="preserve">a 10kOhm potentiometer </w:t>
      </w:r>
      <w:r w:rsidR="009C599C">
        <w:t xml:space="preserve">where the values read on the analogue pin </w:t>
      </w:r>
      <w:r w:rsidR="00D23702">
        <w:t>are</w:t>
      </w:r>
      <w:r w:rsidR="009C599C">
        <w:t xml:space="preserve"> between 0 and 1023. </w:t>
      </w:r>
      <w:r w:rsidR="00D23702">
        <w:t xml:space="preserve">The frequency is </w:t>
      </w:r>
      <w:r w:rsidR="006A727B">
        <w:t>directly proportional to the value of A0.</w:t>
      </w:r>
    </w:p>
    <w:p w14:paraId="7257AFE7" w14:textId="77777777" w:rsidR="00E55026" w:rsidRDefault="00E55026" w:rsidP="000D08F8"/>
    <w:p w14:paraId="383F85C1" w14:textId="77777777" w:rsidR="00062DAA" w:rsidRDefault="005C375F" w:rsidP="00062DAA">
      <w:pPr>
        <w:keepNext/>
      </w:pPr>
      <w:r w:rsidRPr="005C375F">
        <w:drawing>
          <wp:inline distT="0" distB="0" distL="0" distR="0" wp14:anchorId="075855B5" wp14:editId="509E5E60">
            <wp:extent cx="6645910" cy="2745740"/>
            <wp:effectExtent l="0" t="0" r="2540" b="0"/>
            <wp:docPr id="28" name="Picture 2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diagram&#10;&#10;Description automatically generated"/>
                    <pic:cNvPicPr/>
                  </pic:nvPicPr>
                  <pic:blipFill>
                    <a:blip r:embed="rId36"/>
                    <a:stretch>
                      <a:fillRect/>
                    </a:stretch>
                  </pic:blipFill>
                  <pic:spPr>
                    <a:xfrm>
                      <a:off x="0" y="0"/>
                      <a:ext cx="6645910" cy="2745740"/>
                    </a:xfrm>
                    <a:prstGeom prst="rect">
                      <a:avLst/>
                    </a:prstGeom>
                  </pic:spPr>
                </pic:pic>
              </a:graphicData>
            </a:graphic>
          </wp:inline>
        </w:drawing>
      </w:r>
    </w:p>
    <w:p w14:paraId="4242955F" w14:textId="7EF8E83D" w:rsidR="00380711" w:rsidRDefault="00062DAA" w:rsidP="001E22B7">
      <w:pPr>
        <w:pStyle w:val="Caption"/>
      </w:pPr>
      <w:r>
        <w:t xml:space="preserve">Figure </w:t>
      </w:r>
      <w:fldSimple w:instr=" SEQ Figure \* ARABIC ">
        <w:r w:rsidR="00A320D5">
          <w:rPr>
            <w:noProof/>
          </w:rPr>
          <w:t>29</w:t>
        </w:r>
      </w:fldSimple>
      <w:r>
        <w:t xml:space="preserve"> | </w:t>
      </w:r>
      <w:r w:rsidR="00380711">
        <w:t>Speaker with Potmeter</w:t>
      </w:r>
    </w:p>
    <w:p w14:paraId="76888E51" w14:textId="77777777" w:rsidR="001E22B7" w:rsidRDefault="001E22B7" w:rsidP="001E22B7"/>
    <w:p w14:paraId="02C56465" w14:textId="77777777" w:rsidR="001E22B7" w:rsidRDefault="001E22B7" w:rsidP="001E22B7"/>
    <w:p w14:paraId="2B6351A1" w14:textId="2C690A26" w:rsidR="00470385" w:rsidRPr="005D4795" w:rsidRDefault="00470385" w:rsidP="001E22B7">
      <w:pPr>
        <w:rPr>
          <w:b/>
          <w:bCs/>
        </w:rPr>
      </w:pPr>
      <w:r w:rsidRPr="005D4795">
        <w:rPr>
          <w:b/>
          <w:bCs/>
        </w:rPr>
        <w:t>Analogue to Digital Converter</w:t>
      </w:r>
      <w:r w:rsidR="005D4795">
        <w:rPr>
          <w:b/>
          <w:bCs/>
        </w:rPr>
        <w:t xml:space="preserve"> (ADC)</w:t>
      </w:r>
    </w:p>
    <w:p w14:paraId="540FB743" w14:textId="77777777" w:rsidR="00380711" w:rsidRDefault="00380711" w:rsidP="00380711"/>
    <w:p w14:paraId="0B8461DC" w14:textId="5344BC1C" w:rsidR="00470385" w:rsidRDefault="00174F15" w:rsidP="00380711">
      <w:r>
        <w:t>The general idea is that the sensor</w:t>
      </w:r>
      <w:r w:rsidR="00A47D4B">
        <w:t xml:space="preserve"> reads a physical parameter</w:t>
      </w:r>
      <w:r>
        <w:t xml:space="preserve"> (</w:t>
      </w:r>
      <w:r w:rsidR="00661007">
        <w:t xml:space="preserve">temperature, distance, </w:t>
      </w:r>
      <w:r w:rsidR="00A47D4B">
        <w:t>humidity, etc.</w:t>
      </w:r>
      <w:r>
        <w:t>)</w:t>
      </w:r>
      <w:r w:rsidR="00E562D0">
        <w:t xml:space="preserve"> and</w:t>
      </w:r>
      <w:r w:rsidR="007E6698">
        <w:t xml:space="preserve"> is converted </w:t>
      </w:r>
      <w:r w:rsidR="00E562D0">
        <w:t xml:space="preserve">it </w:t>
      </w:r>
      <w:r w:rsidR="007E6698">
        <w:t>into an analogue signal.</w:t>
      </w:r>
      <w:r w:rsidR="00E562D0">
        <w:t xml:space="preserve"> </w:t>
      </w:r>
      <w:r w:rsidR="009F382A">
        <w:t>Then, an analogue-to-digital converter turns that analogue signal into a digital signal</w:t>
      </w:r>
      <w:r w:rsidR="00E562D0">
        <w:t>.</w:t>
      </w:r>
      <w:r w:rsidR="00C43352">
        <w:t xml:space="preserve"> Arduino has a 10</w:t>
      </w:r>
      <w:r w:rsidR="00030A57">
        <w:t xml:space="preserve"> bits</w:t>
      </w:r>
      <w:r w:rsidR="00C43352">
        <w:t xml:space="preserve"> built-in ADC.</w:t>
      </w:r>
      <w:r w:rsidR="006E0DFA">
        <w:t xml:space="preserve"> Therefore,</w:t>
      </w:r>
      <w:r w:rsidR="00E477C8">
        <w:t xml:space="preserve"> Arduino is capable of measuring voltages between 0</w:t>
      </w:r>
      <w:r w:rsidR="00030A57">
        <w:t>V</w:t>
      </w:r>
      <w:r w:rsidR="00E477C8">
        <w:t xml:space="preserve"> </w:t>
      </w:r>
      <w:r w:rsidR="00030A57">
        <w:t>to 5V. Since the resolution of the Arduino board is 10 bits</w:t>
      </w:r>
      <w:r w:rsidR="00332CD2">
        <w:t>, it can hold up to 1023 values.</w:t>
      </w:r>
    </w:p>
    <w:p w14:paraId="40475241" w14:textId="77777777" w:rsidR="00F31871" w:rsidRDefault="00F31871" w:rsidP="00380711"/>
    <w:p w14:paraId="1A5D6FC8" w14:textId="77777777" w:rsidR="00F31871" w:rsidRDefault="00F31871" w:rsidP="00380711"/>
    <w:p w14:paraId="31FBC432" w14:textId="58F73F1A" w:rsidR="00690078" w:rsidRDefault="00690078" w:rsidP="00690078">
      <w:pPr>
        <w:keepNext/>
        <w:jc w:val="center"/>
      </w:pPr>
      <w:r w:rsidRPr="00690078">
        <w:drawing>
          <wp:inline distT="0" distB="0" distL="0" distR="0" wp14:anchorId="71DCD549" wp14:editId="115BA681">
            <wp:extent cx="2583117" cy="2082472"/>
            <wp:effectExtent l="0" t="0" r="8255" b="0"/>
            <wp:docPr id="33" name="Picture 33"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 waterfall chart&#10;&#10;Description automatically generated"/>
                    <pic:cNvPicPr/>
                  </pic:nvPicPr>
                  <pic:blipFill>
                    <a:blip r:embed="rId37"/>
                    <a:stretch>
                      <a:fillRect/>
                    </a:stretch>
                  </pic:blipFill>
                  <pic:spPr>
                    <a:xfrm>
                      <a:off x="0" y="0"/>
                      <a:ext cx="2591610" cy="2089319"/>
                    </a:xfrm>
                    <a:prstGeom prst="rect">
                      <a:avLst/>
                    </a:prstGeom>
                  </pic:spPr>
                </pic:pic>
              </a:graphicData>
            </a:graphic>
          </wp:inline>
        </w:drawing>
      </w:r>
      <w:r w:rsidR="00E6590B" w:rsidRPr="00E6590B">
        <w:rPr>
          <w:noProof/>
        </w:rPr>
        <w:t xml:space="preserve"> </w:t>
      </w:r>
      <w:r w:rsidR="00E6590B" w:rsidRPr="00E6590B">
        <w:drawing>
          <wp:inline distT="0" distB="0" distL="0" distR="0" wp14:anchorId="5524D988" wp14:editId="75A5C8A2">
            <wp:extent cx="6645910" cy="1656080"/>
            <wp:effectExtent l="0" t="0" r="2540" b="1270"/>
            <wp:docPr id="34" name="Picture 3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with medium confidence"/>
                    <pic:cNvPicPr/>
                  </pic:nvPicPr>
                  <pic:blipFill>
                    <a:blip r:embed="rId38"/>
                    <a:stretch>
                      <a:fillRect/>
                    </a:stretch>
                  </pic:blipFill>
                  <pic:spPr>
                    <a:xfrm>
                      <a:off x="0" y="0"/>
                      <a:ext cx="6645910" cy="1656080"/>
                    </a:xfrm>
                    <a:prstGeom prst="rect">
                      <a:avLst/>
                    </a:prstGeom>
                  </pic:spPr>
                </pic:pic>
              </a:graphicData>
            </a:graphic>
          </wp:inline>
        </w:drawing>
      </w:r>
    </w:p>
    <w:p w14:paraId="1AE99035" w14:textId="5A295116" w:rsidR="00690078" w:rsidRDefault="00690078" w:rsidP="00690078">
      <w:pPr>
        <w:pStyle w:val="Caption"/>
      </w:pPr>
      <w:r>
        <w:t xml:space="preserve">Figure </w:t>
      </w:r>
      <w:fldSimple w:instr=" SEQ Figure \* ARABIC ">
        <w:r w:rsidR="00A320D5">
          <w:rPr>
            <w:noProof/>
          </w:rPr>
          <w:t>30</w:t>
        </w:r>
      </w:fldSimple>
      <w:r>
        <w:t xml:space="preserve"> | ADC Conversion</w:t>
      </w:r>
    </w:p>
    <w:p w14:paraId="387D3E8E" w14:textId="77777777" w:rsidR="00D870FB" w:rsidRDefault="00D870FB" w:rsidP="00D870FB"/>
    <w:p w14:paraId="1A4874FD" w14:textId="76A46917" w:rsidR="00D870FB" w:rsidRPr="008158BF" w:rsidRDefault="00E61E42" w:rsidP="00D870FB">
      <w:pPr>
        <w:rPr>
          <w:b/>
          <w:bCs/>
        </w:rPr>
      </w:pPr>
      <w:r w:rsidRPr="008158BF">
        <w:rPr>
          <w:b/>
          <w:bCs/>
        </w:rPr>
        <w:t>Analo</w:t>
      </w:r>
      <w:r w:rsidR="008158BF" w:rsidRPr="008158BF">
        <w:rPr>
          <w:b/>
          <w:bCs/>
        </w:rPr>
        <w:t>gWrite Function</w:t>
      </w:r>
    </w:p>
    <w:p w14:paraId="3FD9E3C0" w14:textId="77777777" w:rsidR="008158BF" w:rsidRDefault="008158BF" w:rsidP="00D870FB"/>
    <w:p w14:paraId="00BD6518" w14:textId="0170C608" w:rsidR="008158BF" w:rsidRDefault="00AC060F" w:rsidP="00D870FB">
      <w:r>
        <w:t>A square wave has two distinct values LOW and HIGH.</w:t>
      </w:r>
    </w:p>
    <w:p w14:paraId="1A59640F" w14:textId="77777777" w:rsidR="00AC060F" w:rsidRDefault="00AC060F" w:rsidP="00D870FB"/>
    <w:p w14:paraId="47BCF729" w14:textId="77777777" w:rsidR="00B8054B" w:rsidRDefault="00B8054B" w:rsidP="00B8054B">
      <w:pPr>
        <w:keepNext/>
        <w:jc w:val="center"/>
      </w:pPr>
      <w:r w:rsidRPr="00B8054B">
        <w:drawing>
          <wp:inline distT="0" distB="0" distL="0" distR="0" wp14:anchorId="536F5484" wp14:editId="2C780F5B">
            <wp:extent cx="4524805" cy="1766948"/>
            <wp:effectExtent l="0" t="0" r="0" b="5080"/>
            <wp:docPr id="35" name="Picture 3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Icon&#10;&#10;Description automatically generated"/>
                    <pic:cNvPicPr/>
                  </pic:nvPicPr>
                  <pic:blipFill>
                    <a:blip r:embed="rId39"/>
                    <a:stretch>
                      <a:fillRect/>
                    </a:stretch>
                  </pic:blipFill>
                  <pic:spPr>
                    <a:xfrm>
                      <a:off x="0" y="0"/>
                      <a:ext cx="4535519" cy="1771132"/>
                    </a:xfrm>
                    <a:prstGeom prst="rect">
                      <a:avLst/>
                    </a:prstGeom>
                  </pic:spPr>
                </pic:pic>
              </a:graphicData>
            </a:graphic>
          </wp:inline>
        </w:drawing>
      </w:r>
    </w:p>
    <w:p w14:paraId="71B62D77" w14:textId="1D338AFB" w:rsidR="00AC060F" w:rsidRDefault="00B8054B" w:rsidP="00B8054B">
      <w:pPr>
        <w:pStyle w:val="Caption"/>
      </w:pPr>
      <w:r>
        <w:t xml:space="preserve">Figure </w:t>
      </w:r>
      <w:fldSimple w:instr=" SEQ Figure \* ARABIC ">
        <w:r w:rsidR="00A320D5">
          <w:rPr>
            <w:noProof/>
          </w:rPr>
          <w:t>31</w:t>
        </w:r>
      </w:fldSimple>
      <w:r>
        <w:t xml:space="preserve"> | Square Wave</w:t>
      </w:r>
    </w:p>
    <w:p w14:paraId="214434E0" w14:textId="77777777" w:rsidR="00B8054B" w:rsidRDefault="00B8054B" w:rsidP="00B8054B"/>
    <w:p w14:paraId="067C1F4C" w14:textId="674CEE26" w:rsidR="00165B42" w:rsidRDefault="00F96DA6" w:rsidP="00B8054B">
      <w:r>
        <w:t xml:space="preserve">The amount of time the signal is </w:t>
      </w:r>
      <w:r w:rsidR="00165B42">
        <w:t>on is known as pulse width.</w:t>
      </w:r>
      <w:r w:rsidR="00622C49">
        <w:t xml:space="preserve"> A duty cycle is a fraction of the period the signal is on.</w:t>
      </w:r>
    </w:p>
    <w:p w14:paraId="75580C28" w14:textId="77777777" w:rsidR="00FF6DE8" w:rsidRDefault="00FF6DE8" w:rsidP="00B8054B"/>
    <w:p w14:paraId="1D18AA2D" w14:textId="77777777" w:rsidR="00BB439E" w:rsidRDefault="00FF6DE8" w:rsidP="00BB439E">
      <w:pPr>
        <w:keepNext/>
        <w:jc w:val="center"/>
      </w:pPr>
      <w:r w:rsidRPr="00FF6DE8">
        <w:drawing>
          <wp:inline distT="0" distB="0" distL="0" distR="0" wp14:anchorId="0544758B" wp14:editId="36323809">
            <wp:extent cx="4336025" cy="1506381"/>
            <wp:effectExtent l="0" t="0" r="7620" b="0"/>
            <wp:docPr id="36" name="Picture 36"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waterfall chart&#10;&#10;Description automatically generated"/>
                    <pic:cNvPicPr/>
                  </pic:nvPicPr>
                  <pic:blipFill>
                    <a:blip r:embed="rId40"/>
                    <a:stretch>
                      <a:fillRect/>
                    </a:stretch>
                  </pic:blipFill>
                  <pic:spPr>
                    <a:xfrm>
                      <a:off x="0" y="0"/>
                      <a:ext cx="4346843" cy="1510139"/>
                    </a:xfrm>
                    <a:prstGeom prst="rect">
                      <a:avLst/>
                    </a:prstGeom>
                  </pic:spPr>
                </pic:pic>
              </a:graphicData>
            </a:graphic>
          </wp:inline>
        </w:drawing>
      </w:r>
    </w:p>
    <w:p w14:paraId="55C9FDC5" w14:textId="3DD1A62C" w:rsidR="00FF6DE8" w:rsidRDefault="00BB439E" w:rsidP="00BB439E">
      <w:pPr>
        <w:pStyle w:val="Caption"/>
      </w:pPr>
      <w:r>
        <w:t xml:space="preserve">Figure </w:t>
      </w:r>
      <w:fldSimple w:instr=" SEQ Figure \* ARABIC ">
        <w:r w:rsidR="00A320D5">
          <w:rPr>
            <w:noProof/>
          </w:rPr>
          <w:t>32</w:t>
        </w:r>
      </w:fldSimple>
      <w:r>
        <w:t xml:space="preserve"> | Pulse Width &amp; Duty Cycle</w:t>
      </w:r>
    </w:p>
    <w:p w14:paraId="4C4E62E5" w14:textId="77777777" w:rsidR="008153C6" w:rsidRDefault="008153C6" w:rsidP="008153C6"/>
    <w:p w14:paraId="35872FC8" w14:textId="77777777" w:rsidR="00A320D5" w:rsidRDefault="003B34DA" w:rsidP="00A320D5">
      <w:pPr>
        <w:keepNext/>
        <w:jc w:val="center"/>
      </w:pPr>
      <w:r w:rsidRPr="003B34DA">
        <w:drawing>
          <wp:inline distT="0" distB="0" distL="0" distR="0" wp14:anchorId="5FB02C13" wp14:editId="7364BEB5">
            <wp:extent cx="3870404" cy="4347825"/>
            <wp:effectExtent l="0" t="0" r="0" b="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41"/>
                    <a:stretch>
                      <a:fillRect/>
                    </a:stretch>
                  </pic:blipFill>
                  <pic:spPr>
                    <a:xfrm>
                      <a:off x="0" y="0"/>
                      <a:ext cx="3880377" cy="4359029"/>
                    </a:xfrm>
                    <a:prstGeom prst="rect">
                      <a:avLst/>
                    </a:prstGeom>
                  </pic:spPr>
                </pic:pic>
              </a:graphicData>
            </a:graphic>
          </wp:inline>
        </w:drawing>
      </w:r>
    </w:p>
    <w:p w14:paraId="2C9A24B8" w14:textId="6C75D6E1" w:rsidR="008153C6" w:rsidRDefault="00A320D5" w:rsidP="00A320D5">
      <w:pPr>
        <w:pStyle w:val="Caption"/>
      </w:pPr>
      <w:r>
        <w:t xml:space="preserve">Figure </w:t>
      </w:r>
      <w:fldSimple w:instr=" SEQ Figure \* ARABIC ">
        <w:r>
          <w:rPr>
            <w:noProof/>
          </w:rPr>
          <w:t>33</w:t>
        </w:r>
      </w:fldSimple>
      <w:r>
        <w:t xml:space="preserve"> | AnalogWrite vs Duty Cycle</w:t>
      </w:r>
    </w:p>
    <w:p w14:paraId="3B40F706" w14:textId="77777777" w:rsidR="00A320D5" w:rsidRDefault="00A320D5" w:rsidP="00A320D5"/>
    <w:p w14:paraId="5BFB8849" w14:textId="77777777" w:rsidR="00697286" w:rsidRDefault="00697286" w:rsidP="00A320D5"/>
    <w:p w14:paraId="3D84D086" w14:textId="77777777" w:rsidR="00A320D5" w:rsidRPr="00A320D5" w:rsidRDefault="00A320D5" w:rsidP="00A320D5"/>
    <w:sectPr w:rsidR="00A320D5" w:rsidRPr="00A320D5" w:rsidSect="0022412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D1025A"/>
    <w:multiLevelType w:val="hybridMultilevel"/>
    <w:tmpl w:val="3D58D41E"/>
    <w:lvl w:ilvl="0" w:tplc="2A322D7C">
      <w:start w:val="1"/>
      <w:numFmt w:val="decimal"/>
      <w:pStyle w:val="Heading2"/>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D42702C"/>
    <w:multiLevelType w:val="hybridMultilevel"/>
    <w:tmpl w:val="6E6474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7769815">
    <w:abstractNumId w:val="1"/>
  </w:num>
  <w:num w:numId="2" w16cid:durableId="899558994">
    <w:abstractNumId w:val="0"/>
  </w:num>
  <w:num w:numId="3" w16cid:durableId="8226981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TS1NLawNDczNjdR0lEKTi0uzszPAykwqQUAqRvUiywAAAA="/>
  </w:docVars>
  <w:rsids>
    <w:rsidRoot w:val="00224129"/>
    <w:rsid w:val="000005AD"/>
    <w:rsid w:val="00030A57"/>
    <w:rsid w:val="00044192"/>
    <w:rsid w:val="00062DAA"/>
    <w:rsid w:val="00077A9F"/>
    <w:rsid w:val="000803C1"/>
    <w:rsid w:val="00080449"/>
    <w:rsid w:val="00082C65"/>
    <w:rsid w:val="000977D0"/>
    <w:rsid w:val="000C23F7"/>
    <w:rsid w:val="000D08F8"/>
    <w:rsid w:val="000D431C"/>
    <w:rsid w:val="000E1831"/>
    <w:rsid w:val="00103AD7"/>
    <w:rsid w:val="001077C9"/>
    <w:rsid w:val="0011313F"/>
    <w:rsid w:val="001158C3"/>
    <w:rsid w:val="00136A12"/>
    <w:rsid w:val="0015081F"/>
    <w:rsid w:val="00154AFF"/>
    <w:rsid w:val="00155AB2"/>
    <w:rsid w:val="00157A53"/>
    <w:rsid w:val="001601A8"/>
    <w:rsid w:val="00165B42"/>
    <w:rsid w:val="00171AA9"/>
    <w:rsid w:val="00174F15"/>
    <w:rsid w:val="00176211"/>
    <w:rsid w:val="00180D83"/>
    <w:rsid w:val="00186286"/>
    <w:rsid w:val="00194EAD"/>
    <w:rsid w:val="001A5601"/>
    <w:rsid w:val="001D1913"/>
    <w:rsid w:val="001D7157"/>
    <w:rsid w:val="001E22B7"/>
    <w:rsid w:val="001F69DD"/>
    <w:rsid w:val="00224129"/>
    <w:rsid w:val="00227C46"/>
    <w:rsid w:val="00237A0A"/>
    <w:rsid w:val="00272EA0"/>
    <w:rsid w:val="00273CD0"/>
    <w:rsid w:val="002870CF"/>
    <w:rsid w:val="002A084B"/>
    <w:rsid w:val="002D7F93"/>
    <w:rsid w:val="002F00AF"/>
    <w:rsid w:val="002F34A9"/>
    <w:rsid w:val="002F69A6"/>
    <w:rsid w:val="002F6DB4"/>
    <w:rsid w:val="00302AA9"/>
    <w:rsid w:val="00321BAF"/>
    <w:rsid w:val="00332CD2"/>
    <w:rsid w:val="00334DF2"/>
    <w:rsid w:val="0036653C"/>
    <w:rsid w:val="00380711"/>
    <w:rsid w:val="003A016E"/>
    <w:rsid w:val="003A01BA"/>
    <w:rsid w:val="003A6EDA"/>
    <w:rsid w:val="003B34DA"/>
    <w:rsid w:val="003D1460"/>
    <w:rsid w:val="003E1330"/>
    <w:rsid w:val="003E7031"/>
    <w:rsid w:val="003F12F9"/>
    <w:rsid w:val="0041152A"/>
    <w:rsid w:val="004161E1"/>
    <w:rsid w:val="0042469B"/>
    <w:rsid w:val="004303D4"/>
    <w:rsid w:val="00437BBE"/>
    <w:rsid w:val="0044426B"/>
    <w:rsid w:val="00445B44"/>
    <w:rsid w:val="00452AAC"/>
    <w:rsid w:val="0046685E"/>
    <w:rsid w:val="00470385"/>
    <w:rsid w:val="0047349A"/>
    <w:rsid w:val="0047707E"/>
    <w:rsid w:val="00481DCB"/>
    <w:rsid w:val="00484CC4"/>
    <w:rsid w:val="00484E68"/>
    <w:rsid w:val="004B6FB3"/>
    <w:rsid w:val="004D0DFC"/>
    <w:rsid w:val="004D64CB"/>
    <w:rsid w:val="004E0F20"/>
    <w:rsid w:val="00506291"/>
    <w:rsid w:val="00512718"/>
    <w:rsid w:val="0051352B"/>
    <w:rsid w:val="00521735"/>
    <w:rsid w:val="005449CB"/>
    <w:rsid w:val="00546074"/>
    <w:rsid w:val="0054738B"/>
    <w:rsid w:val="00552D3F"/>
    <w:rsid w:val="005557AE"/>
    <w:rsid w:val="0057687F"/>
    <w:rsid w:val="005A1816"/>
    <w:rsid w:val="005A32F7"/>
    <w:rsid w:val="005C375F"/>
    <w:rsid w:val="005C54E9"/>
    <w:rsid w:val="005D2671"/>
    <w:rsid w:val="005D4795"/>
    <w:rsid w:val="005D5718"/>
    <w:rsid w:val="005E18EA"/>
    <w:rsid w:val="005E33F7"/>
    <w:rsid w:val="005E71B8"/>
    <w:rsid w:val="005F39B8"/>
    <w:rsid w:val="0061165D"/>
    <w:rsid w:val="00622C49"/>
    <w:rsid w:val="00633D31"/>
    <w:rsid w:val="00641B02"/>
    <w:rsid w:val="00656E92"/>
    <w:rsid w:val="00661007"/>
    <w:rsid w:val="0066768A"/>
    <w:rsid w:val="00690078"/>
    <w:rsid w:val="0069174D"/>
    <w:rsid w:val="00694DF7"/>
    <w:rsid w:val="00697286"/>
    <w:rsid w:val="0069780F"/>
    <w:rsid w:val="006A02F1"/>
    <w:rsid w:val="006A16F1"/>
    <w:rsid w:val="006A727B"/>
    <w:rsid w:val="006B1D46"/>
    <w:rsid w:val="006B2E01"/>
    <w:rsid w:val="006C3B6D"/>
    <w:rsid w:val="006D51DD"/>
    <w:rsid w:val="006D6E94"/>
    <w:rsid w:val="006E0DFA"/>
    <w:rsid w:val="006E2937"/>
    <w:rsid w:val="006E62DB"/>
    <w:rsid w:val="00703A88"/>
    <w:rsid w:val="007254C4"/>
    <w:rsid w:val="00757760"/>
    <w:rsid w:val="00766755"/>
    <w:rsid w:val="00775A7B"/>
    <w:rsid w:val="00786881"/>
    <w:rsid w:val="007A3D45"/>
    <w:rsid w:val="007C0BC5"/>
    <w:rsid w:val="007C357D"/>
    <w:rsid w:val="007D0C1A"/>
    <w:rsid w:val="007D0C39"/>
    <w:rsid w:val="007D3F94"/>
    <w:rsid w:val="007D775E"/>
    <w:rsid w:val="007E5109"/>
    <w:rsid w:val="007E6698"/>
    <w:rsid w:val="007F6782"/>
    <w:rsid w:val="008016DB"/>
    <w:rsid w:val="00805509"/>
    <w:rsid w:val="008129E9"/>
    <w:rsid w:val="00813F5E"/>
    <w:rsid w:val="008153C6"/>
    <w:rsid w:val="008158BF"/>
    <w:rsid w:val="008254DA"/>
    <w:rsid w:val="00826557"/>
    <w:rsid w:val="0085520E"/>
    <w:rsid w:val="0085526E"/>
    <w:rsid w:val="008727FA"/>
    <w:rsid w:val="00891305"/>
    <w:rsid w:val="008C4A2B"/>
    <w:rsid w:val="008D1805"/>
    <w:rsid w:val="008D3DC5"/>
    <w:rsid w:val="008D62ED"/>
    <w:rsid w:val="009001B9"/>
    <w:rsid w:val="00906D51"/>
    <w:rsid w:val="0092036E"/>
    <w:rsid w:val="009235DF"/>
    <w:rsid w:val="00930E89"/>
    <w:rsid w:val="00941D03"/>
    <w:rsid w:val="009421EC"/>
    <w:rsid w:val="00952F7E"/>
    <w:rsid w:val="009607D1"/>
    <w:rsid w:val="00963D04"/>
    <w:rsid w:val="009743E0"/>
    <w:rsid w:val="00983BDE"/>
    <w:rsid w:val="00987CAC"/>
    <w:rsid w:val="00992009"/>
    <w:rsid w:val="00994071"/>
    <w:rsid w:val="009959BA"/>
    <w:rsid w:val="00995AC8"/>
    <w:rsid w:val="009A7E31"/>
    <w:rsid w:val="009B0315"/>
    <w:rsid w:val="009C0D99"/>
    <w:rsid w:val="009C2CA9"/>
    <w:rsid w:val="009C599C"/>
    <w:rsid w:val="009D3C39"/>
    <w:rsid w:val="009E56DE"/>
    <w:rsid w:val="009F382A"/>
    <w:rsid w:val="009F51EA"/>
    <w:rsid w:val="00A07A26"/>
    <w:rsid w:val="00A14721"/>
    <w:rsid w:val="00A259E0"/>
    <w:rsid w:val="00A320D5"/>
    <w:rsid w:val="00A35E17"/>
    <w:rsid w:val="00A47D4B"/>
    <w:rsid w:val="00A505F9"/>
    <w:rsid w:val="00A50F11"/>
    <w:rsid w:val="00A5286E"/>
    <w:rsid w:val="00A60F10"/>
    <w:rsid w:val="00A73DB7"/>
    <w:rsid w:val="00A75ECD"/>
    <w:rsid w:val="00A833E3"/>
    <w:rsid w:val="00A838CB"/>
    <w:rsid w:val="00A913FF"/>
    <w:rsid w:val="00A91539"/>
    <w:rsid w:val="00A92AAA"/>
    <w:rsid w:val="00AA1BFE"/>
    <w:rsid w:val="00AB3B48"/>
    <w:rsid w:val="00AB4F49"/>
    <w:rsid w:val="00AC060F"/>
    <w:rsid w:val="00AD471A"/>
    <w:rsid w:val="00AD5ED1"/>
    <w:rsid w:val="00AD7C93"/>
    <w:rsid w:val="00AE5778"/>
    <w:rsid w:val="00AE644D"/>
    <w:rsid w:val="00AF2149"/>
    <w:rsid w:val="00AF2F78"/>
    <w:rsid w:val="00B12976"/>
    <w:rsid w:val="00B1717E"/>
    <w:rsid w:val="00B20F63"/>
    <w:rsid w:val="00B2189F"/>
    <w:rsid w:val="00B30335"/>
    <w:rsid w:val="00B443F9"/>
    <w:rsid w:val="00B4472C"/>
    <w:rsid w:val="00B45BF5"/>
    <w:rsid w:val="00B50299"/>
    <w:rsid w:val="00B52ABE"/>
    <w:rsid w:val="00B53CE3"/>
    <w:rsid w:val="00B5630F"/>
    <w:rsid w:val="00B63AD0"/>
    <w:rsid w:val="00B8054B"/>
    <w:rsid w:val="00B83FC5"/>
    <w:rsid w:val="00B941D8"/>
    <w:rsid w:val="00BB439E"/>
    <w:rsid w:val="00BD2A3A"/>
    <w:rsid w:val="00BD686F"/>
    <w:rsid w:val="00BF3C3E"/>
    <w:rsid w:val="00C0173B"/>
    <w:rsid w:val="00C25E43"/>
    <w:rsid w:val="00C37545"/>
    <w:rsid w:val="00C431C6"/>
    <w:rsid w:val="00C43352"/>
    <w:rsid w:val="00C456CA"/>
    <w:rsid w:val="00C50B2B"/>
    <w:rsid w:val="00C52CB9"/>
    <w:rsid w:val="00C6494D"/>
    <w:rsid w:val="00C8524F"/>
    <w:rsid w:val="00C868DD"/>
    <w:rsid w:val="00C91800"/>
    <w:rsid w:val="00C938EE"/>
    <w:rsid w:val="00CC0F89"/>
    <w:rsid w:val="00CC4B31"/>
    <w:rsid w:val="00CC6DE6"/>
    <w:rsid w:val="00CC7377"/>
    <w:rsid w:val="00D04699"/>
    <w:rsid w:val="00D2001D"/>
    <w:rsid w:val="00D23702"/>
    <w:rsid w:val="00D24AA6"/>
    <w:rsid w:val="00D25922"/>
    <w:rsid w:val="00D41F83"/>
    <w:rsid w:val="00D4201B"/>
    <w:rsid w:val="00D53002"/>
    <w:rsid w:val="00D5353D"/>
    <w:rsid w:val="00D5796B"/>
    <w:rsid w:val="00D67428"/>
    <w:rsid w:val="00D745AF"/>
    <w:rsid w:val="00D81C51"/>
    <w:rsid w:val="00D870FB"/>
    <w:rsid w:val="00D92F92"/>
    <w:rsid w:val="00DA057D"/>
    <w:rsid w:val="00DA5890"/>
    <w:rsid w:val="00DA6C45"/>
    <w:rsid w:val="00DB3845"/>
    <w:rsid w:val="00DC1580"/>
    <w:rsid w:val="00DC242A"/>
    <w:rsid w:val="00DE30A2"/>
    <w:rsid w:val="00DE33E5"/>
    <w:rsid w:val="00DE34EE"/>
    <w:rsid w:val="00DE75DE"/>
    <w:rsid w:val="00DE7894"/>
    <w:rsid w:val="00DF1DF5"/>
    <w:rsid w:val="00E026D6"/>
    <w:rsid w:val="00E03248"/>
    <w:rsid w:val="00E143CA"/>
    <w:rsid w:val="00E268A1"/>
    <w:rsid w:val="00E35603"/>
    <w:rsid w:val="00E41483"/>
    <w:rsid w:val="00E416BD"/>
    <w:rsid w:val="00E477C8"/>
    <w:rsid w:val="00E54E70"/>
    <w:rsid w:val="00E55026"/>
    <w:rsid w:val="00E562D0"/>
    <w:rsid w:val="00E61722"/>
    <w:rsid w:val="00E61E42"/>
    <w:rsid w:val="00E63B05"/>
    <w:rsid w:val="00E6590B"/>
    <w:rsid w:val="00E671EA"/>
    <w:rsid w:val="00E8027B"/>
    <w:rsid w:val="00E86156"/>
    <w:rsid w:val="00E96741"/>
    <w:rsid w:val="00EA0219"/>
    <w:rsid w:val="00EB4111"/>
    <w:rsid w:val="00EB7019"/>
    <w:rsid w:val="00ED1113"/>
    <w:rsid w:val="00ED479C"/>
    <w:rsid w:val="00ED7FBA"/>
    <w:rsid w:val="00EE18FF"/>
    <w:rsid w:val="00EF436F"/>
    <w:rsid w:val="00EF4392"/>
    <w:rsid w:val="00F068D3"/>
    <w:rsid w:val="00F107DE"/>
    <w:rsid w:val="00F24316"/>
    <w:rsid w:val="00F31871"/>
    <w:rsid w:val="00F366B0"/>
    <w:rsid w:val="00F40770"/>
    <w:rsid w:val="00F44CD8"/>
    <w:rsid w:val="00F556BC"/>
    <w:rsid w:val="00F605C3"/>
    <w:rsid w:val="00F66774"/>
    <w:rsid w:val="00F72B90"/>
    <w:rsid w:val="00F74281"/>
    <w:rsid w:val="00F864AA"/>
    <w:rsid w:val="00F965FF"/>
    <w:rsid w:val="00F96DA6"/>
    <w:rsid w:val="00FA209C"/>
    <w:rsid w:val="00FA7EFC"/>
    <w:rsid w:val="00FD6DE6"/>
    <w:rsid w:val="00FE22D4"/>
    <w:rsid w:val="00FE3880"/>
    <w:rsid w:val="00FF1D24"/>
    <w:rsid w:val="00FF6D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449F8"/>
  <w15:chartTrackingRefBased/>
  <w15:docId w15:val="{0A40A7ED-F022-4C5F-9FAA-73836364A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129"/>
    <w:pPr>
      <w:suppressAutoHyphens/>
      <w:spacing w:after="40"/>
      <w:jc w:val="both"/>
    </w:pPr>
    <w:rPr>
      <w:rFonts w:asciiTheme="majorHAnsi" w:hAnsiTheme="majorHAnsi"/>
    </w:rPr>
  </w:style>
  <w:style w:type="paragraph" w:styleId="Heading2">
    <w:name w:val="heading 2"/>
    <w:basedOn w:val="Normal"/>
    <w:next w:val="Normal"/>
    <w:link w:val="Heading2Char"/>
    <w:uiPriority w:val="9"/>
    <w:unhideWhenUsed/>
    <w:qFormat/>
    <w:rsid w:val="00224129"/>
    <w:pPr>
      <w:keepNext/>
      <w:keepLines/>
      <w:numPr>
        <w:numId w:val="1"/>
      </w:numPr>
      <w:spacing w:after="0"/>
      <w:outlineLvl w:val="1"/>
    </w:pPr>
    <w:rPr>
      <w:rFonts w:eastAsiaTheme="majorEastAsia" w:cstheme="majorBidi"/>
      <w:b/>
      <w:smallCap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24129"/>
    <w:rPr>
      <w:rFonts w:asciiTheme="majorHAnsi" w:eastAsiaTheme="majorEastAsia" w:hAnsiTheme="majorHAnsi" w:cstheme="majorBidi"/>
      <w:b/>
      <w:smallCaps/>
      <w:sz w:val="24"/>
      <w:szCs w:val="26"/>
    </w:rPr>
  </w:style>
  <w:style w:type="paragraph" w:styleId="NoSpacing">
    <w:name w:val="No Spacing"/>
    <w:aliases w:val="Code"/>
    <w:basedOn w:val="Normal"/>
    <w:uiPriority w:val="1"/>
    <w:qFormat/>
    <w:rsid w:val="00224129"/>
    <w:pPr>
      <w:spacing w:after="0" w:line="240" w:lineRule="auto"/>
    </w:pPr>
  </w:style>
  <w:style w:type="paragraph" w:styleId="Caption">
    <w:name w:val="caption"/>
    <w:basedOn w:val="Normal"/>
    <w:next w:val="Normal"/>
    <w:autoRedefine/>
    <w:uiPriority w:val="35"/>
    <w:unhideWhenUsed/>
    <w:qFormat/>
    <w:rsid w:val="00AE5778"/>
    <w:pPr>
      <w:spacing w:after="200" w:line="240" w:lineRule="auto"/>
      <w:jc w:val="center"/>
    </w:pPr>
    <w:rPr>
      <w:b/>
      <w:i/>
      <w:iCs/>
      <w:sz w:val="18"/>
      <w:szCs w:val="18"/>
    </w:rPr>
  </w:style>
  <w:style w:type="paragraph" w:styleId="ListParagraph">
    <w:name w:val="List Paragraph"/>
    <w:aliases w:val="Reference"/>
    <w:basedOn w:val="Normal"/>
    <w:next w:val="NoSpacing"/>
    <w:link w:val="ListParagraphChar"/>
    <w:uiPriority w:val="34"/>
    <w:qFormat/>
    <w:rsid w:val="00224129"/>
    <w:pPr>
      <w:spacing w:line="240" w:lineRule="auto"/>
      <w:contextualSpacing/>
    </w:pPr>
    <w:rPr>
      <w:sz w:val="24"/>
    </w:rPr>
  </w:style>
  <w:style w:type="character" w:customStyle="1" w:styleId="ListParagraphChar">
    <w:name w:val="List Paragraph Char"/>
    <w:aliases w:val="Reference Char"/>
    <w:basedOn w:val="DefaultParagraphFont"/>
    <w:link w:val="ListParagraph"/>
    <w:uiPriority w:val="34"/>
    <w:rsid w:val="00224129"/>
    <w:rPr>
      <w:rFonts w:asciiTheme="majorHAnsi" w:hAnsiTheme="majorHAnsi"/>
      <w:sz w:val="24"/>
    </w:rPr>
  </w:style>
  <w:style w:type="character" w:styleId="SubtleReference">
    <w:name w:val="Subtle Reference"/>
    <w:basedOn w:val="DefaultParagraphFont"/>
    <w:uiPriority w:val="31"/>
    <w:qFormat/>
    <w:rsid w:val="00224129"/>
    <w:rPr>
      <w:smallCaps/>
      <w:color w:val="5A5A5A" w:themeColor="text1" w:themeTint="A5"/>
    </w:rPr>
  </w:style>
  <w:style w:type="table" w:styleId="TableGrid">
    <w:name w:val="Table Grid"/>
    <w:basedOn w:val="TableNormal"/>
    <w:uiPriority w:val="39"/>
    <w:rsid w:val="00C91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EA0219"/>
    <w:rPr>
      <w:rFonts w:ascii="Courier New" w:eastAsia="Times New Roman" w:hAnsi="Courier New" w:cs="Courier New"/>
      <w:sz w:val="20"/>
      <w:szCs w:val="20"/>
    </w:rPr>
  </w:style>
  <w:style w:type="character" w:styleId="Hyperlink">
    <w:name w:val="Hyperlink"/>
    <w:basedOn w:val="DefaultParagraphFont"/>
    <w:uiPriority w:val="99"/>
    <w:unhideWhenUsed/>
    <w:rsid w:val="005E33F7"/>
    <w:rPr>
      <w:color w:val="0000FF"/>
      <w:u w:val="single"/>
    </w:rPr>
  </w:style>
  <w:style w:type="character" w:styleId="UnresolvedMention">
    <w:name w:val="Unresolved Mention"/>
    <w:basedOn w:val="DefaultParagraphFont"/>
    <w:uiPriority w:val="99"/>
    <w:semiHidden/>
    <w:unhideWhenUsed/>
    <w:rsid w:val="002F6DB4"/>
    <w:rPr>
      <w:color w:val="605E5C"/>
      <w:shd w:val="clear" w:color="auto" w:fill="E1DFDD"/>
    </w:rPr>
  </w:style>
  <w:style w:type="paragraph" w:styleId="NormalWeb">
    <w:name w:val="Normal (Web)"/>
    <w:basedOn w:val="Normal"/>
    <w:uiPriority w:val="99"/>
    <w:semiHidden/>
    <w:unhideWhenUsed/>
    <w:rsid w:val="0047707E"/>
    <w:pPr>
      <w:suppressAutoHyphens w:val="0"/>
      <w:spacing w:before="100" w:beforeAutospacing="1" w:after="100" w:afterAutospacing="1" w:line="240" w:lineRule="auto"/>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266">
      <w:bodyDiv w:val="1"/>
      <w:marLeft w:val="0"/>
      <w:marRight w:val="0"/>
      <w:marTop w:val="0"/>
      <w:marBottom w:val="0"/>
      <w:divBdr>
        <w:top w:val="none" w:sz="0" w:space="0" w:color="auto"/>
        <w:left w:val="none" w:sz="0" w:space="0" w:color="auto"/>
        <w:bottom w:val="none" w:sz="0" w:space="0" w:color="auto"/>
        <w:right w:val="none" w:sz="0" w:space="0" w:color="auto"/>
      </w:divBdr>
      <w:divsChild>
        <w:div w:id="1985773386">
          <w:marLeft w:val="0"/>
          <w:marRight w:val="0"/>
          <w:marTop w:val="0"/>
          <w:marBottom w:val="0"/>
          <w:divBdr>
            <w:top w:val="none" w:sz="0" w:space="0" w:color="auto"/>
            <w:left w:val="none" w:sz="0" w:space="0" w:color="auto"/>
            <w:bottom w:val="none" w:sz="0" w:space="0" w:color="auto"/>
            <w:right w:val="none" w:sz="0" w:space="0" w:color="auto"/>
          </w:divBdr>
        </w:div>
        <w:div w:id="1987467436">
          <w:marLeft w:val="0"/>
          <w:marRight w:val="0"/>
          <w:marTop w:val="0"/>
          <w:marBottom w:val="0"/>
          <w:divBdr>
            <w:top w:val="none" w:sz="0" w:space="0" w:color="auto"/>
            <w:left w:val="none" w:sz="0" w:space="0" w:color="auto"/>
            <w:bottom w:val="none" w:sz="0" w:space="0" w:color="auto"/>
            <w:right w:val="none" w:sz="0" w:space="0" w:color="auto"/>
          </w:divBdr>
        </w:div>
        <w:div w:id="1310283195">
          <w:marLeft w:val="0"/>
          <w:marRight w:val="0"/>
          <w:marTop w:val="0"/>
          <w:marBottom w:val="0"/>
          <w:divBdr>
            <w:top w:val="none" w:sz="0" w:space="0" w:color="auto"/>
            <w:left w:val="none" w:sz="0" w:space="0" w:color="auto"/>
            <w:bottom w:val="none" w:sz="0" w:space="0" w:color="auto"/>
            <w:right w:val="none" w:sz="0" w:space="0" w:color="auto"/>
          </w:divBdr>
        </w:div>
        <w:div w:id="120541126">
          <w:marLeft w:val="0"/>
          <w:marRight w:val="0"/>
          <w:marTop w:val="0"/>
          <w:marBottom w:val="0"/>
          <w:divBdr>
            <w:top w:val="none" w:sz="0" w:space="0" w:color="auto"/>
            <w:left w:val="none" w:sz="0" w:space="0" w:color="auto"/>
            <w:bottom w:val="none" w:sz="0" w:space="0" w:color="auto"/>
            <w:right w:val="none" w:sz="0" w:space="0" w:color="auto"/>
          </w:divBdr>
        </w:div>
      </w:divsChild>
    </w:div>
    <w:div w:id="79719844">
      <w:bodyDiv w:val="1"/>
      <w:marLeft w:val="0"/>
      <w:marRight w:val="0"/>
      <w:marTop w:val="0"/>
      <w:marBottom w:val="0"/>
      <w:divBdr>
        <w:top w:val="none" w:sz="0" w:space="0" w:color="auto"/>
        <w:left w:val="none" w:sz="0" w:space="0" w:color="auto"/>
        <w:bottom w:val="none" w:sz="0" w:space="0" w:color="auto"/>
        <w:right w:val="none" w:sz="0" w:space="0" w:color="auto"/>
      </w:divBdr>
      <w:divsChild>
        <w:div w:id="1744445829">
          <w:marLeft w:val="0"/>
          <w:marRight w:val="0"/>
          <w:marTop w:val="0"/>
          <w:marBottom w:val="0"/>
          <w:divBdr>
            <w:top w:val="none" w:sz="0" w:space="0" w:color="auto"/>
            <w:left w:val="none" w:sz="0" w:space="0" w:color="auto"/>
            <w:bottom w:val="none" w:sz="0" w:space="0" w:color="auto"/>
            <w:right w:val="none" w:sz="0" w:space="0" w:color="auto"/>
          </w:divBdr>
        </w:div>
      </w:divsChild>
    </w:div>
    <w:div w:id="1067999777">
      <w:bodyDiv w:val="1"/>
      <w:marLeft w:val="0"/>
      <w:marRight w:val="0"/>
      <w:marTop w:val="0"/>
      <w:marBottom w:val="0"/>
      <w:divBdr>
        <w:top w:val="none" w:sz="0" w:space="0" w:color="auto"/>
        <w:left w:val="none" w:sz="0" w:space="0" w:color="auto"/>
        <w:bottom w:val="none" w:sz="0" w:space="0" w:color="auto"/>
        <w:right w:val="none" w:sz="0" w:space="0" w:color="auto"/>
      </w:divBdr>
      <w:divsChild>
        <w:div w:id="11600795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theme" Target="theme/theme1.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CC1161-D026-433E-A3FA-898298CF1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8</TotalTime>
  <Pages>18</Pages>
  <Words>2744</Words>
  <Characters>15644</Characters>
  <Application>Microsoft Office Word</Application>
  <DocSecurity>0</DocSecurity>
  <Lines>130</Lines>
  <Paragraphs>36</Paragraphs>
  <ScaleCrop>false</ScaleCrop>
  <Company/>
  <LinksUpToDate>false</LinksUpToDate>
  <CharactersWithSpaces>1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326</cp:revision>
  <dcterms:created xsi:type="dcterms:W3CDTF">2022-09-27T08:39:00Z</dcterms:created>
  <dcterms:modified xsi:type="dcterms:W3CDTF">2022-10-01T21:57:00Z</dcterms:modified>
</cp:coreProperties>
</file>